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35592" w14:textId="77777777" w:rsidR="00F10527" w:rsidRDefault="00F10527" w:rsidP="00F10527">
      <w:pPr>
        <w:spacing w:before="120" w:after="120"/>
        <w:rPr>
          <w:b/>
          <w:color w:val="00B3D0"/>
          <w:sz w:val="36"/>
          <w:lang w:val="en-US"/>
        </w:rPr>
      </w:pPr>
      <w:r>
        <w:rPr>
          <w:b/>
          <w:color w:val="00B3D0"/>
          <w:sz w:val="36"/>
          <w:lang w:val="en-US"/>
        </w:rPr>
        <w:t>Memorizing Scripture</w:t>
      </w:r>
    </w:p>
    <w:p w14:paraId="6B76687A" w14:textId="77777777" w:rsidR="00F10527" w:rsidRDefault="00F10527" w:rsidP="00F10527">
      <w:pPr>
        <w:jc w:val="both"/>
        <w:rPr>
          <w:lang w:val="en-US"/>
        </w:rPr>
      </w:pPr>
      <w:r>
        <w:rPr>
          <w:lang w:val="en-US"/>
        </w:rPr>
        <w:t xml:space="preserve">But </w:t>
      </w:r>
      <w:proofErr w:type="gramStart"/>
      <w:r>
        <w:rPr>
          <w:lang w:val="en-US"/>
        </w:rPr>
        <w:t>there’s</w:t>
      </w:r>
      <w:proofErr w:type="gramEnd"/>
      <w:r>
        <w:rPr>
          <w:lang w:val="en-US"/>
        </w:rPr>
        <w:t xml:space="preserve"> one more important aspect of having God’s Word in us: learning scripture by heart. In this discipleship course we will go deep into God’s Word and memorize a text during each lesson. The goal of this lesson is to explain why it is important to memorize Bible texts and how it can be effectively done.   </w:t>
      </w:r>
    </w:p>
    <w:p w14:paraId="3892F121" w14:textId="77777777" w:rsidR="00F10527" w:rsidRDefault="00F10527" w:rsidP="00F10527">
      <w:pPr>
        <w:pStyle w:val="Listenabsatz"/>
        <w:numPr>
          <w:ilvl w:val="0"/>
          <w:numId w:val="48"/>
        </w:numPr>
        <w:spacing w:after="200" w:line="276" w:lineRule="auto"/>
        <w:jc w:val="both"/>
        <w:rPr>
          <w:lang w:val="en-US"/>
        </w:rPr>
      </w:pPr>
      <w:r>
        <w:rPr>
          <w:lang w:val="en-US"/>
        </w:rPr>
        <w:t>God said we should commit His word to memory! (Proverbs 7:1-3; Deuteronomy 11:18-19)</w:t>
      </w:r>
    </w:p>
    <w:p w14:paraId="78394C89" w14:textId="77777777" w:rsidR="00F10527" w:rsidRDefault="00F10527" w:rsidP="00F10527">
      <w:pPr>
        <w:pStyle w:val="Listenabsatz"/>
        <w:numPr>
          <w:ilvl w:val="0"/>
          <w:numId w:val="48"/>
        </w:numPr>
        <w:spacing w:after="200" w:line="276" w:lineRule="auto"/>
        <w:jc w:val="both"/>
        <w:rPr>
          <w:lang w:val="en-US"/>
        </w:rPr>
      </w:pPr>
      <w:r>
        <w:rPr>
          <w:lang w:val="en-US"/>
        </w:rPr>
        <w:t>God’s Word works in us and transforms us. (Hebrews 4:12; 1 Thessalonians 2:13)</w:t>
      </w:r>
    </w:p>
    <w:p w14:paraId="493A23E6" w14:textId="77777777" w:rsidR="00F10527" w:rsidRDefault="00F10527" w:rsidP="00F10527">
      <w:pPr>
        <w:pStyle w:val="Listenabsatz"/>
        <w:numPr>
          <w:ilvl w:val="0"/>
          <w:numId w:val="48"/>
        </w:numPr>
        <w:spacing w:after="200" w:line="276" w:lineRule="auto"/>
        <w:jc w:val="both"/>
        <w:rPr>
          <w:lang w:val="en-US"/>
        </w:rPr>
      </w:pPr>
      <w:r>
        <w:rPr>
          <w:lang w:val="en-US"/>
        </w:rPr>
        <w:t>God’s Word in us gives us strength to obey and helps us to overcome temptations. (Psalm 119:11; Proverbs 6:20-23)</w:t>
      </w:r>
    </w:p>
    <w:p w14:paraId="567FF968" w14:textId="77777777" w:rsidR="00F10527" w:rsidRDefault="00F10527" w:rsidP="00F10527">
      <w:pPr>
        <w:pStyle w:val="Listenabsatz"/>
        <w:numPr>
          <w:ilvl w:val="0"/>
          <w:numId w:val="48"/>
        </w:numPr>
        <w:spacing w:after="200" w:line="276" w:lineRule="auto"/>
        <w:jc w:val="both"/>
        <w:rPr>
          <w:lang w:val="en-US"/>
        </w:rPr>
      </w:pPr>
      <w:r>
        <w:rPr>
          <w:lang w:val="en-US"/>
        </w:rPr>
        <w:t>The Holy Spirit reminds us of what we have learned. (John 14:16)</w:t>
      </w:r>
    </w:p>
    <w:p w14:paraId="068FF63B" w14:textId="77777777" w:rsidR="00F10527" w:rsidRDefault="00F10527" w:rsidP="00F10527">
      <w:pPr>
        <w:pStyle w:val="Listenabsatz"/>
        <w:numPr>
          <w:ilvl w:val="0"/>
          <w:numId w:val="48"/>
        </w:numPr>
        <w:spacing w:after="200" w:line="276" w:lineRule="auto"/>
        <w:jc w:val="both"/>
        <w:rPr>
          <w:lang w:val="en-US"/>
        </w:rPr>
      </w:pPr>
      <w:r>
        <w:rPr>
          <w:lang w:val="en-US"/>
        </w:rPr>
        <w:t>God can use us more efficiently in encouraging and leading others to Christ. (1 Peter 3:15)</w:t>
      </w:r>
    </w:p>
    <w:p w14:paraId="5BE5FB0A" w14:textId="77777777" w:rsidR="00F10527" w:rsidRDefault="00F10527" w:rsidP="00F10527">
      <w:pPr>
        <w:pStyle w:val="Listenabsatz"/>
        <w:numPr>
          <w:ilvl w:val="0"/>
          <w:numId w:val="48"/>
        </w:numPr>
        <w:spacing w:after="200" w:line="276" w:lineRule="auto"/>
        <w:jc w:val="both"/>
        <w:rPr>
          <w:lang w:val="en-US"/>
        </w:rPr>
      </w:pPr>
      <w:r>
        <w:rPr>
          <w:lang w:val="en-US"/>
        </w:rPr>
        <w:t>When we learn God’s Word by heart, it increases our intellectual ability in every area. (Psalm 119:99)</w:t>
      </w:r>
    </w:p>
    <w:p w14:paraId="20DCA506" w14:textId="77777777" w:rsidR="00F10527" w:rsidRDefault="00F10527" w:rsidP="00F10527">
      <w:pPr>
        <w:pStyle w:val="Listenabsatz"/>
        <w:numPr>
          <w:ilvl w:val="0"/>
          <w:numId w:val="48"/>
        </w:numPr>
        <w:spacing w:after="200" w:line="276" w:lineRule="auto"/>
        <w:jc w:val="both"/>
        <w:rPr>
          <w:lang w:val="en-US"/>
        </w:rPr>
      </w:pPr>
      <w:r>
        <w:rPr>
          <w:lang w:val="en-US"/>
        </w:rPr>
        <w:t xml:space="preserve">When we learn God’s Word by heart, we will always have it with us, even when an actual Bible </w:t>
      </w:r>
      <w:proofErr w:type="gramStart"/>
      <w:r>
        <w:rPr>
          <w:lang w:val="en-US"/>
        </w:rPr>
        <w:t>isn’t</w:t>
      </w:r>
      <w:proofErr w:type="gramEnd"/>
      <w:r>
        <w:rPr>
          <w:lang w:val="en-US"/>
        </w:rPr>
        <w:t xml:space="preserve"> available.</w:t>
      </w:r>
    </w:p>
    <w:p w14:paraId="4BB38A5B" w14:textId="77777777" w:rsidR="00F10527" w:rsidRDefault="00F10527" w:rsidP="00F10527">
      <w:pPr>
        <w:jc w:val="both"/>
        <w:rPr>
          <w:lang w:val="en-US"/>
        </w:rPr>
      </w:pPr>
      <w:r>
        <w:rPr>
          <w:lang w:val="en-US"/>
        </w:rPr>
        <w:t xml:space="preserve">The question remains: How can Bible texts be so ingrained in our minds that we do not lose them after a couple of days or weeks? How can they remain in our long-term memory? It is possible, so </w:t>
      </w:r>
      <w:proofErr w:type="gramStart"/>
      <w:r>
        <w:rPr>
          <w:lang w:val="en-US"/>
        </w:rPr>
        <w:t>let’s</w:t>
      </w:r>
      <w:proofErr w:type="gramEnd"/>
      <w:r>
        <w:rPr>
          <w:lang w:val="en-US"/>
        </w:rPr>
        <w:t xml:space="preserve"> explore the way! </w:t>
      </w:r>
    </w:p>
    <w:p w14:paraId="41CFA138" w14:textId="77777777" w:rsidR="00F10527" w:rsidRDefault="00F10527" w:rsidP="00F10527">
      <w:pPr>
        <w:numPr>
          <w:ilvl w:val="0"/>
          <w:numId w:val="49"/>
        </w:numPr>
        <w:spacing w:after="0" w:line="240" w:lineRule="auto"/>
        <w:ind w:left="436" w:hanging="425"/>
        <w:contextualSpacing/>
        <w:jc w:val="both"/>
        <w:rPr>
          <w:lang w:val="en-US"/>
        </w:rPr>
      </w:pPr>
      <w:r>
        <w:rPr>
          <w:rFonts w:ascii="Calibri" w:eastAsia="Times New Roman" w:hAnsi="Calibri" w:cs="Arial"/>
          <w:lang w:val="en-US" w:eastAsia="de-DE"/>
        </w:rPr>
        <w:t>B</w:t>
      </w:r>
      <w:r>
        <w:rPr>
          <w:lang w:val="en-US"/>
        </w:rPr>
        <w:t xml:space="preserve">elieve that you can learn Bible verses by heart! At first, it may be hard and unusual. But it is possible if you really want it. It only takes diligence, persistence, and a few minutes every day. </w:t>
      </w:r>
    </w:p>
    <w:p w14:paraId="5568CB37" w14:textId="77777777" w:rsidR="00F10527" w:rsidRDefault="00F10527" w:rsidP="00F10527">
      <w:pPr>
        <w:spacing w:after="0" w:line="240" w:lineRule="auto"/>
        <w:ind w:left="436"/>
        <w:contextualSpacing/>
        <w:jc w:val="both"/>
        <w:rPr>
          <w:lang w:val="en-US"/>
        </w:rPr>
      </w:pPr>
    </w:p>
    <w:p w14:paraId="3048F012" w14:textId="77777777" w:rsidR="00F10527" w:rsidRDefault="00F10527" w:rsidP="00F10527">
      <w:pPr>
        <w:numPr>
          <w:ilvl w:val="0"/>
          <w:numId w:val="49"/>
        </w:numPr>
        <w:spacing w:after="0" w:line="240" w:lineRule="auto"/>
        <w:ind w:left="436" w:hanging="425"/>
        <w:contextualSpacing/>
        <w:jc w:val="both"/>
        <w:rPr>
          <w:lang w:val="en-US"/>
        </w:rPr>
      </w:pPr>
      <w:r>
        <w:rPr>
          <w:lang w:val="en-US"/>
        </w:rPr>
        <w:t xml:space="preserve">Use the right tools. Just like every handyman has the right tools for his work to be efficient and good, so we too need the right tools for memorizing Bible verses. The most important tool is a pack of flashcards that you can easily carry. On one side of each </w:t>
      </w:r>
      <w:proofErr w:type="gramStart"/>
      <w:r>
        <w:rPr>
          <w:lang w:val="en-US"/>
        </w:rPr>
        <w:t>card</w:t>
      </w:r>
      <w:proofErr w:type="gramEnd"/>
      <w:r>
        <w:rPr>
          <w:lang w:val="en-US"/>
        </w:rPr>
        <w:t xml:space="preserve"> you will write a book, chapter and verse number. On each card’s opposite </w:t>
      </w:r>
      <w:proofErr w:type="gramStart"/>
      <w:r>
        <w:rPr>
          <w:lang w:val="en-US"/>
        </w:rPr>
        <w:t>side</w:t>
      </w:r>
      <w:proofErr w:type="gramEnd"/>
      <w:r>
        <w:rPr>
          <w:lang w:val="en-US"/>
        </w:rPr>
        <w:t xml:space="preserve"> you will write out the verse. </w:t>
      </w:r>
      <w:proofErr w:type="gramStart"/>
      <w:r>
        <w:rPr>
          <w:lang w:val="en-US"/>
        </w:rPr>
        <w:t>Carry these cards with you at all times</w:t>
      </w:r>
      <w:proofErr w:type="gramEnd"/>
      <w:r>
        <w:rPr>
          <w:lang w:val="en-US"/>
        </w:rPr>
        <w:t xml:space="preserve">. Another beneficial tool is a marker, which you can use to mark the most important words in each verse. </w:t>
      </w:r>
    </w:p>
    <w:p w14:paraId="792EBC60" w14:textId="77777777" w:rsidR="00F10527" w:rsidRDefault="00F10527" w:rsidP="00F10527">
      <w:pPr>
        <w:spacing w:after="0" w:line="240" w:lineRule="auto"/>
        <w:ind w:left="436"/>
        <w:contextualSpacing/>
        <w:jc w:val="both"/>
        <w:rPr>
          <w:lang w:val="en-US"/>
        </w:rPr>
      </w:pPr>
    </w:p>
    <w:p w14:paraId="10FDA6EA" w14:textId="77777777" w:rsidR="00F10527" w:rsidRDefault="00F10527" w:rsidP="00F10527">
      <w:pPr>
        <w:numPr>
          <w:ilvl w:val="0"/>
          <w:numId w:val="49"/>
        </w:numPr>
        <w:spacing w:after="0" w:line="240" w:lineRule="auto"/>
        <w:ind w:left="436" w:hanging="425"/>
        <w:contextualSpacing/>
        <w:jc w:val="both"/>
        <w:rPr>
          <w:lang w:val="en-US"/>
        </w:rPr>
      </w:pPr>
      <w:r>
        <w:rPr>
          <w:lang w:val="en-US"/>
        </w:rPr>
        <w:t xml:space="preserve">When you learn a </w:t>
      </w:r>
      <w:proofErr w:type="gramStart"/>
      <w:r>
        <w:rPr>
          <w:lang w:val="en-US"/>
        </w:rPr>
        <w:t>Bible</w:t>
      </w:r>
      <w:proofErr w:type="gramEnd"/>
      <w:r>
        <w:rPr>
          <w:lang w:val="en-US"/>
        </w:rPr>
        <w:t xml:space="preserve"> verse make sure you understand its context. It is much easier to learn a verse when you know why and to whom it was written than if you isolate it from the passage in which it is found.</w:t>
      </w:r>
    </w:p>
    <w:p w14:paraId="6DF9122E" w14:textId="77777777" w:rsidR="00F10527" w:rsidRDefault="00F10527" w:rsidP="00F10527">
      <w:pPr>
        <w:spacing w:after="0" w:line="240" w:lineRule="auto"/>
        <w:ind w:left="436"/>
        <w:contextualSpacing/>
        <w:jc w:val="both"/>
        <w:rPr>
          <w:lang w:val="en-US"/>
        </w:rPr>
      </w:pPr>
    </w:p>
    <w:p w14:paraId="073B713D" w14:textId="77777777" w:rsidR="00F10527" w:rsidRDefault="00F10527" w:rsidP="00F10527">
      <w:pPr>
        <w:numPr>
          <w:ilvl w:val="0"/>
          <w:numId w:val="49"/>
        </w:numPr>
        <w:spacing w:after="0" w:line="240" w:lineRule="auto"/>
        <w:ind w:left="436" w:hanging="425"/>
        <w:contextualSpacing/>
        <w:jc w:val="both"/>
      </w:pPr>
      <w:r>
        <w:rPr>
          <w:lang w:val="en-US"/>
        </w:rPr>
        <w:t xml:space="preserve">Use any free time you </w:t>
      </w:r>
      <w:proofErr w:type="gramStart"/>
      <w:r>
        <w:rPr>
          <w:lang w:val="en-US"/>
        </w:rPr>
        <w:t>have to</w:t>
      </w:r>
      <w:proofErr w:type="gramEnd"/>
      <w:r>
        <w:rPr>
          <w:lang w:val="en-US"/>
        </w:rPr>
        <w:t xml:space="preserve"> go through your memory verses. You can learn while you are on a walk, waiting at the bus stop, or any other downtime you may have. It is a perfect way to learn many Bible texts by heart without having to reserve a specific time during the day. Remember, you only need a few minutes every day.</w:t>
      </w:r>
    </w:p>
    <w:p w14:paraId="0E73F4D3" w14:textId="77777777" w:rsidR="00F10527" w:rsidRDefault="00F10527" w:rsidP="00F10527">
      <w:pPr>
        <w:spacing w:after="0" w:line="240" w:lineRule="auto"/>
        <w:ind w:left="436"/>
        <w:contextualSpacing/>
        <w:jc w:val="both"/>
      </w:pPr>
    </w:p>
    <w:p w14:paraId="1183F6F5" w14:textId="77777777" w:rsidR="00F10527" w:rsidRDefault="00F10527" w:rsidP="00F10527">
      <w:pPr>
        <w:numPr>
          <w:ilvl w:val="0"/>
          <w:numId w:val="49"/>
        </w:numPr>
        <w:spacing w:after="0" w:line="240" w:lineRule="auto"/>
        <w:ind w:left="436" w:hanging="425"/>
        <w:contextualSpacing/>
        <w:jc w:val="both"/>
        <w:rPr>
          <w:lang w:val="en-US"/>
        </w:rPr>
      </w:pPr>
      <w:r>
        <w:rPr>
          <w:lang w:val="en-US"/>
        </w:rPr>
        <w:t xml:space="preserve">Choose a Bible translation that is faithful to the original. The work you put into learning is worth storing it word for word in your mind. Bible versions that are paraphrases, such as The Message or the Good News, have their place. But they are not ideal for memorizing scripture. In the end, we want our minds filled with what God </w:t>
      </w:r>
      <w:proofErr w:type="gramStart"/>
      <w:r>
        <w:rPr>
          <w:lang w:val="en-US"/>
        </w:rPr>
        <w:t>actually said</w:t>
      </w:r>
      <w:proofErr w:type="gramEnd"/>
      <w:r>
        <w:rPr>
          <w:lang w:val="en-US"/>
        </w:rPr>
        <w:t>, not an approximation or interpretation.</w:t>
      </w:r>
    </w:p>
    <w:p w14:paraId="0EA5C03E" w14:textId="77777777" w:rsidR="00F10527" w:rsidRDefault="00F10527" w:rsidP="00F10527">
      <w:pPr>
        <w:spacing w:after="0" w:line="240" w:lineRule="auto"/>
        <w:ind w:left="436"/>
        <w:contextualSpacing/>
        <w:jc w:val="both"/>
        <w:rPr>
          <w:lang w:val="en-US"/>
        </w:rPr>
      </w:pPr>
    </w:p>
    <w:p w14:paraId="07CCB696" w14:textId="77777777" w:rsidR="00F10527" w:rsidRDefault="00F10527" w:rsidP="00F10527">
      <w:pPr>
        <w:numPr>
          <w:ilvl w:val="0"/>
          <w:numId w:val="49"/>
        </w:numPr>
        <w:spacing w:after="0" w:line="240" w:lineRule="auto"/>
        <w:ind w:left="436" w:hanging="425"/>
        <w:contextualSpacing/>
        <w:jc w:val="both"/>
        <w:rPr>
          <w:lang w:val="en-US"/>
        </w:rPr>
      </w:pPr>
      <w:r>
        <w:rPr>
          <w:lang w:val="en-US"/>
        </w:rPr>
        <w:t xml:space="preserve">Learn the text word for word. God’s Word is holy. That is why we should take it seriously and not add to or take away from it (see Deuteronomy 4:2). We are investing precious time into learning Bible verses. It would be a shame to impress a variation full of mistakes into our minds! </w:t>
      </w:r>
      <w:proofErr w:type="gramStart"/>
      <w:r>
        <w:rPr>
          <w:lang w:val="en-US"/>
        </w:rPr>
        <w:t>So</w:t>
      </w:r>
      <w:proofErr w:type="gramEnd"/>
      <w:r>
        <w:rPr>
          <w:lang w:val="en-US"/>
        </w:rPr>
        <w:t xml:space="preserve"> learn the text exactly as written in the Bible. Do not forget! It does not require more effort to learn a text right then to learn it wrong. </w:t>
      </w:r>
      <w:proofErr w:type="gramStart"/>
      <w:r>
        <w:rPr>
          <w:lang w:val="en-US"/>
        </w:rPr>
        <w:t>So</w:t>
      </w:r>
      <w:proofErr w:type="gramEnd"/>
      <w:r>
        <w:rPr>
          <w:lang w:val="en-US"/>
        </w:rPr>
        <w:t xml:space="preserve"> make it a rule for yourself to learn the text word for word. </w:t>
      </w:r>
    </w:p>
    <w:p w14:paraId="53854479" w14:textId="77777777" w:rsidR="00F10527" w:rsidRDefault="00F10527" w:rsidP="00F10527">
      <w:pPr>
        <w:spacing w:after="0" w:line="240" w:lineRule="auto"/>
        <w:ind w:left="436"/>
        <w:contextualSpacing/>
        <w:jc w:val="both"/>
        <w:rPr>
          <w:lang w:val="en-US"/>
        </w:rPr>
      </w:pPr>
    </w:p>
    <w:p w14:paraId="3AA0C7B3" w14:textId="77777777" w:rsidR="00F10527" w:rsidRDefault="00F10527" w:rsidP="00F10527">
      <w:pPr>
        <w:numPr>
          <w:ilvl w:val="0"/>
          <w:numId w:val="49"/>
        </w:numPr>
        <w:spacing w:after="0" w:line="240" w:lineRule="auto"/>
        <w:ind w:left="436" w:hanging="425"/>
        <w:contextualSpacing/>
        <w:jc w:val="both"/>
        <w:rPr>
          <w:lang w:val="en-US"/>
        </w:rPr>
      </w:pPr>
      <w:r>
        <w:rPr>
          <w:lang w:val="en-US"/>
        </w:rPr>
        <w:t>Repetition deepens impression! When you want a new Bible text to be ingrained in you, then repeat the first part until you can recite it from memory. Then learn the second part and quote both parts from memory. Repeat this until you can recite the entire text word for word from memory.</w:t>
      </w:r>
    </w:p>
    <w:p w14:paraId="4519ED87" w14:textId="77777777" w:rsidR="00F10527" w:rsidRDefault="00F10527" w:rsidP="00F10527">
      <w:pPr>
        <w:spacing w:after="0" w:line="240" w:lineRule="auto"/>
        <w:ind w:left="436"/>
        <w:contextualSpacing/>
        <w:jc w:val="both"/>
        <w:rPr>
          <w:lang w:val="en-US"/>
        </w:rPr>
      </w:pPr>
    </w:p>
    <w:p w14:paraId="0EBA232C" w14:textId="77777777" w:rsidR="00F10527" w:rsidRDefault="00F10527" w:rsidP="00F10527">
      <w:pPr>
        <w:numPr>
          <w:ilvl w:val="0"/>
          <w:numId w:val="49"/>
        </w:numPr>
        <w:spacing w:after="0" w:line="240" w:lineRule="auto"/>
        <w:ind w:left="436" w:hanging="425"/>
        <w:contextualSpacing/>
        <w:jc w:val="both"/>
        <w:rPr>
          <w:lang w:val="en-US"/>
        </w:rPr>
      </w:pPr>
      <w:r>
        <w:rPr>
          <w:lang w:val="en-US"/>
        </w:rPr>
        <w:t xml:space="preserve">Learn the text reference as well. Begin by reciting the text reference, then the text, and end with the text reference again. This way you will learn where the text is </w:t>
      </w:r>
      <w:proofErr w:type="gramStart"/>
      <w:r>
        <w:rPr>
          <w:lang w:val="en-US"/>
        </w:rPr>
        <w:t>actually found</w:t>
      </w:r>
      <w:proofErr w:type="gramEnd"/>
      <w:r>
        <w:rPr>
          <w:lang w:val="en-US"/>
        </w:rPr>
        <w:t xml:space="preserve"> and not just know it’s somewhere in the Bible.</w:t>
      </w:r>
    </w:p>
    <w:p w14:paraId="15E3FB45" w14:textId="77777777" w:rsidR="00F10527" w:rsidRDefault="00F10527" w:rsidP="00F10527">
      <w:pPr>
        <w:spacing w:after="0" w:line="240" w:lineRule="auto"/>
        <w:ind w:left="436"/>
        <w:contextualSpacing/>
        <w:jc w:val="both"/>
        <w:rPr>
          <w:lang w:val="en-US"/>
        </w:rPr>
      </w:pPr>
    </w:p>
    <w:p w14:paraId="662B46F4" w14:textId="77777777" w:rsidR="00F10527" w:rsidRDefault="00F10527" w:rsidP="00F10527">
      <w:pPr>
        <w:numPr>
          <w:ilvl w:val="0"/>
          <w:numId w:val="49"/>
        </w:numPr>
        <w:spacing w:after="0" w:line="240" w:lineRule="auto"/>
        <w:ind w:left="436" w:hanging="425"/>
        <w:contextualSpacing/>
        <w:jc w:val="both"/>
        <w:rPr>
          <w:lang w:val="en-US"/>
        </w:rPr>
      </w:pPr>
      <w:r>
        <w:rPr>
          <w:lang w:val="en-US"/>
        </w:rPr>
        <w:t xml:space="preserve">In the beginning you will want to start with memorizing shorter texts. Longer texts are harder to remember and repeat. Once you have more practice, and it has become a part of your lifestyle, you can work on longer texts. </w:t>
      </w:r>
    </w:p>
    <w:p w14:paraId="254DE405" w14:textId="77777777" w:rsidR="00F10527" w:rsidRDefault="00F10527" w:rsidP="00F10527">
      <w:pPr>
        <w:spacing w:after="0" w:line="240" w:lineRule="auto"/>
        <w:ind w:left="436"/>
        <w:contextualSpacing/>
        <w:jc w:val="both"/>
        <w:rPr>
          <w:lang w:val="en-US"/>
        </w:rPr>
      </w:pPr>
    </w:p>
    <w:p w14:paraId="38316471" w14:textId="77777777" w:rsidR="00F10527" w:rsidRDefault="00F10527" w:rsidP="00F10527">
      <w:pPr>
        <w:numPr>
          <w:ilvl w:val="0"/>
          <w:numId w:val="49"/>
        </w:numPr>
        <w:spacing w:after="0" w:line="240" w:lineRule="auto"/>
        <w:ind w:left="436" w:hanging="425"/>
        <w:contextualSpacing/>
        <w:jc w:val="both"/>
        <w:rPr>
          <w:lang w:val="en-US"/>
        </w:rPr>
      </w:pPr>
      <w:r>
        <w:rPr>
          <w:lang w:val="en-US"/>
        </w:rPr>
        <w:t xml:space="preserve">Spend time contemplating the verse you are learning. Think about each of the individual words and their meanings. Ask yourself what God wanted to say with this verse. </w:t>
      </w:r>
    </w:p>
    <w:p w14:paraId="59E7079C" w14:textId="77777777" w:rsidR="00F10527" w:rsidRDefault="00F10527" w:rsidP="00F10527">
      <w:pPr>
        <w:spacing w:after="0" w:line="240" w:lineRule="auto"/>
        <w:ind w:left="436"/>
        <w:contextualSpacing/>
        <w:jc w:val="both"/>
        <w:rPr>
          <w:lang w:val="en-US"/>
        </w:rPr>
      </w:pPr>
    </w:p>
    <w:p w14:paraId="0F1BCD3B" w14:textId="77777777" w:rsidR="00F10527" w:rsidRDefault="00F10527" w:rsidP="00F10527">
      <w:pPr>
        <w:numPr>
          <w:ilvl w:val="0"/>
          <w:numId w:val="49"/>
        </w:numPr>
        <w:spacing w:after="0" w:line="240" w:lineRule="auto"/>
        <w:ind w:left="436" w:hanging="425"/>
        <w:contextualSpacing/>
        <w:jc w:val="both"/>
        <w:rPr>
          <w:lang w:val="en-US"/>
        </w:rPr>
      </w:pPr>
      <w:r>
        <w:rPr>
          <w:lang w:val="en-US"/>
        </w:rPr>
        <w:t xml:space="preserve">Remember to recite the verse often so that you will not forget it in a couple of days. When you learn a new Bible text word for word, write the date on the flashcard and add it to the cards you carry around with you. Repeat this verse every day for the next two months. You only need a couple of minutes every day to repeat your verse. Remember to use the free minutes you have throughout the day! Once you have reached the two months mark (check the start date on your flashcard), put your card in a small box. Now you will repeat this text only once a month. If you use this method, Bible verses will be committed to your long-term memory. </w:t>
      </w:r>
    </w:p>
    <w:p w14:paraId="389D16F1" w14:textId="77777777" w:rsidR="00F10527" w:rsidRDefault="00F10527" w:rsidP="00F10527">
      <w:pPr>
        <w:spacing w:after="0" w:line="240" w:lineRule="auto"/>
        <w:ind w:left="436"/>
        <w:contextualSpacing/>
        <w:jc w:val="both"/>
        <w:rPr>
          <w:lang w:val="en-US"/>
        </w:rPr>
      </w:pPr>
    </w:p>
    <w:p w14:paraId="7D85F277" w14:textId="77777777" w:rsidR="00F10527" w:rsidRDefault="00F10527" w:rsidP="00F10527">
      <w:pPr>
        <w:numPr>
          <w:ilvl w:val="0"/>
          <w:numId w:val="49"/>
        </w:numPr>
        <w:spacing w:after="0" w:line="240" w:lineRule="auto"/>
        <w:ind w:left="436" w:hanging="425"/>
        <w:contextualSpacing/>
        <w:jc w:val="both"/>
      </w:pPr>
      <w:r>
        <w:rPr>
          <w:lang w:val="en-US"/>
        </w:rPr>
        <w:t xml:space="preserve">Decide how many Bible texts you want to learn per week. You can begin with one Bible verse per week. The number of flashcards you will carry around will steadily increase: 1,2,3 … 8. The first card will then move into the box. From now on every week another text will be added and an old one will be transferred into the box. This way you will eventually be repeating 8 or 9 verses a day. Be faithful to your commitment! </w:t>
      </w:r>
    </w:p>
    <w:p w14:paraId="16B3B40C" w14:textId="77777777" w:rsidR="00F10527" w:rsidRDefault="00F10527" w:rsidP="00F10527">
      <w:pPr>
        <w:spacing w:after="0" w:line="240" w:lineRule="auto"/>
        <w:ind w:left="436"/>
        <w:contextualSpacing/>
        <w:jc w:val="both"/>
      </w:pPr>
    </w:p>
    <w:p w14:paraId="070EEABB" w14:textId="77777777" w:rsidR="00F10527" w:rsidRDefault="00F10527" w:rsidP="00F10527">
      <w:pPr>
        <w:numPr>
          <w:ilvl w:val="0"/>
          <w:numId w:val="49"/>
        </w:numPr>
        <w:spacing w:after="0" w:line="240" w:lineRule="auto"/>
        <w:ind w:left="436" w:hanging="425"/>
        <w:contextualSpacing/>
        <w:jc w:val="both"/>
      </w:pPr>
      <w:r>
        <w:rPr>
          <w:lang w:val="en-US"/>
        </w:rPr>
        <w:t xml:space="preserve">During Bible study you will constantly come across new verses that you would like to memorize. Write yourself a reminder or write them immediately on a flashcard. When it is time to learn new verses, you have the freedom to choose which ones. Ask God to show you Bible verses that He would like to use to impact your life </w:t>
      </w:r>
      <w:proofErr w:type="gramStart"/>
      <w:r>
        <w:rPr>
          <w:lang w:val="en-US"/>
        </w:rPr>
        <w:t>at the moment</w:t>
      </w:r>
      <w:proofErr w:type="gramEnd"/>
      <w:r>
        <w:rPr>
          <w:lang w:val="en-US"/>
        </w:rPr>
        <w:t xml:space="preserve">. When a certain verse really speaks to you, do not wait until the next week or month before you learn it. Add it immediately to your daily recitations. </w:t>
      </w:r>
    </w:p>
    <w:p w14:paraId="624FCE84" w14:textId="77777777" w:rsidR="00F10527" w:rsidRDefault="00F10527" w:rsidP="00F10527">
      <w:pPr>
        <w:spacing w:after="0" w:line="240" w:lineRule="auto"/>
        <w:ind w:left="436"/>
        <w:contextualSpacing/>
        <w:jc w:val="both"/>
      </w:pPr>
    </w:p>
    <w:p w14:paraId="2AB27BD7" w14:textId="77777777" w:rsidR="00F10527" w:rsidRDefault="00F10527" w:rsidP="00F10527">
      <w:pPr>
        <w:numPr>
          <w:ilvl w:val="0"/>
          <w:numId w:val="49"/>
        </w:numPr>
        <w:spacing w:after="0" w:line="240" w:lineRule="auto"/>
        <w:ind w:left="436" w:hanging="425"/>
        <w:contextualSpacing/>
        <w:jc w:val="both"/>
      </w:pPr>
      <w:r>
        <w:rPr>
          <w:lang w:val="en-US"/>
        </w:rPr>
        <w:t xml:space="preserve">Find someone you can memorize Bible verses with. Keep each other accountable and recite the text to one another. Accountability is an important key to staying committed.  </w:t>
      </w:r>
    </w:p>
    <w:p w14:paraId="5373F043" w14:textId="4A10FA28" w:rsidR="00A36A19" w:rsidRPr="00A36A19" w:rsidRDefault="00A36A19" w:rsidP="00AA0174">
      <w:pPr>
        <w:rPr>
          <w:lang w:val="en-GB"/>
        </w:rPr>
      </w:pPr>
    </w:p>
    <w:sectPr w:rsidR="00A36A19" w:rsidRPr="00A36A19" w:rsidSect="00D604A3">
      <w:headerReference w:type="default" r:id="rId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769B7" w14:textId="77777777" w:rsidR="00E77C81" w:rsidRDefault="00E77C81" w:rsidP="00102124">
      <w:pPr>
        <w:spacing w:after="0" w:line="240" w:lineRule="auto"/>
      </w:pPr>
      <w:r>
        <w:separator/>
      </w:r>
    </w:p>
  </w:endnote>
  <w:endnote w:type="continuationSeparator" w:id="0">
    <w:p w14:paraId="47FA4226" w14:textId="77777777" w:rsidR="00E77C81" w:rsidRDefault="00E77C81" w:rsidP="00102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auto"/>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NeueLT Std Lt">
    <w:panose1 w:val="020B0403020202020204"/>
    <w:charset w:val="00"/>
    <w:family w:val="swiss"/>
    <w:notTrueType/>
    <w:pitch w:val="variable"/>
    <w:sig w:usb0="800000AF" w:usb1="4000204A" w:usb2="00000000"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AF5BE" w14:textId="77777777" w:rsidR="00E77C81" w:rsidRDefault="00E77C81" w:rsidP="00102124">
      <w:pPr>
        <w:spacing w:after="0" w:line="240" w:lineRule="auto"/>
      </w:pPr>
      <w:r>
        <w:separator/>
      </w:r>
    </w:p>
  </w:footnote>
  <w:footnote w:type="continuationSeparator" w:id="0">
    <w:p w14:paraId="4AEA2994" w14:textId="77777777" w:rsidR="00E77C81" w:rsidRDefault="00E77C81" w:rsidP="001021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5E0BE1" w14:paraId="15B15339" w14:textId="77777777" w:rsidTr="00F86864">
      <w:tc>
        <w:tcPr>
          <w:tcW w:w="4814" w:type="dxa"/>
        </w:tcPr>
        <w:p w14:paraId="28DA30EB" w14:textId="569C4068" w:rsidR="00D81E62" w:rsidRDefault="005E0BE1" w:rsidP="00D81E62">
          <w:pPr>
            <w:pStyle w:val="Kopfzeile"/>
          </w:pPr>
          <w:r>
            <w:rPr>
              <w:noProof/>
            </w:rPr>
            <w:drawing>
              <wp:anchor distT="0" distB="0" distL="114300" distR="114300" simplePos="0" relativeHeight="251659264" behindDoc="0" locked="0" layoutInCell="1" allowOverlap="1" wp14:anchorId="435FB28B" wp14:editId="5BE9CD7A">
                <wp:simplePos x="0" y="0"/>
                <wp:positionH relativeFrom="column">
                  <wp:posOffset>2540</wp:posOffset>
                </wp:positionH>
                <wp:positionV relativeFrom="paragraph">
                  <wp:posOffset>215363</wp:posOffset>
                </wp:positionV>
                <wp:extent cx="2042746" cy="448407"/>
                <wp:effectExtent l="0" t="0" r="0" b="889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
                        <a:stretch>
                          <a:fillRect/>
                        </a:stretch>
                      </pic:blipFill>
                      <pic:spPr>
                        <a:xfrm>
                          <a:off x="0" y="0"/>
                          <a:ext cx="2042746" cy="448407"/>
                        </a:xfrm>
                        <a:prstGeom prst="rect">
                          <a:avLst/>
                        </a:prstGeom>
                      </pic:spPr>
                    </pic:pic>
                  </a:graphicData>
                </a:graphic>
              </wp:anchor>
            </w:drawing>
          </w:r>
        </w:p>
      </w:tc>
      <w:tc>
        <w:tcPr>
          <w:tcW w:w="4814" w:type="dxa"/>
        </w:tcPr>
        <w:p w14:paraId="559379B7" w14:textId="26D38AB1" w:rsidR="00D81E62" w:rsidRDefault="00D81E62" w:rsidP="00D81E62">
          <w:pPr>
            <w:pStyle w:val="Kopfzeile"/>
            <w:jc w:val="right"/>
          </w:pPr>
        </w:p>
      </w:tc>
    </w:tr>
    <w:tr w:rsidR="005E0BE1" w14:paraId="11A964E3" w14:textId="77777777" w:rsidTr="00F86864">
      <w:tc>
        <w:tcPr>
          <w:tcW w:w="4814" w:type="dxa"/>
        </w:tcPr>
        <w:p w14:paraId="4ED28135" w14:textId="77777777" w:rsidR="00D81E62" w:rsidRDefault="00D81E62" w:rsidP="00D81E62">
          <w:pPr>
            <w:pStyle w:val="Kopfzeile"/>
            <w:rPr>
              <w:noProof/>
            </w:rPr>
          </w:pPr>
        </w:p>
      </w:tc>
      <w:tc>
        <w:tcPr>
          <w:tcW w:w="4814" w:type="dxa"/>
        </w:tcPr>
        <w:p w14:paraId="7CB39D60" w14:textId="77777777" w:rsidR="00D81E62" w:rsidRDefault="00D81E62" w:rsidP="00D81E62">
          <w:pPr>
            <w:pStyle w:val="Kopfzeile"/>
            <w:jc w:val="right"/>
            <w:rPr>
              <w:noProof/>
            </w:rPr>
          </w:pPr>
        </w:p>
      </w:tc>
    </w:tr>
  </w:tbl>
  <w:p w14:paraId="3BA4DDCF" w14:textId="337CA114" w:rsidR="00102124" w:rsidRPr="005E0BE1" w:rsidRDefault="005E0BE1" w:rsidP="005E0BE1">
    <w:pPr>
      <w:widowControl w:val="0"/>
      <w:spacing w:after="0"/>
      <w:jc w:val="right"/>
      <w:rPr>
        <w:rFonts w:ascii="HelveticaNeueLT Std Lt" w:hAnsi="HelveticaNeueLT Std Lt"/>
        <w:sz w:val="24"/>
        <w:szCs w:val="24"/>
      </w:rPr>
    </w:pPr>
    <w:r>
      <w:rPr>
        <w:noProof/>
      </w:rPr>
      <w:drawing>
        <wp:anchor distT="0" distB="0" distL="114300" distR="114300" simplePos="0" relativeHeight="251658240" behindDoc="1" locked="0" layoutInCell="1" allowOverlap="1" wp14:anchorId="30A0A4CC" wp14:editId="34F7754B">
          <wp:simplePos x="0" y="0"/>
          <wp:positionH relativeFrom="column">
            <wp:posOffset>5275482</wp:posOffset>
          </wp:positionH>
          <wp:positionV relativeFrom="paragraph">
            <wp:posOffset>-1012190</wp:posOffset>
          </wp:positionV>
          <wp:extent cx="852854" cy="824163"/>
          <wp:effectExtent l="0" t="0" r="4445" b="0"/>
          <wp:wrapNone/>
          <wp:docPr id="18" name="Grafik 18" descr="Ein Bild, das Text, Uh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Uhr enthält.&#10;&#10;Automatisch generierte Beschreibung"/>
                  <pic:cNvPicPr/>
                </pic:nvPicPr>
                <pic:blipFill>
                  <a:blip r:embed="rId2"/>
                  <a:stretch>
                    <a:fillRect/>
                  </a:stretch>
                </pic:blipFill>
                <pic:spPr>
                  <a:xfrm>
                    <a:off x="0" y="0"/>
                    <a:ext cx="852854" cy="824163"/>
                  </a:xfrm>
                  <a:prstGeom prst="rect">
                    <a:avLst/>
                  </a:prstGeom>
                </pic:spPr>
              </pic:pic>
            </a:graphicData>
          </a:graphic>
          <wp14:sizeRelH relativeFrom="page">
            <wp14:pctWidth>0</wp14:pctWidth>
          </wp14:sizeRelH>
          <wp14:sizeRelV relativeFrom="page">
            <wp14:pctHeight>0</wp14:pctHeight>
          </wp14:sizeRelV>
        </wp:anchor>
      </w:drawing>
    </w:r>
    <w:r w:rsidR="00102124">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0779"/>
    <w:multiLevelType w:val="multilevel"/>
    <w:tmpl w:val="EB64EA12"/>
    <w:lvl w:ilvl="0">
      <w:start w:val="1"/>
      <w:numFmt w:val="decimal"/>
      <w:lvlText w:val="%1."/>
      <w:lvlJc w:val="left"/>
      <w:pPr>
        <w:ind w:left="425" w:hanging="425"/>
      </w:pPr>
      <w:rPr>
        <w:rFonts w:hint="default"/>
      </w:rPr>
    </w:lvl>
    <w:lvl w:ilvl="1">
      <w:start w:val="1"/>
      <w:numFmt w:val="lowerLetter"/>
      <w:lvlText w:val="%2."/>
      <w:lvlJc w:val="left"/>
      <w:pPr>
        <w:ind w:left="851" w:hanging="426"/>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0E57CA7"/>
    <w:multiLevelType w:val="hybridMultilevel"/>
    <w:tmpl w:val="0250FCA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237276E"/>
    <w:multiLevelType w:val="hybridMultilevel"/>
    <w:tmpl w:val="E23CB526"/>
    <w:lvl w:ilvl="0" w:tplc="0714C934">
      <w:start w:val="1"/>
      <w:numFmt w:val="bullet"/>
      <w:lvlText w:val="□"/>
      <w:lvlJc w:val="left"/>
      <w:pPr>
        <w:ind w:left="2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1" w:tplc="8D82177C">
      <w:start w:val="1"/>
      <w:numFmt w:val="bullet"/>
      <w:lvlText w:val="o"/>
      <w:lvlJc w:val="left"/>
      <w:pPr>
        <w:ind w:left="9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5E52F066">
      <w:start w:val="1"/>
      <w:numFmt w:val="bullet"/>
      <w:lvlText w:val="▪"/>
      <w:lvlJc w:val="left"/>
      <w:pPr>
        <w:ind w:left="16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FE327844">
      <w:start w:val="1"/>
      <w:numFmt w:val="bullet"/>
      <w:lvlText w:val="•"/>
      <w:lvlJc w:val="left"/>
      <w:pPr>
        <w:ind w:left="23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2F72A4D2">
      <w:start w:val="1"/>
      <w:numFmt w:val="bullet"/>
      <w:lvlText w:val="o"/>
      <w:lvlJc w:val="left"/>
      <w:pPr>
        <w:ind w:left="310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7ABCD9DE">
      <w:start w:val="1"/>
      <w:numFmt w:val="bullet"/>
      <w:lvlText w:val="▪"/>
      <w:lvlJc w:val="left"/>
      <w:pPr>
        <w:ind w:left="38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BA82B388">
      <w:start w:val="1"/>
      <w:numFmt w:val="bullet"/>
      <w:lvlText w:val="•"/>
      <w:lvlJc w:val="left"/>
      <w:pPr>
        <w:ind w:left="45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1A407F5E">
      <w:start w:val="1"/>
      <w:numFmt w:val="bullet"/>
      <w:lvlText w:val="o"/>
      <w:lvlJc w:val="left"/>
      <w:pPr>
        <w:ind w:left="52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9636397A">
      <w:start w:val="1"/>
      <w:numFmt w:val="bullet"/>
      <w:lvlText w:val="▪"/>
      <w:lvlJc w:val="left"/>
      <w:pPr>
        <w:ind w:left="59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A754C67"/>
    <w:multiLevelType w:val="hybridMultilevel"/>
    <w:tmpl w:val="E806B5A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B2651B4"/>
    <w:multiLevelType w:val="hybridMultilevel"/>
    <w:tmpl w:val="808AD516"/>
    <w:lvl w:ilvl="0" w:tplc="46186D6A">
      <w:start w:val="1"/>
      <w:numFmt w:val="decimal"/>
      <w:lvlText w:val="%1."/>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1" w:tplc="DE420678">
      <w:start w:val="1"/>
      <w:numFmt w:val="lowerLetter"/>
      <w:lvlText w:val="%2."/>
      <w:lvlJc w:val="left"/>
      <w:pPr>
        <w:ind w:left="1032" w:hanging="312"/>
      </w:pPr>
      <w:rPr>
        <w:rFonts w:hAnsi="Arial Unicode MS"/>
        <w:caps w:val="0"/>
        <w:smallCaps w:val="0"/>
        <w:strike w:val="0"/>
        <w:dstrike w:val="0"/>
        <w:outline w:val="0"/>
        <w:emboss w:val="0"/>
        <w:imprint w:val="0"/>
        <w:spacing w:val="0"/>
        <w:w w:val="100"/>
        <w:kern w:val="0"/>
        <w:position w:val="0"/>
        <w:highlight w:val="none"/>
        <w:vertAlign w:val="baseline"/>
      </w:rPr>
    </w:lvl>
    <w:lvl w:ilvl="2" w:tplc="8D0A450E">
      <w:start w:val="1"/>
      <w:numFmt w:val="lowerRoman"/>
      <w:lvlText w:val="%3."/>
      <w:lvlJc w:val="left"/>
      <w:pPr>
        <w:ind w:left="1752" w:hanging="237"/>
      </w:pPr>
      <w:rPr>
        <w:rFonts w:hAnsi="Arial Unicode MS"/>
        <w:caps w:val="0"/>
        <w:smallCaps w:val="0"/>
        <w:strike w:val="0"/>
        <w:dstrike w:val="0"/>
        <w:outline w:val="0"/>
        <w:emboss w:val="0"/>
        <w:imprint w:val="0"/>
        <w:spacing w:val="0"/>
        <w:w w:val="100"/>
        <w:kern w:val="0"/>
        <w:position w:val="0"/>
        <w:highlight w:val="none"/>
        <w:vertAlign w:val="baseline"/>
      </w:rPr>
    </w:lvl>
    <w:lvl w:ilvl="3" w:tplc="BFA225A4">
      <w:start w:val="1"/>
      <w:numFmt w:val="decimal"/>
      <w:lvlText w:val="%4."/>
      <w:lvlJc w:val="left"/>
      <w:pPr>
        <w:ind w:left="2472" w:hanging="312"/>
      </w:pPr>
      <w:rPr>
        <w:rFonts w:hAnsi="Arial Unicode MS"/>
        <w:caps w:val="0"/>
        <w:smallCaps w:val="0"/>
        <w:strike w:val="0"/>
        <w:dstrike w:val="0"/>
        <w:outline w:val="0"/>
        <w:emboss w:val="0"/>
        <w:imprint w:val="0"/>
        <w:spacing w:val="0"/>
        <w:w w:val="100"/>
        <w:kern w:val="0"/>
        <w:position w:val="0"/>
        <w:highlight w:val="none"/>
        <w:vertAlign w:val="baseline"/>
      </w:rPr>
    </w:lvl>
    <w:lvl w:ilvl="4" w:tplc="48E62F02">
      <w:start w:val="1"/>
      <w:numFmt w:val="lowerLetter"/>
      <w:lvlText w:val="%5."/>
      <w:lvlJc w:val="left"/>
      <w:pPr>
        <w:ind w:left="319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C8F05BE4">
      <w:start w:val="1"/>
      <w:numFmt w:val="lowerRoman"/>
      <w:lvlText w:val="%6."/>
      <w:lvlJc w:val="left"/>
      <w:pPr>
        <w:ind w:left="3912" w:hanging="237"/>
      </w:pPr>
      <w:rPr>
        <w:rFonts w:hAnsi="Arial Unicode MS"/>
        <w:caps w:val="0"/>
        <w:smallCaps w:val="0"/>
        <w:strike w:val="0"/>
        <w:dstrike w:val="0"/>
        <w:outline w:val="0"/>
        <w:emboss w:val="0"/>
        <w:imprint w:val="0"/>
        <w:spacing w:val="0"/>
        <w:w w:val="100"/>
        <w:kern w:val="0"/>
        <w:position w:val="0"/>
        <w:highlight w:val="none"/>
        <w:vertAlign w:val="baseline"/>
      </w:rPr>
    </w:lvl>
    <w:lvl w:ilvl="6" w:tplc="CFB4D840">
      <w:start w:val="1"/>
      <w:numFmt w:val="decimal"/>
      <w:lvlText w:val="%7."/>
      <w:lvlJc w:val="left"/>
      <w:pPr>
        <w:ind w:left="4632" w:hanging="312"/>
      </w:pPr>
      <w:rPr>
        <w:rFonts w:hAnsi="Arial Unicode MS"/>
        <w:caps w:val="0"/>
        <w:smallCaps w:val="0"/>
        <w:strike w:val="0"/>
        <w:dstrike w:val="0"/>
        <w:outline w:val="0"/>
        <w:emboss w:val="0"/>
        <w:imprint w:val="0"/>
        <w:spacing w:val="0"/>
        <w:w w:val="100"/>
        <w:kern w:val="0"/>
        <w:position w:val="0"/>
        <w:highlight w:val="none"/>
        <w:vertAlign w:val="baseline"/>
      </w:rPr>
    </w:lvl>
    <w:lvl w:ilvl="7" w:tplc="877E7EBE">
      <w:start w:val="1"/>
      <w:numFmt w:val="lowerLetter"/>
      <w:lvlText w:val="%8."/>
      <w:lvlJc w:val="left"/>
      <w:pPr>
        <w:ind w:left="5352" w:hanging="312"/>
      </w:pPr>
      <w:rPr>
        <w:rFonts w:hAnsi="Arial Unicode MS"/>
        <w:caps w:val="0"/>
        <w:smallCaps w:val="0"/>
        <w:strike w:val="0"/>
        <w:dstrike w:val="0"/>
        <w:outline w:val="0"/>
        <w:emboss w:val="0"/>
        <w:imprint w:val="0"/>
        <w:spacing w:val="0"/>
        <w:w w:val="100"/>
        <w:kern w:val="0"/>
        <w:position w:val="0"/>
        <w:highlight w:val="none"/>
        <w:vertAlign w:val="baseline"/>
      </w:rPr>
    </w:lvl>
    <w:lvl w:ilvl="8" w:tplc="B9D0108A">
      <w:start w:val="1"/>
      <w:numFmt w:val="lowerRoman"/>
      <w:lvlText w:val="%9."/>
      <w:lvlJc w:val="left"/>
      <w:pPr>
        <w:ind w:left="6072" w:hanging="23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0B8F2A6D"/>
    <w:multiLevelType w:val="hybridMultilevel"/>
    <w:tmpl w:val="940ACF3C"/>
    <w:lvl w:ilvl="0" w:tplc="D4F09872">
      <w:start w:val="1"/>
      <w:numFmt w:val="decimal"/>
      <w:lvlText w:val="%1."/>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1" w:tplc="BED47324">
      <w:start w:val="1"/>
      <w:numFmt w:val="lowerLetter"/>
      <w:lvlText w:val="%2."/>
      <w:lvlJc w:val="left"/>
      <w:pPr>
        <w:ind w:left="1032" w:hanging="312"/>
      </w:pPr>
      <w:rPr>
        <w:rFonts w:hAnsi="Arial Unicode MS"/>
        <w:caps w:val="0"/>
        <w:smallCaps w:val="0"/>
        <w:strike w:val="0"/>
        <w:dstrike w:val="0"/>
        <w:outline w:val="0"/>
        <w:emboss w:val="0"/>
        <w:imprint w:val="0"/>
        <w:spacing w:val="0"/>
        <w:w w:val="100"/>
        <w:kern w:val="0"/>
        <w:position w:val="0"/>
        <w:highlight w:val="none"/>
        <w:vertAlign w:val="baseline"/>
      </w:rPr>
    </w:lvl>
    <w:lvl w:ilvl="2" w:tplc="BBA687B4">
      <w:start w:val="1"/>
      <w:numFmt w:val="lowerRoman"/>
      <w:lvlText w:val="%3."/>
      <w:lvlJc w:val="left"/>
      <w:pPr>
        <w:ind w:left="1752" w:hanging="237"/>
      </w:pPr>
      <w:rPr>
        <w:rFonts w:hAnsi="Arial Unicode MS"/>
        <w:caps w:val="0"/>
        <w:smallCaps w:val="0"/>
        <w:strike w:val="0"/>
        <w:dstrike w:val="0"/>
        <w:outline w:val="0"/>
        <w:emboss w:val="0"/>
        <w:imprint w:val="0"/>
        <w:spacing w:val="0"/>
        <w:w w:val="100"/>
        <w:kern w:val="0"/>
        <w:position w:val="0"/>
        <w:highlight w:val="none"/>
        <w:vertAlign w:val="baseline"/>
      </w:rPr>
    </w:lvl>
    <w:lvl w:ilvl="3" w:tplc="9730990C">
      <w:start w:val="1"/>
      <w:numFmt w:val="decimal"/>
      <w:lvlText w:val="%4."/>
      <w:lvlJc w:val="left"/>
      <w:pPr>
        <w:ind w:left="2472" w:hanging="312"/>
      </w:pPr>
      <w:rPr>
        <w:rFonts w:hAnsi="Arial Unicode MS"/>
        <w:caps w:val="0"/>
        <w:smallCaps w:val="0"/>
        <w:strike w:val="0"/>
        <w:dstrike w:val="0"/>
        <w:outline w:val="0"/>
        <w:emboss w:val="0"/>
        <w:imprint w:val="0"/>
        <w:spacing w:val="0"/>
        <w:w w:val="100"/>
        <w:kern w:val="0"/>
        <w:position w:val="0"/>
        <w:highlight w:val="none"/>
        <w:vertAlign w:val="baseline"/>
      </w:rPr>
    </w:lvl>
    <w:lvl w:ilvl="4" w:tplc="EC68E836">
      <w:start w:val="1"/>
      <w:numFmt w:val="lowerLetter"/>
      <w:lvlText w:val="%5."/>
      <w:lvlJc w:val="left"/>
      <w:pPr>
        <w:ind w:left="319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21A288CA">
      <w:start w:val="1"/>
      <w:numFmt w:val="lowerRoman"/>
      <w:lvlText w:val="%6."/>
      <w:lvlJc w:val="left"/>
      <w:pPr>
        <w:ind w:left="3912" w:hanging="237"/>
      </w:pPr>
      <w:rPr>
        <w:rFonts w:hAnsi="Arial Unicode MS"/>
        <w:caps w:val="0"/>
        <w:smallCaps w:val="0"/>
        <w:strike w:val="0"/>
        <w:dstrike w:val="0"/>
        <w:outline w:val="0"/>
        <w:emboss w:val="0"/>
        <w:imprint w:val="0"/>
        <w:spacing w:val="0"/>
        <w:w w:val="100"/>
        <w:kern w:val="0"/>
        <w:position w:val="0"/>
        <w:highlight w:val="none"/>
        <w:vertAlign w:val="baseline"/>
      </w:rPr>
    </w:lvl>
    <w:lvl w:ilvl="6" w:tplc="3DF2FC36">
      <w:start w:val="1"/>
      <w:numFmt w:val="decimal"/>
      <w:lvlText w:val="%7."/>
      <w:lvlJc w:val="left"/>
      <w:pPr>
        <w:ind w:left="4632" w:hanging="312"/>
      </w:pPr>
      <w:rPr>
        <w:rFonts w:hAnsi="Arial Unicode MS"/>
        <w:caps w:val="0"/>
        <w:smallCaps w:val="0"/>
        <w:strike w:val="0"/>
        <w:dstrike w:val="0"/>
        <w:outline w:val="0"/>
        <w:emboss w:val="0"/>
        <w:imprint w:val="0"/>
        <w:spacing w:val="0"/>
        <w:w w:val="100"/>
        <w:kern w:val="0"/>
        <w:position w:val="0"/>
        <w:highlight w:val="none"/>
        <w:vertAlign w:val="baseline"/>
      </w:rPr>
    </w:lvl>
    <w:lvl w:ilvl="7" w:tplc="345C2770">
      <w:start w:val="1"/>
      <w:numFmt w:val="lowerLetter"/>
      <w:lvlText w:val="%8."/>
      <w:lvlJc w:val="left"/>
      <w:pPr>
        <w:ind w:left="5352" w:hanging="312"/>
      </w:pPr>
      <w:rPr>
        <w:rFonts w:hAnsi="Arial Unicode MS"/>
        <w:caps w:val="0"/>
        <w:smallCaps w:val="0"/>
        <w:strike w:val="0"/>
        <w:dstrike w:val="0"/>
        <w:outline w:val="0"/>
        <w:emboss w:val="0"/>
        <w:imprint w:val="0"/>
        <w:spacing w:val="0"/>
        <w:w w:val="100"/>
        <w:kern w:val="0"/>
        <w:position w:val="0"/>
        <w:highlight w:val="none"/>
        <w:vertAlign w:val="baseline"/>
      </w:rPr>
    </w:lvl>
    <w:lvl w:ilvl="8" w:tplc="607CE8E8">
      <w:start w:val="1"/>
      <w:numFmt w:val="lowerRoman"/>
      <w:lvlText w:val="%9."/>
      <w:lvlJc w:val="left"/>
      <w:pPr>
        <w:ind w:left="6072" w:hanging="23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0BAF6F97"/>
    <w:multiLevelType w:val="hybridMultilevel"/>
    <w:tmpl w:val="396C70B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0D5944A4"/>
    <w:multiLevelType w:val="hybridMultilevel"/>
    <w:tmpl w:val="F6467A9A"/>
    <w:lvl w:ilvl="0" w:tplc="E730D9B0">
      <w:start w:val="1"/>
      <w:numFmt w:val="bullet"/>
      <w:lvlText w:val="□"/>
      <w:lvlJc w:val="left"/>
      <w:pPr>
        <w:ind w:left="2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1" w:tplc="C7105436">
      <w:start w:val="1"/>
      <w:numFmt w:val="bullet"/>
      <w:lvlText w:val="o"/>
      <w:lvlJc w:val="left"/>
      <w:pPr>
        <w:ind w:left="9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04045B18">
      <w:start w:val="1"/>
      <w:numFmt w:val="bullet"/>
      <w:lvlText w:val="▪"/>
      <w:lvlJc w:val="left"/>
      <w:pPr>
        <w:ind w:left="16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3DC03A68">
      <w:start w:val="1"/>
      <w:numFmt w:val="bullet"/>
      <w:lvlText w:val="•"/>
      <w:lvlJc w:val="left"/>
      <w:pPr>
        <w:ind w:left="23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0BA28A58">
      <w:start w:val="1"/>
      <w:numFmt w:val="bullet"/>
      <w:lvlText w:val="o"/>
      <w:lvlJc w:val="left"/>
      <w:pPr>
        <w:ind w:left="310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B6E64A50">
      <w:start w:val="1"/>
      <w:numFmt w:val="bullet"/>
      <w:lvlText w:val="▪"/>
      <w:lvlJc w:val="left"/>
      <w:pPr>
        <w:ind w:left="38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46DA8B70">
      <w:start w:val="1"/>
      <w:numFmt w:val="bullet"/>
      <w:lvlText w:val="•"/>
      <w:lvlJc w:val="left"/>
      <w:pPr>
        <w:ind w:left="45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D848FDC0">
      <w:start w:val="1"/>
      <w:numFmt w:val="bullet"/>
      <w:lvlText w:val="o"/>
      <w:lvlJc w:val="left"/>
      <w:pPr>
        <w:ind w:left="52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50B810F0">
      <w:start w:val="1"/>
      <w:numFmt w:val="bullet"/>
      <w:lvlText w:val="▪"/>
      <w:lvlJc w:val="left"/>
      <w:pPr>
        <w:ind w:left="59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1538393A"/>
    <w:multiLevelType w:val="hybridMultilevel"/>
    <w:tmpl w:val="379A7316"/>
    <w:lvl w:ilvl="0" w:tplc="71B0CC04">
      <w:start w:val="1"/>
      <w:numFmt w:val="decimal"/>
      <w:lvlText w:val="%1."/>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1" w:tplc="6B9EFCEA">
      <w:start w:val="1"/>
      <w:numFmt w:val="lowerLetter"/>
      <w:lvlText w:val="%2."/>
      <w:lvlJc w:val="left"/>
      <w:pPr>
        <w:ind w:left="1032" w:hanging="312"/>
      </w:pPr>
      <w:rPr>
        <w:rFonts w:hAnsi="Arial Unicode MS"/>
        <w:caps w:val="0"/>
        <w:smallCaps w:val="0"/>
        <w:strike w:val="0"/>
        <w:dstrike w:val="0"/>
        <w:outline w:val="0"/>
        <w:emboss w:val="0"/>
        <w:imprint w:val="0"/>
        <w:spacing w:val="0"/>
        <w:w w:val="100"/>
        <w:kern w:val="0"/>
        <w:position w:val="0"/>
        <w:highlight w:val="none"/>
        <w:vertAlign w:val="baseline"/>
      </w:rPr>
    </w:lvl>
    <w:lvl w:ilvl="2" w:tplc="5BEE3412">
      <w:start w:val="1"/>
      <w:numFmt w:val="lowerRoman"/>
      <w:lvlText w:val="%3."/>
      <w:lvlJc w:val="left"/>
      <w:pPr>
        <w:ind w:left="1752" w:hanging="237"/>
      </w:pPr>
      <w:rPr>
        <w:rFonts w:hAnsi="Arial Unicode MS"/>
        <w:caps w:val="0"/>
        <w:smallCaps w:val="0"/>
        <w:strike w:val="0"/>
        <w:dstrike w:val="0"/>
        <w:outline w:val="0"/>
        <w:emboss w:val="0"/>
        <w:imprint w:val="0"/>
        <w:spacing w:val="0"/>
        <w:w w:val="100"/>
        <w:kern w:val="0"/>
        <w:position w:val="0"/>
        <w:highlight w:val="none"/>
        <w:vertAlign w:val="baseline"/>
      </w:rPr>
    </w:lvl>
    <w:lvl w:ilvl="3" w:tplc="F062A03C">
      <w:start w:val="1"/>
      <w:numFmt w:val="decimal"/>
      <w:lvlText w:val="%4."/>
      <w:lvlJc w:val="left"/>
      <w:pPr>
        <w:ind w:left="2472" w:hanging="312"/>
      </w:pPr>
      <w:rPr>
        <w:rFonts w:hAnsi="Arial Unicode MS"/>
        <w:caps w:val="0"/>
        <w:smallCaps w:val="0"/>
        <w:strike w:val="0"/>
        <w:dstrike w:val="0"/>
        <w:outline w:val="0"/>
        <w:emboss w:val="0"/>
        <w:imprint w:val="0"/>
        <w:spacing w:val="0"/>
        <w:w w:val="100"/>
        <w:kern w:val="0"/>
        <w:position w:val="0"/>
        <w:highlight w:val="none"/>
        <w:vertAlign w:val="baseline"/>
      </w:rPr>
    </w:lvl>
    <w:lvl w:ilvl="4" w:tplc="9C3C10C2">
      <w:start w:val="1"/>
      <w:numFmt w:val="lowerLetter"/>
      <w:lvlText w:val="%5."/>
      <w:lvlJc w:val="left"/>
      <w:pPr>
        <w:ind w:left="319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671034C2">
      <w:start w:val="1"/>
      <w:numFmt w:val="lowerRoman"/>
      <w:lvlText w:val="%6."/>
      <w:lvlJc w:val="left"/>
      <w:pPr>
        <w:ind w:left="3912" w:hanging="237"/>
      </w:pPr>
      <w:rPr>
        <w:rFonts w:hAnsi="Arial Unicode MS"/>
        <w:caps w:val="0"/>
        <w:smallCaps w:val="0"/>
        <w:strike w:val="0"/>
        <w:dstrike w:val="0"/>
        <w:outline w:val="0"/>
        <w:emboss w:val="0"/>
        <w:imprint w:val="0"/>
        <w:spacing w:val="0"/>
        <w:w w:val="100"/>
        <w:kern w:val="0"/>
        <w:position w:val="0"/>
        <w:highlight w:val="none"/>
        <w:vertAlign w:val="baseline"/>
      </w:rPr>
    </w:lvl>
    <w:lvl w:ilvl="6" w:tplc="519ADE82">
      <w:start w:val="1"/>
      <w:numFmt w:val="decimal"/>
      <w:lvlText w:val="%7."/>
      <w:lvlJc w:val="left"/>
      <w:pPr>
        <w:ind w:left="4632" w:hanging="312"/>
      </w:pPr>
      <w:rPr>
        <w:rFonts w:hAnsi="Arial Unicode MS"/>
        <w:caps w:val="0"/>
        <w:smallCaps w:val="0"/>
        <w:strike w:val="0"/>
        <w:dstrike w:val="0"/>
        <w:outline w:val="0"/>
        <w:emboss w:val="0"/>
        <w:imprint w:val="0"/>
        <w:spacing w:val="0"/>
        <w:w w:val="100"/>
        <w:kern w:val="0"/>
        <w:position w:val="0"/>
        <w:highlight w:val="none"/>
        <w:vertAlign w:val="baseline"/>
      </w:rPr>
    </w:lvl>
    <w:lvl w:ilvl="7" w:tplc="B5F0433A">
      <w:start w:val="1"/>
      <w:numFmt w:val="lowerLetter"/>
      <w:lvlText w:val="%8."/>
      <w:lvlJc w:val="left"/>
      <w:pPr>
        <w:ind w:left="5352" w:hanging="312"/>
      </w:pPr>
      <w:rPr>
        <w:rFonts w:hAnsi="Arial Unicode MS"/>
        <w:caps w:val="0"/>
        <w:smallCaps w:val="0"/>
        <w:strike w:val="0"/>
        <w:dstrike w:val="0"/>
        <w:outline w:val="0"/>
        <w:emboss w:val="0"/>
        <w:imprint w:val="0"/>
        <w:spacing w:val="0"/>
        <w:w w:val="100"/>
        <w:kern w:val="0"/>
        <w:position w:val="0"/>
        <w:highlight w:val="none"/>
        <w:vertAlign w:val="baseline"/>
      </w:rPr>
    </w:lvl>
    <w:lvl w:ilvl="8" w:tplc="6FF8EA8A">
      <w:start w:val="1"/>
      <w:numFmt w:val="lowerRoman"/>
      <w:lvlText w:val="%9."/>
      <w:lvlJc w:val="left"/>
      <w:pPr>
        <w:ind w:left="6072" w:hanging="23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174848DE"/>
    <w:multiLevelType w:val="hybridMultilevel"/>
    <w:tmpl w:val="529E12B2"/>
    <w:lvl w:ilvl="0" w:tplc="7FC4FAE4">
      <w:start w:val="1"/>
      <w:numFmt w:val="decimal"/>
      <w:lvlText w:val="%1."/>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1" w:tplc="AF26E718">
      <w:start w:val="1"/>
      <w:numFmt w:val="lowerLetter"/>
      <w:lvlText w:val="%2."/>
      <w:lvlJc w:val="left"/>
      <w:pPr>
        <w:ind w:left="1032" w:hanging="312"/>
      </w:pPr>
      <w:rPr>
        <w:rFonts w:hAnsi="Arial Unicode MS"/>
        <w:caps w:val="0"/>
        <w:smallCaps w:val="0"/>
        <w:strike w:val="0"/>
        <w:dstrike w:val="0"/>
        <w:outline w:val="0"/>
        <w:emboss w:val="0"/>
        <w:imprint w:val="0"/>
        <w:spacing w:val="0"/>
        <w:w w:val="100"/>
        <w:kern w:val="0"/>
        <w:position w:val="0"/>
        <w:highlight w:val="none"/>
        <w:vertAlign w:val="baseline"/>
      </w:rPr>
    </w:lvl>
    <w:lvl w:ilvl="2" w:tplc="3E6C3BA2">
      <w:start w:val="1"/>
      <w:numFmt w:val="lowerRoman"/>
      <w:lvlText w:val="%3."/>
      <w:lvlJc w:val="left"/>
      <w:pPr>
        <w:ind w:left="1752" w:hanging="237"/>
      </w:pPr>
      <w:rPr>
        <w:rFonts w:hAnsi="Arial Unicode MS"/>
        <w:caps w:val="0"/>
        <w:smallCaps w:val="0"/>
        <w:strike w:val="0"/>
        <w:dstrike w:val="0"/>
        <w:outline w:val="0"/>
        <w:emboss w:val="0"/>
        <w:imprint w:val="0"/>
        <w:spacing w:val="0"/>
        <w:w w:val="100"/>
        <w:kern w:val="0"/>
        <w:position w:val="0"/>
        <w:highlight w:val="none"/>
        <w:vertAlign w:val="baseline"/>
      </w:rPr>
    </w:lvl>
    <w:lvl w:ilvl="3" w:tplc="4162A23E">
      <w:start w:val="1"/>
      <w:numFmt w:val="decimal"/>
      <w:lvlText w:val="%4."/>
      <w:lvlJc w:val="left"/>
      <w:pPr>
        <w:ind w:left="2472" w:hanging="312"/>
      </w:pPr>
      <w:rPr>
        <w:rFonts w:hAnsi="Arial Unicode MS"/>
        <w:caps w:val="0"/>
        <w:smallCaps w:val="0"/>
        <w:strike w:val="0"/>
        <w:dstrike w:val="0"/>
        <w:outline w:val="0"/>
        <w:emboss w:val="0"/>
        <w:imprint w:val="0"/>
        <w:spacing w:val="0"/>
        <w:w w:val="100"/>
        <w:kern w:val="0"/>
        <w:position w:val="0"/>
        <w:highlight w:val="none"/>
        <w:vertAlign w:val="baseline"/>
      </w:rPr>
    </w:lvl>
    <w:lvl w:ilvl="4" w:tplc="BC045B24">
      <w:start w:val="1"/>
      <w:numFmt w:val="lowerLetter"/>
      <w:lvlText w:val="%5."/>
      <w:lvlJc w:val="left"/>
      <w:pPr>
        <w:ind w:left="319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E788EA96">
      <w:start w:val="1"/>
      <w:numFmt w:val="lowerRoman"/>
      <w:lvlText w:val="%6."/>
      <w:lvlJc w:val="left"/>
      <w:pPr>
        <w:ind w:left="3912" w:hanging="237"/>
      </w:pPr>
      <w:rPr>
        <w:rFonts w:hAnsi="Arial Unicode MS"/>
        <w:caps w:val="0"/>
        <w:smallCaps w:val="0"/>
        <w:strike w:val="0"/>
        <w:dstrike w:val="0"/>
        <w:outline w:val="0"/>
        <w:emboss w:val="0"/>
        <w:imprint w:val="0"/>
        <w:spacing w:val="0"/>
        <w:w w:val="100"/>
        <w:kern w:val="0"/>
        <w:position w:val="0"/>
        <w:highlight w:val="none"/>
        <w:vertAlign w:val="baseline"/>
      </w:rPr>
    </w:lvl>
    <w:lvl w:ilvl="6" w:tplc="31946E00">
      <w:start w:val="1"/>
      <w:numFmt w:val="decimal"/>
      <w:lvlText w:val="%7."/>
      <w:lvlJc w:val="left"/>
      <w:pPr>
        <w:ind w:left="4632" w:hanging="312"/>
      </w:pPr>
      <w:rPr>
        <w:rFonts w:hAnsi="Arial Unicode MS"/>
        <w:caps w:val="0"/>
        <w:smallCaps w:val="0"/>
        <w:strike w:val="0"/>
        <w:dstrike w:val="0"/>
        <w:outline w:val="0"/>
        <w:emboss w:val="0"/>
        <w:imprint w:val="0"/>
        <w:spacing w:val="0"/>
        <w:w w:val="100"/>
        <w:kern w:val="0"/>
        <w:position w:val="0"/>
        <w:highlight w:val="none"/>
        <w:vertAlign w:val="baseline"/>
      </w:rPr>
    </w:lvl>
    <w:lvl w:ilvl="7" w:tplc="85164228">
      <w:start w:val="1"/>
      <w:numFmt w:val="lowerLetter"/>
      <w:lvlText w:val="%8."/>
      <w:lvlJc w:val="left"/>
      <w:pPr>
        <w:ind w:left="5352" w:hanging="312"/>
      </w:pPr>
      <w:rPr>
        <w:rFonts w:hAnsi="Arial Unicode MS"/>
        <w:caps w:val="0"/>
        <w:smallCaps w:val="0"/>
        <w:strike w:val="0"/>
        <w:dstrike w:val="0"/>
        <w:outline w:val="0"/>
        <w:emboss w:val="0"/>
        <w:imprint w:val="0"/>
        <w:spacing w:val="0"/>
        <w:w w:val="100"/>
        <w:kern w:val="0"/>
        <w:position w:val="0"/>
        <w:highlight w:val="none"/>
        <w:vertAlign w:val="baseline"/>
      </w:rPr>
    </w:lvl>
    <w:lvl w:ilvl="8" w:tplc="4D88C3C6">
      <w:start w:val="1"/>
      <w:numFmt w:val="lowerRoman"/>
      <w:lvlText w:val="%9."/>
      <w:lvlJc w:val="left"/>
      <w:pPr>
        <w:ind w:left="6072" w:hanging="23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1835524F"/>
    <w:multiLevelType w:val="hybridMultilevel"/>
    <w:tmpl w:val="EF948ABE"/>
    <w:lvl w:ilvl="0" w:tplc="2B7EFD6E">
      <w:start w:val="1"/>
      <w:numFmt w:val="bullet"/>
      <w:lvlText w:val="□"/>
      <w:lvlJc w:val="left"/>
      <w:pPr>
        <w:ind w:left="2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1" w:tplc="2FB8234A">
      <w:start w:val="1"/>
      <w:numFmt w:val="bullet"/>
      <w:lvlText w:val="o"/>
      <w:lvlJc w:val="left"/>
      <w:pPr>
        <w:ind w:left="9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522E234C">
      <w:start w:val="1"/>
      <w:numFmt w:val="bullet"/>
      <w:lvlText w:val="▪"/>
      <w:lvlJc w:val="left"/>
      <w:pPr>
        <w:ind w:left="16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A4B8939A">
      <w:start w:val="1"/>
      <w:numFmt w:val="bullet"/>
      <w:lvlText w:val="•"/>
      <w:lvlJc w:val="left"/>
      <w:pPr>
        <w:ind w:left="23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F49A503C">
      <w:start w:val="1"/>
      <w:numFmt w:val="bullet"/>
      <w:lvlText w:val="o"/>
      <w:lvlJc w:val="left"/>
      <w:pPr>
        <w:ind w:left="310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71BCD10A">
      <w:start w:val="1"/>
      <w:numFmt w:val="bullet"/>
      <w:lvlText w:val="▪"/>
      <w:lvlJc w:val="left"/>
      <w:pPr>
        <w:ind w:left="38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15F24D64">
      <w:start w:val="1"/>
      <w:numFmt w:val="bullet"/>
      <w:lvlText w:val="•"/>
      <w:lvlJc w:val="left"/>
      <w:pPr>
        <w:ind w:left="45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5000686C">
      <w:start w:val="1"/>
      <w:numFmt w:val="bullet"/>
      <w:lvlText w:val="o"/>
      <w:lvlJc w:val="left"/>
      <w:pPr>
        <w:ind w:left="52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505EB4A6">
      <w:start w:val="1"/>
      <w:numFmt w:val="bullet"/>
      <w:lvlText w:val="▪"/>
      <w:lvlJc w:val="left"/>
      <w:pPr>
        <w:ind w:left="59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1E14217A"/>
    <w:multiLevelType w:val="hybridMultilevel"/>
    <w:tmpl w:val="E17CCD5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2" w15:restartNumberingAfterBreak="0">
    <w:nsid w:val="1ECE74A5"/>
    <w:multiLevelType w:val="hybridMultilevel"/>
    <w:tmpl w:val="7A08FD3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2793F92"/>
    <w:multiLevelType w:val="hybridMultilevel"/>
    <w:tmpl w:val="6CA0D3D8"/>
    <w:lvl w:ilvl="0" w:tplc="9B5824E0">
      <w:start w:val="1"/>
      <w:numFmt w:val="decimal"/>
      <w:pStyle w:val="JS-Tite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6647D03"/>
    <w:multiLevelType w:val="hybridMultilevel"/>
    <w:tmpl w:val="48347AF2"/>
    <w:lvl w:ilvl="0" w:tplc="13FC1E40">
      <w:start w:val="1"/>
      <w:numFmt w:val="decimal"/>
      <w:lvlText w:val="%1."/>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1" w:tplc="D86A07FA">
      <w:start w:val="1"/>
      <w:numFmt w:val="lowerLetter"/>
      <w:lvlText w:val="%2."/>
      <w:lvlJc w:val="left"/>
      <w:pPr>
        <w:ind w:left="1032" w:hanging="312"/>
      </w:pPr>
      <w:rPr>
        <w:rFonts w:hAnsi="Arial Unicode MS"/>
        <w:caps w:val="0"/>
        <w:smallCaps w:val="0"/>
        <w:strike w:val="0"/>
        <w:dstrike w:val="0"/>
        <w:outline w:val="0"/>
        <w:emboss w:val="0"/>
        <w:imprint w:val="0"/>
        <w:spacing w:val="0"/>
        <w:w w:val="100"/>
        <w:kern w:val="0"/>
        <w:position w:val="0"/>
        <w:highlight w:val="none"/>
        <w:vertAlign w:val="baseline"/>
      </w:rPr>
    </w:lvl>
    <w:lvl w:ilvl="2" w:tplc="6C266D3A">
      <w:start w:val="1"/>
      <w:numFmt w:val="lowerRoman"/>
      <w:lvlText w:val="%3."/>
      <w:lvlJc w:val="left"/>
      <w:pPr>
        <w:ind w:left="1752" w:hanging="237"/>
      </w:pPr>
      <w:rPr>
        <w:rFonts w:hAnsi="Arial Unicode MS"/>
        <w:caps w:val="0"/>
        <w:smallCaps w:val="0"/>
        <w:strike w:val="0"/>
        <w:dstrike w:val="0"/>
        <w:outline w:val="0"/>
        <w:emboss w:val="0"/>
        <w:imprint w:val="0"/>
        <w:spacing w:val="0"/>
        <w:w w:val="100"/>
        <w:kern w:val="0"/>
        <w:position w:val="0"/>
        <w:highlight w:val="none"/>
        <w:vertAlign w:val="baseline"/>
      </w:rPr>
    </w:lvl>
    <w:lvl w:ilvl="3" w:tplc="DB0E3C58">
      <w:start w:val="1"/>
      <w:numFmt w:val="decimal"/>
      <w:lvlText w:val="%4."/>
      <w:lvlJc w:val="left"/>
      <w:pPr>
        <w:ind w:left="2472" w:hanging="312"/>
      </w:pPr>
      <w:rPr>
        <w:rFonts w:hAnsi="Arial Unicode MS"/>
        <w:caps w:val="0"/>
        <w:smallCaps w:val="0"/>
        <w:strike w:val="0"/>
        <w:dstrike w:val="0"/>
        <w:outline w:val="0"/>
        <w:emboss w:val="0"/>
        <w:imprint w:val="0"/>
        <w:spacing w:val="0"/>
        <w:w w:val="100"/>
        <w:kern w:val="0"/>
        <w:position w:val="0"/>
        <w:highlight w:val="none"/>
        <w:vertAlign w:val="baseline"/>
      </w:rPr>
    </w:lvl>
    <w:lvl w:ilvl="4" w:tplc="449434B4">
      <w:start w:val="1"/>
      <w:numFmt w:val="lowerLetter"/>
      <w:lvlText w:val="%5."/>
      <w:lvlJc w:val="left"/>
      <w:pPr>
        <w:ind w:left="319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66704444">
      <w:start w:val="1"/>
      <w:numFmt w:val="lowerRoman"/>
      <w:lvlText w:val="%6."/>
      <w:lvlJc w:val="left"/>
      <w:pPr>
        <w:ind w:left="3912" w:hanging="237"/>
      </w:pPr>
      <w:rPr>
        <w:rFonts w:hAnsi="Arial Unicode MS"/>
        <w:caps w:val="0"/>
        <w:smallCaps w:val="0"/>
        <w:strike w:val="0"/>
        <w:dstrike w:val="0"/>
        <w:outline w:val="0"/>
        <w:emboss w:val="0"/>
        <w:imprint w:val="0"/>
        <w:spacing w:val="0"/>
        <w:w w:val="100"/>
        <w:kern w:val="0"/>
        <w:position w:val="0"/>
        <w:highlight w:val="none"/>
        <w:vertAlign w:val="baseline"/>
      </w:rPr>
    </w:lvl>
    <w:lvl w:ilvl="6" w:tplc="7898C236">
      <w:start w:val="1"/>
      <w:numFmt w:val="decimal"/>
      <w:lvlText w:val="%7."/>
      <w:lvlJc w:val="left"/>
      <w:pPr>
        <w:ind w:left="4632" w:hanging="312"/>
      </w:pPr>
      <w:rPr>
        <w:rFonts w:hAnsi="Arial Unicode MS"/>
        <w:caps w:val="0"/>
        <w:smallCaps w:val="0"/>
        <w:strike w:val="0"/>
        <w:dstrike w:val="0"/>
        <w:outline w:val="0"/>
        <w:emboss w:val="0"/>
        <w:imprint w:val="0"/>
        <w:spacing w:val="0"/>
        <w:w w:val="100"/>
        <w:kern w:val="0"/>
        <w:position w:val="0"/>
        <w:highlight w:val="none"/>
        <w:vertAlign w:val="baseline"/>
      </w:rPr>
    </w:lvl>
    <w:lvl w:ilvl="7" w:tplc="3D08BAA4">
      <w:start w:val="1"/>
      <w:numFmt w:val="lowerLetter"/>
      <w:lvlText w:val="%8."/>
      <w:lvlJc w:val="left"/>
      <w:pPr>
        <w:ind w:left="5352" w:hanging="312"/>
      </w:pPr>
      <w:rPr>
        <w:rFonts w:hAnsi="Arial Unicode MS"/>
        <w:caps w:val="0"/>
        <w:smallCaps w:val="0"/>
        <w:strike w:val="0"/>
        <w:dstrike w:val="0"/>
        <w:outline w:val="0"/>
        <w:emboss w:val="0"/>
        <w:imprint w:val="0"/>
        <w:spacing w:val="0"/>
        <w:w w:val="100"/>
        <w:kern w:val="0"/>
        <w:position w:val="0"/>
        <w:highlight w:val="none"/>
        <w:vertAlign w:val="baseline"/>
      </w:rPr>
    </w:lvl>
    <w:lvl w:ilvl="8" w:tplc="C750D786">
      <w:start w:val="1"/>
      <w:numFmt w:val="lowerRoman"/>
      <w:lvlText w:val="%9."/>
      <w:lvlJc w:val="left"/>
      <w:pPr>
        <w:ind w:left="6072" w:hanging="23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266772D8"/>
    <w:multiLevelType w:val="hybridMultilevel"/>
    <w:tmpl w:val="33768900"/>
    <w:lvl w:ilvl="0" w:tplc="3C1455F2">
      <w:start w:val="1"/>
      <w:numFmt w:val="bullet"/>
      <w:lvlText w:val="□"/>
      <w:lvlJc w:val="left"/>
      <w:pPr>
        <w:ind w:left="2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1" w:tplc="A65C8A54">
      <w:start w:val="1"/>
      <w:numFmt w:val="bullet"/>
      <w:lvlText w:val="o"/>
      <w:lvlJc w:val="left"/>
      <w:pPr>
        <w:ind w:left="9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31726078">
      <w:start w:val="1"/>
      <w:numFmt w:val="bullet"/>
      <w:lvlText w:val="▪"/>
      <w:lvlJc w:val="left"/>
      <w:pPr>
        <w:ind w:left="16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47CCDE4E">
      <w:start w:val="1"/>
      <w:numFmt w:val="bullet"/>
      <w:lvlText w:val="•"/>
      <w:lvlJc w:val="left"/>
      <w:pPr>
        <w:ind w:left="23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DB863ECC">
      <w:start w:val="1"/>
      <w:numFmt w:val="bullet"/>
      <w:lvlText w:val="o"/>
      <w:lvlJc w:val="left"/>
      <w:pPr>
        <w:ind w:left="310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71DEE328">
      <w:start w:val="1"/>
      <w:numFmt w:val="bullet"/>
      <w:lvlText w:val="▪"/>
      <w:lvlJc w:val="left"/>
      <w:pPr>
        <w:ind w:left="38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011838E0">
      <w:start w:val="1"/>
      <w:numFmt w:val="bullet"/>
      <w:lvlText w:val="•"/>
      <w:lvlJc w:val="left"/>
      <w:pPr>
        <w:ind w:left="45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3EACD10E">
      <w:start w:val="1"/>
      <w:numFmt w:val="bullet"/>
      <w:lvlText w:val="o"/>
      <w:lvlJc w:val="left"/>
      <w:pPr>
        <w:ind w:left="52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7ECCB6DC">
      <w:start w:val="1"/>
      <w:numFmt w:val="bullet"/>
      <w:lvlText w:val="▪"/>
      <w:lvlJc w:val="left"/>
      <w:pPr>
        <w:ind w:left="59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2F591A43"/>
    <w:multiLevelType w:val="hybridMultilevel"/>
    <w:tmpl w:val="0250FCA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352A5585"/>
    <w:multiLevelType w:val="hybridMultilevel"/>
    <w:tmpl w:val="2990D9FC"/>
    <w:lvl w:ilvl="0" w:tplc="323A3B50">
      <w:start w:val="1"/>
      <w:numFmt w:val="decimal"/>
      <w:lvlText w:val="%1."/>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1" w:tplc="BF387F20">
      <w:start w:val="1"/>
      <w:numFmt w:val="lowerLetter"/>
      <w:lvlText w:val="%2."/>
      <w:lvlJc w:val="left"/>
      <w:pPr>
        <w:ind w:left="1032" w:hanging="312"/>
      </w:pPr>
      <w:rPr>
        <w:rFonts w:hAnsi="Arial Unicode MS"/>
        <w:caps w:val="0"/>
        <w:smallCaps w:val="0"/>
        <w:strike w:val="0"/>
        <w:dstrike w:val="0"/>
        <w:outline w:val="0"/>
        <w:emboss w:val="0"/>
        <w:imprint w:val="0"/>
        <w:spacing w:val="0"/>
        <w:w w:val="100"/>
        <w:kern w:val="0"/>
        <w:position w:val="0"/>
        <w:highlight w:val="none"/>
        <w:vertAlign w:val="baseline"/>
      </w:rPr>
    </w:lvl>
    <w:lvl w:ilvl="2" w:tplc="78A61C02">
      <w:start w:val="1"/>
      <w:numFmt w:val="lowerRoman"/>
      <w:lvlText w:val="%3."/>
      <w:lvlJc w:val="left"/>
      <w:pPr>
        <w:ind w:left="1752" w:hanging="237"/>
      </w:pPr>
      <w:rPr>
        <w:rFonts w:hAnsi="Arial Unicode MS"/>
        <w:caps w:val="0"/>
        <w:smallCaps w:val="0"/>
        <w:strike w:val="0"/>
        <w:dstrike w:val="0"/>
        <w:outline w:val="0"/>
        <w:emboss w:val="0"/>
        <w:imprint w:val="0"/>
        <w:spacing w:val="0"/>
        <w:w w:val="100"/>
        <w:kern w:val="0"/>
        <w:position w:val="0"/>
        <w:highlight w:val="none"/>
        <w:vertAlign w:val="baseline"/>
      </w:rPr>
    </w:lvl>
    <w:lvl w:ilvl="3" w:tplc="DF324050">
      <w:start w:val="1"/>
      <w:numFmt w:val="decimal"/>
      <w:lvlText w:val="%4."/>
      <w:lvlJc w:val="left"/>
      <w:pPr>
        <w:ind w:left="2472" w:hanging="312"/>
      </w:pPr>
      <w:rPr>
        <w:rFonts w:hAnsi="Arial Unicode MS"/>
        <w:caps w:val="0"/>
        <w:smallCaps w:val="0"/>
        <w:strike w:val="0"/>
        <w:dstrike w:val="0"/>
        <w:outline w:val="0"/>
        <w:emboss w:val="0"/>
        <w:imprint w:val="0"/>
        <w:spacing w:val="0"/>
        <w:w w:val="100"/>
        <w:kern w:val="0"/>
        <w:position w:val="0"/>
        <w:highlight w:val="none"/>
        <w:vertAlign w:val="baseline"/>
      </w:rPr>
    </w:lvl>
    <w:lvl w:ilvl="4" w:tplc="AE126202">
      <w:start w:val="1"/>
      <w:numFmt w:val="lowerLetter"/>
      <w:lvlText w:val="%5."/>
      <w:lvlJc w:val="left"/>
      <w:pPr>
        <w:ind w:left="319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4A4C9ECC">
      <w:start w:val="1"/>
      <w:numFmt w:val="lowerRoman"/>
      <w:lvlText w:val="%6."/>
      <w:lvlJc w:val="left"/>
      <w:pPr>
        <w:ind w:left="3912" w:hanging="237"/>
      </w:pPr>
      <w:rPr>
        <w:rFonts w:hAnsi="Arial Unicode MS"/>
        <w:caps w:val="0"/>
        <w:smallCaps w:val="0"/>
        <w:strike w:val="0"/>
        <w:dstrike w:val="0"/>
        <w:outline w:val="0"/>
        <w:emboss w:val="0"/>
        <w:imprint w:val="0"/>
        <w:spacing w:val="0"/>
        <w:w w:val="100"/>
        <w:kern w:val="0"/>
        <w:position w:val="0"/>
        <w:highlight w:val="none"/>
        <w:vertAlign w:val="baseline"/>
      </w:rPr>
    </w:lvl>
    <w:lvl w:ilvl="6" w:tplc="6A1C1FA0">
      <w:start w:val="1"/>
      <w:numFmt w:val="decimal"/>
      <w:lvlText w:val="%7."/>
      <w:lvlJc w:val="left"/>
      <w:pPr>
        <w:ind w:left="4632" w:hanging="312"/>
      </w:pPr>
      <w:rPr>
        <w:rFonts w:hAnsi="Arial Unicode MS"/>
        <w:caps w:val="0"/>
        <w:smallCaps w:val="0"/>
        <w:strike w:val="0"/>
        <w:dstrike w:val="0"/>
        <w:outline w:val="0"/>
        <w:emboss w:val="0"/>
        <w:imprint w:val="0"/>
        <w:spacing w:val="0"/>
        <w:w w:val="100"/>
        <w:kern w:val="0"/>
        <w:position w:val="0"/>
        <w:highlight w:val="none"/>
        <w:vertAlign w:val="baseline"/>
      </w:rPr>
    </w:lvl>
    <w:lvl w:ilvl="7" w:tplc="8312D0E8">
      <w:start w:val="1"/>
      <w:numFmt w:val="lowerLetter"/>
      <w:lvlText w:val="%8."/>
      <w:lvlJc w:val="left"/>
      <w:pPr>
        <w:ind w:left="5352" w:hanging="312"/>
      </w:pPr>
      <w:rPr>
        <w:rFonts w:hAnsi="Arial Unicode MS"/>
        <w:caps w:val="0"/>
        <w:smallCaps w:val="0"/>
        <w:strike w:val="0"/>
        <w:dstrike w:val="0"/>
        <w:outline w:val="0"/>
        <w:emboss w:val="0"/>
        <w:imprint w:val="0"/>
        <w:spacing w:val="0"/>
        <w:w w:val="100"/>
        <w:kern w:val="0"/>
        <w:position w:val="0"/>
        <w:highlight w:val="none"/>
        <w:vertAlign w:val="baseline"/>
      </w:rPr>
    </w:lvl>
    <w:lvl w:ilvl="8" w:tplc="E7AE879A">
      <w:start w:val="1"/>
      <w:numFmt w:val="lowerRoman"/>
      <w:lvlText w:val="%9."/>
      <w:lvlJc w:val="left"/>
      <w:pPr>
        <w:ind w:left="6072" w:hanging="23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35B77285"/>
    <w:multiLevelType w:val="hybridMultilevel"/>
    <w:tmpl w:val="2EB893A4"/>
    <w:lvl w:ilvl="0" w:tplc="A0102AD0">
      <w:start w:val="1"/>
      <w:numFmt w:val="decimal"/>
      <w:lvlText w:val="%1."/>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1" w:tplc="DB80483C">
      <w:start w:val="1"/>
      <w:numFmt w:val="lowerLetter"/>
      <w:lvlText w:val="%2."/>
      <w:lvlJc w:val="left"/>
      <w:pPr>
        <w:ind w:left="1032" w:hanging="312"/>
      </w:pPr>
      <w:rPr>
        <w:rFonts w:hAnsi="Arial Unicode MS"/>
        <w:caps w:val="0"/>
        <w:smallCaps w:val="0"/>
        <w:strike w:val="0"/>
        <w:dstrike w:val="0"/>
        <w:outline w:val="0"/>
        <w:emboss w:val="0"/>
        <w:imprint w:val="0"/>
        <w:spacing w:val="0"/>
        <w:w w:val="100"/>
        <w:kern w:val="0"/>
        <w:position w:val="0"/>
        <w:highlight w:val="none"/>
        <w:vertAlign w:val="baseline"/>
      </w:rPr>
    </w:lvl>
    <w:lvl w:ilvl="2" w:tplc="A09638FA">
      <w:start w:val="1"/>
      <w:numFmt w:val="lowerRoman"/>
      <w:lvlText w:val="%3."/>
      <w:lvlJc w:val="left"/>
      <w:pPr>
        <w:ind w:left="1752" w:hanging="237"/>
      </w:pPr>
      <w:rPr>
        <w:rFonts w:hAnsi="Arial Unicode MS"/>
        <w:caps w:val="0"/>
        <w:smallCaps w:val="0"/>
        <w:strike w:val="0"/>
        <w:dstrike w:val="0"/>
        <w:outline w:val="0"/>
        <w:emboss w:val="0"/>
        <w:imprint w:val="0"/>
        <w:spacing w:val="0"/>
        <w:w w:val="100"/>
        <w:kern w:val="0"/>
        <w:position w:val="0"/>
        <w:highlight w:val="none"/>
        <w:vertAlign w:val="baseline"/>
      </w:rPr>
    </w:lvl>
    <w:lvl w:ilvl="3" w:tplc="435C6E4A">
      <w:start w:val="1"/>
      <w:numFmt w:val="decimal"/>
      <w:lvlText w:val="%4."/>
      <w:lvlJc w:val="left"/>
      <w:pPr>
        <w:ind w:left="2472" w:hanging="312"/>
      </w:pPr>
      <w:rPr>
        <w:rFonts w:hAnsi="Arial Unicode MS"/>
        <w:caps w:val="0"/>
        <w:smallCaps w:val="0"/>
        <w:strike w:val="0"/>
        <w:dstrike w:val="0"/>
        <w:outline w:val="0"/>
        <w:emboss w:val="0"/>
        <w:imprint w:val="0"/>
        <w:spacing w:val="0"/>
        <w:w w:val="100"/>
        <w:kern w:val="0"/>
        <w:position w:val="0"/>
        <w:highlight w:val="none"/>
        <w:vertAlign w:val="baseline"/>
      </w:rPr>
    </w:lvl>
    <w:lvl w:ilvl="4" w:tplc="9D04241A">
      <w:start w:val="1"/>
      <w:numFmt w:val="lowerLetter"/>
      <w:lvlText w:val="%5."/>
      <w:lvlJc w:val="left"/>
      <w:pPr>
        <w:ind w:left="319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593A832C">
      <w:start w:val="1"/>
      <w:numFmt w:val="lowerRoman"/>
      <w:lvlText w:val="%6."/>
      <w:lvlJc w:val="left"/>
      <w:pPr>
        <w:ind w:left="3912" w:hanging="237"/>
      </w:pPr>
      <w:rPr>
        <w:rFonts w:hAnsi="Arial Unicode MS"/>
        <w:caps w:val="0"/>
        <w:smallCaps w:val="0"/>
        <w:strike w:val="0"/>
        <w:dstrike w:val="0"/>
        <w:outline w:val="0"/>
        <w:emboss w:val="0"/>
        <w:imprint w:val="0"/>
        <w:spacing w:val="0"/>
        <w:w w:val="100"/>
        <w:kern w:val="0"/>
        <w:position w:val="0"/>
        <w:highlight w:val="none"/>
        <w:vertAlign w:val="baseline"/>
      </w:rPr>
    </w:lvl>
    <w:lvl w:ilvl="6" w:tplc="91A034B8">
      <w:start w:val="1"/>
      <w:numFmt w:val="decimal"/>
      <w:lvlText w:val="%7."/>
      <w:lvlJc w:val="left"/>
      <w:pPr>
        <w:ind w:left="4632" w:hanging="312"/>
      </w:pPr>
      <w:rPr>
        <w:rFonts w:hAnsi="Arial Unicode MS"/>
        <w:caps w:val="0"/>
        <w:smallCaps w:val="0"/>
        <w:strike w:val="0"/>
        <w:dstrike w:val="0"/>
        <w:outline w:val="0"/>
        <w:emboss w:val="0"/>
        <w:imprint w:val="0"/>
        <w:spacing w:val="0"/>
        <w:w w:val="100"/>
        <w:kern w:val="0"/>
        <w:position w:val="0"/>
        <w:highlight w:val="none"/>
        <w:vertAlign w:val="baseline"/>
      </w:rPr>
    </w:lvl>
    <w:lvl w:ilvl="7" w:tplc="BFC43CCE">
      <w:start w:val="1"/>
      <w:numFmt w:val="lowerLetter"/>
      <w:lvlText w:val="%8."/>
      <w:lvlJc w:val="left"/>
      <w:pPr>
        <w:ind w:left="5352" w:hanging="312"/>
      </w:pPr>
      <w:rPr>
        <w:rFonts w:hAnsi="Arial Unicode MS"/>
        <w:caps w:val="0"/>
        <w:smallCaps w:val="0"/>
        <w:strike w:val="0"/>
        <w:dstrike w:val="0"/>
        <w:outline w:val="0"/>
        <w:emboss w:val="0"/>
        <w:imprint w:val="0"/>
        <w:spacing w:val="0"/>
        <w:w w:val="100"/>
        <w:kern w:val="0"/>
        <w:position w:val="0"/>
        <w:highlight w:val="none"/>
        <w:vertAlign w:val="baseline"/>
      </w:rPr>
    </w:lvl>
    <w:lvl w:ilvl="8" w:tplc="FF8E8246">
      <w:start w:val="1"/>
      <w:numFmt w:val="lowerRoman"/>
      <w:lvlText w:val="%9."/>
      <w:lvlJc w:val="left"/>
      <w:pPr>
        <w:ind w:left="6072" w:hanging="23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36312990"/>
    <w:multiLevelType w:val="hybridMultilevel"/>
    <w:tmpl w:val="7A208476"/>
    <w:lvl w:ilvl="0" w:tplc="4BC2AF9A">
      <w:start w:val="1"/>
      <w:numFmt w:val="bullet"/>
      <w:lvlText w:val="□"/>
      <w:lvlJc w:val="left"/>
      <w:pPr>
        <w:ind w:left="2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1" w:tplc="530EAAAC">
      <w:start w:val="1"/>
      <w:numFmt w:val="bullet"/>
      <w:lvlText w:val="o"/>
      <w:lvlJc w:val="left"/>
      <w:pPr>
        <w:ind w:left="9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037874F0">
      <w:start w:val="1"/>
      <w:numFmt w:val="bullet"/>
      <w:lvlText w:val="▪"/>
      <w:lvlJc w:val="left"/>
      <w:pPr>
        <w:ind w:left="16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95B4B154">
      <w:start w:val="1"/>
      <w:numFmt w:val="bullet"/>
      <w:lvlText w:val="•"/>
      <w:lvlJc w:val="left"/>
      <w:pPr>
        <w:ind w:left="23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6EA401E8">
      <w:start w:val="1"/>
      <w:numFmt w:val="bullet"/>
      <w:lvlText w:val="o"/>
      <w:lvlJc w:val="left"/>
      <w:pPr>
        <w:ind w:left="310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60481BBE">
      <w:start w:val="1"/>
      <w:numFmt w:val="bullet"/>
      <w:lvlText w:val="▪"/>
      <w:lvlJc w:val="left"/>
      <w:pPr>
        <w:ind w:left="38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87067BFE">
      <w:start w:val="1"/>
      <w:numFmt w:val="bullet"/>
      <w:lvlText w:val="•"/>
      <w:lvlJc w:val="left"/>
      <w:pPr>
        <w:ind w:left="45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24401D12">
      <w:start w:val="1"/>
      <w:numFmt w:val="bullet"/>
      <w:lvlText w:val="o"/>
      <w:lvlJc w:val="left"/>
      <w:pPr>
        <w:ind w:left="52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B86804C0">
      <w:start w:val="1"/>
      <w:numFmt w:val="bullet"/>
      <w:lvlText w:val="▪"/>
      <w:lvlJc w:val="left"/>
      <w:pPr>
        <w:ind w:left="59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38211A49"/>
    <w:multiLevelType w:val="hybridMultilevel"/>
    <w:tmpl w:val="4A30A318"/>
    <w:lvl w:ilvl="0" w:tplc="772C5DC0">
      <w:start w:val="1"/>
      <w:numFmt w:val="bullet"/>
      <w:lvlText w:val="□"/>
      <w:lvlJc w:val="left"/>
      <w:pPr>
        <w:ind w:left="2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1" w:tplc="EA9CE792">
      <w:start w:val="1"/>
      <w:numFmt w:val="bullet"/>
      <w:lvlText w:val="o"/>
      <w:lvlJc w:val="left"/>
      <w:pPr>
        <w:ind w:left="9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56E633FE">
      <w:start w:val="1"/>
      <w:numFmt w:val="bullet"/>
      <w:lvlText w:val="▪"/>
      <w:lvlJc w:val="left"/>
      <w:pPr>
        <w:ind w:left="16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26921460">
      <w:start w:val="1"/>
      <w:numFmt w:val="bullet"/>
      <w:lvlText w:val="•"/>
      <w:lvlJc w:val="left"/>
      <w:pPr>
        <w:ind w:left="23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025245CA">
      <w:start w:val="1"/>
      <w:numFmt w:val="bullet"/>
      <w:lvlText w:val="o"/>
      <w:lvlJc w:val="left"/>
      <w:pPr>
        <w:ind w:left="310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AFF6230C">
      <w:start w:val="1"/>
      <w:numFmt w:val="bullet"/>
      <w:lvlText w:val="▪"/>
      <w:lvlJc w:val="left"/>
      <w:pPr>
        <w:ind w:left="38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CB88A6E0">
      <w:start w:val="1"/>
      <w:numFmt w:val="bullet"/>
      <w:lvlText w:val="•"/>
      <w:lvlJc w:val="left"/>
      <w:pPr>
        <w:ind w:left="45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5E904902">
      <w:start w:val="1"/>
      <w:numFmt w:val="bullet"/>
      <w:lvlText w:val="o"/>
      <w:lvlJc w:val="left"/>
      <w:pPr>
        <w:ind w:left="52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590A6A8E">
      <w:start w:val="1"/>
      <w:numFmt w:val="bullet"/>
      <w:lvlText w:val="▪"/>
      <w:lvlJc w:val="left"/>
      <w:pPr>
        <w:ind w:left="59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385A1AC4"/>
    <w:multiLevelType w:val="hybridMultilevel"/>
    <w:tmpl w:val="1DFCBF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2" w15:restartNumberingAfterBreak="0">
    <w:nsid w:val="38B5240F"/>
    <w:multiLevelType w:val="hybridMultilevel"/>
    <w:tmpl w:val="FD88ED5C"/>
    <w:lvl w:ilvl="0" w:tplc="8BB2C9B2">
      <w:start w:val="1"/>
      <w:numFmt w:val="bullet"/>
      <w:pStyle w:val="L-AufzhlungPunk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C153D8C"/>
    <w:multiLevelType w:val="hybridMultilevel"/>
    <w:tmpl w:val="DA2416CC"/>
    <w:lvl w:ilvl="0" w:tplc="F5C67206">
      <w:start w:val="1"/>
      <w:numFmt w:val="bullet"/>
      <w:lvlText w:val="□"/>
      <w:lvlJc w:val="left"/>
      <w:pPr>
        <w:ind w:left="2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1" w:tplc="D5CEC70A">
      <w:start w:val="1"/>
      <w:numFmt w:val="bullet"/>
      <w:lvlText w:val="o"/>
      <w:lvlJc w:val="left"/>
      <w:pPr>
        <w:ind w:left="9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44668C0E">
      <w:start w:val="1"/>
      <w:numFmt w:val="bullet"/>
      <w:lvlText w:val="▪"/>
      <w:lvlJc w:val="left"/>
      <w:pPr>
        <w:ind w:left="16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8C6CB08C">
      <w:start w:val="1"/>
      <w:numFmt w:val="bullet"/>
      <w:lvlText w:val="•"/>
      <w:lvlJc w:val="left"/>
      <w:pPr>
        <w:ind w:left="23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9D7E7890">
      <w:start w:val="1"/>
      <w:numFmt w:val="bullet"/>
      <w:lvlText w:val="o"/>
      <w:lvlJc w:val="left"/>
      <w:pPr>
        <w:ind w:left="310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C436F234">
      <w:start w:val="1"/>
      <w:numFmt w:val="bullet"/>
      <w:lvlText w:val="▪"/>
      <w:lvlJc w:val="left"/>
      <w:pPr>
        <w:ind w:left="38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76D8BC4E">
      <w:start w:val="1"/>
      <w:numFmt w:val="bullet"/>
      <w:lvlText w:val="•"/>
      <w:lvlJc w:val="left"/>
      <w:pPr>
        <w:ind w:left="45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9EC6A68A">
      <w:start w:val="1"/>
      <w:numFmt w:val="bullet"/>
      <w:lvlText w:val="o"/>
      <w:lvlJc w:val="left"/>
      <w:pPr>
        <w:ind w:left="52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6A9A0402">
      <w:start w:val="1"/>
      <w:numFmt w:val="bullet"/>
      <w:lvlText w:val="▪"/>
      <w:lvlJc w:val="left"/>
      <w:pPr>
        <w:ind w:left="59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3EFA4E1E"/>
    <w:multiLevelType w:val="hybridMultilevel"/>
    <w:tmpl w:val="41305CF0"/>
    <w:lvl w:ilvl="0" w:tplc="C3D43D0C">
      <w:start w:val="1"/>
      <w:numFmt w:val="decimal"/>
      <w:lvlText w:val="%1."/>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1" w:tplc="5E509DE6">
      <w:start w:val="1"/>
      <w:numFmt w:val="lowerLetter"/>
      <w:lvlText w:val="%2."/>
      <w:lvlJc w:val="left"/>
      <w:pPr>
        <w:ind w:left="1032" w:hanging="312"/>
      </w:pPr>
      <w:rPr>
        <w:rFonts w:hAnsi="Arial Unicode MS"/>
        <w:caps w:val="0"/>
        <w:smallCaps w:val="0"/>
        <w:strike w:val="0"/>
        <w:dstrike w:val="0"/>
        <w:outline w:val="0"/>
        <w:emboss w:val="0"/>
        <w:imprint w:val="0"/>
        <w:spacing w:val="0"/>
        <w:w w:val="100"/>
        <w:kern w:val="0"/>
        <w:position w:val="0"/>
        <w:highlight w:val="none"/>
        <w:vertAlign w:val="baseline"/>
      </w:rPr>
    </w:lvl>
    <w:lvl w:ilvl="2" w:tplc="F506A5AE">
      <w:start w:val="1"/>
      <w:numFmt w:val="lowerRoman"/>
      <w:lvlText w:val="%3."/>
      <w:lvlJc w:val="left"/>
      <w:pPr>
        <w:ind w:left="1752" w:hanging="237"/>
      </w:pPr>
      <w:rPr>
        <w:rFonts w:hAnsi="Arial Unicode MS"/>
        <w:caps w:val="0"/>
        <w:smallCaps w:val="0"/>
        <w:strike w:val="0"/>
        <w:dstrike w:val="0"/>
        <w:outline w:val="0"/>
        <w:emboss w:val="0"/>
        <w:imprint w:val="0"/>
        <w:spacing w:val="0"/>
        <w:w w:val="100"/>
        <w:kern w:val="0"/>
        <w:position w:val="0"/>
        <w:highlight w:val="none"/>
        <w:vertAlign w:val="baseline"/>
      </w:rPr>
    </w:lvl>
    <w:lvl w:ilvl="3" w:tplc="812E6A44">
      <w:start w:val="1"/>
      <w:numFmt w:val="decimal"/>
      <w:lvlText w:val="%4."/>
      <w:lvlJc w:val="left"/>
      <w:pPr>
        <w:ind w:left="2472" w:hanging="312"/>
      </w:pPr>
      <w:rPr>
        <w:rFonts w:hAnsi="Arial Unicode MS"/>
        <w:caps w:val="0"/>
        <w:smallCaps w:val="0"/>
        <w:strike w:val="0"/>
        <w:dstrike w:val="0"/>
        <w:outline w:val="0"/>
        <w:emboss w:val="0"/>
        <w:imprint w:val="0"/>
        <w:spacing w:val="0"/>
        <w:w w:val="100"/>
        <w:kern w:val="0"/>
        <w:position w:val="0"/>
        <w:highlight w:val="none"/>
        <w:vertAlign w:val="baseline"/>
      </w:rPr>
    </w:lvl>
    <w:lvl w:ilvl="4" w:tplc="382C7C16">
      <w:start w:val="1"/>
      <w:numFmt w:val="lowerLetter"/>
      <w:lvlText w:val="%5."/>
      <w:lvlJc w:val="left"/>
      <w:pPr>
        <w:ind w:left="319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B7A81B3A">
      <w:start w:val="1"/>
      <w:numFmt w:val="lowerRoman"/>
      <w:lvlText w:val="%6."/>
      <w:lvlJc w:val="left"/>
      <w:pPr>
        <w:ind w:left="3912" w:hanging="237"/>
      </w:pPr>
      <w:rPr>
        <w:rFonts w:hAnsi="Arial Unicode MS"/>
        <w:caps w:val="0"/>
        <w:smallCaps w:val="0"/>
        <w:strike w:val="0"/>
        <w:dstrike w:val="0"/>
        <w:outline w:val="0"/>
        <w:emboss w:val="0"/>
        <w:imprint w:val="0"/>
        <w:spacing w:val="0"/>
        <w:w w:val="100"/>
        <w:kern w:val="0"/>
        <w:position w:val="0"/>
        <w:highlight w:val="none"/>
        <w:vertAlign w:val="baseline"/>
      </w:rPr>
    </w:lvl>
    <w:lvl w:ilvl="6" w:tplc="FE8A8FFE">
      <w:start w:val="1"/>
      <w:numFmt w:val="decimal"/>
      <w:lvlText w:val="%7."/>
      <w:lvlJc w:val="left"/>
      <w:pPr>
        <w:ind w:left="4632" w:hanging="312"/>
      </w:pPr>
      <w:rPr>
        <w:rFonts w:hAnsi="Arial Unicode MS"/>
        <w:caps w:val="0"/>
        <w:smallCaps w:val="0"/>
        <w:strike w:val="0"/>
        <w:dstrike w:val="0"/>
        <w:outline w:val="0"/>
        <w:emboss w:val="0"/>
        <w:imprint w:val="0"/>
        <w:spacing w:val="0"/>
        <w:w w:val="100"/>
        <w:kern w:val="0"/>
        <w:position w:val="0"/>
        <w:highlight w:val="none"/>
        <w:vertAlign w:val="baseline"/>
      </w:rPr>
    </w:lvl>
    <w:lvl w:ilvl="7" w:tplc="93D4A466">
      <w:start w:val="1"/>
      <w:numFmt w:val="lowerLetter"/>
      <w:lvlText w:val="%8."/>
      <w:lvlJc w:val="left"/>
      <w:pPr>
        <w:ind w:left="5352" w:hanging="312"/>
      </w:pPr>
      <w:rPr>
        <w:rFonts w:hAnsi="Arial Unicode MS"/>
        <w:caps w:val="0"/>
        <w:smallCaps w:val="0"/>
        <w:strike w:val="0"/>
        <w:dstrike w:val="0"/>
        <w:outline w:val="0"/>
        <w:emboss w:val="0"/>
        <w:imprint w:val="0"/>
        <w:spacing w:val="0"/>
        <w:w w:val="100"/>
        <w:kern w:val="0"/>
        <w:position w:val="0"/>
        <w:highlight w:val="none"/>
        <w:vertAlign w:val="baseline"/>
      </w:rPr>
    </w:lvl>
    <w:lvl w:ilvl="8" w:tplc="638EA190">
      <w:start w:val="1"/>
      <w:numFmt w:val="lowerRoman"/>
      <w:lvlText w:val="%9."/>
      <w:lvlJc w:val="left"/>
      <w:pPr>
        <w:ind w:left="6072" w:hanging="23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3FD642D2"/>
    <w:multiLevelType w:val="hybridMultilevel"/>
    <w:tmpl w:val="4BE29C66"/>
    <w:styleLink w:val="ImportedStyle1"/>
    <w:lvl w:ilvl="0" w:tplc="70061FC8">
      <w:start w:val="1"/>
      <w:numFmt w:val="decimal"/>
      <w:lvlText w:val="%1)"/>
      <w:lvlJc w:val="left"/>
      <w:pPr>
        <w:ind w:left="397" w:hanging="397"/>
      </w:pPr>
      <w:rPr>
        <w:rFonts w:hAnsi="Arial Unicode MS"/>
        <w:b/>
        <w:bC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50CDA84">
      <w:start w:val="1"/>
      <w:numFmt w:val="decimal"/>
      <w:lvlText w:val="%2."/>
      <w:lvlJc w:val="left"/>
      <w:pPr>
        <w:ind w:left="397" w:hanging="397"/>
      </w:pPr>
      <w:rPr>
        <w:rFonts w:hAnsi="Arial Unicode MS"/>
        <w:b/>
        <w:bC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74411B2">
      <w:start w:val="1"/>
      <w:numFmt w:val="lowerRoman"/>
      <w:lvlText w:val="%3)"/>
      <w:lvlJc w:val="left"/>
      <w:pPr>
        <w:ind w:left="794" w:hanging="397"/>
      </w:pPr>
      <w:rPr>
        <w:rFonts w:hAnsi="Arial Unicode MS"/>
        <w:b/>
        <w:bC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B2E1BC4">
      <w:start w:val="1"/>
      <w:numFmt w:val="decimal"/>
      <w:lvlText w:val="(%4)"/>
      <w:lvlJc w:val="left"/>
      <w:pPr>
        <w:ind w:left="1191" w:hanging="397"/>
      </w:pPr>
      <w:rPr>
        <w:rFonts w:hAnsi="Arial Unicode MS"/>
        <w:b/>
        <w:bC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5AC7B78">
      <w:start w:val="1"/>
      <w:numFmt w:val="lowerLetter"/>
      <w:lvlText w:val="(%5)"/>
      <w:lvlJc w:val="left"/>
      <w:pPr>
        <w:ind w:left="1588" w:hanging="397"/>
      </w:pPr>
      <w:rPr>
        <w:rFonts w:hAnsi="Arial Unicode MS"/>
        <w:b/>
        <w:bC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F065CE6">
      <w:start w:val="1"/>
      <w:numFmt w:val="lowerRoman"/>
      <w:lvlText w:val="(%6)"/>
      <w:lvlJc w:val="left"/>
      <w:pPr>
        <w:ind w:left="1984" w:hanging="396"/>
      </w:pPr>
      <w:rPr>
        <w:rFonts w:hAnsi="Arial Unicode MS"/>
        <w:b/>
        <w:bC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3A4EE72">
      <w:start w:val="1"/>
      <w:numFmt w:val="decimal"/>
      <w:lvlText w:val="%7."/>
      <w:lvlJc w:val="left"/>
      <w:pPr>
        <w:ind w:left="2608" w:hanging="397"/>
      </w:pPr>
      <w:rPr>
        <w:rFonts w:hAnsi="Arial Unicode MS"/>
        <w:b/>
        <w:bC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3EA25E8">
      <w:start w:val="1"/>
      <w:numFmt w:val="lowerLetter"/>
      <w:lvlText w:val="%8."/>
      <w:lvlJc w:val="left"/>
      <w:pPr>
        <w:ind w:left="2381" w:hanging="397"/>
      </w:pPr>
      <w:rPr>
        <w:rFonts w:hAnsi="Arial Unicode MS"/>
        <w:b/>
        <w:bC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C88CB7E">
      <w:start w:val="1"/>
      <w:numFmt w:val="lowerRoman"/>
      <w:lvlText w:val="%9."/>
      <w:lvlJc w:val="left"/>
      <w:pPr>
        <w:ind w:left="2778" w:hanging="397"/>
      </w:pPr>
      <w:rPr>
        <w:rFonts w:hAnsi="Arial Unicode MS"/>
        <w:b/>
        <w:bC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4022137A"/>
    <w:multiLevelType w:val="hybridMultilevel"/>
    <w:tmpl w:val="AD1A6146"/>
    <w:lvl w:ilvl="0" w:tplc="21844E38">
      <w:start w:val="1"/>
      <w:numFmt w:val="decimal"/>
      <w:lvlText w:val="%1."/>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1" w:tplc="20801C82">
      <w:start w:val="1"/>
      <w:numFmt w:val="lowerLetter"/>
      <w:lvlText w:val="%2."/>
      <w:lvlJc w:val="left"/>
      <w:pPr>
        <w:ind w:left="1032" w:hanging="312"/>
      </w:pPr>
      <w:rPr>
        <w:rFonts w:hAnsi="Arial Unicode MS"/>
        <w:caps w:val="0"/>
        <w:smallCaps w:val="0"/>
        <w:strike w:val="0"/>
        <w:dstrike w:val="0"/>
        <w:outline w:val="0"/>
        <w:emboss w:val="0"/>
        <w:imprint w:val="0"/>
        <w:spacing w:val="0"/>
        <w:w w:val="100"/>
        <w:kern w:val="0"/>
        <w:position w:val="0"/>
        <w:highlight w:val="none"/>
        <w:vertAlign w:val="baseline"/>
      </w:rPr>
    </w:lvl>
    <w:lvl w:ilvl="2" w:tplc="31EEF3AC">
      <w:start w:val="1"/>
      <w:numFmt w:val="lowerRoman"/>
      <w:lvlText w:val="%3."/>
      <w:lvlJc w:val="left"/>
      <w:pPr>
        <w:ind w:left="1752" w:hanging="237"/>
      </w:pPr>
      <w:rPr>
        <w:rFonts w:hAnsi="Arial Unicode MS"/>
        <w:caps w:val="0"/>
        <w:smallCaps w:val="0"/>
        <w:strike w:val="0"/>
        <w:dstrike w:val="0"/>
        <w:outline w:val="0"/>
        <w:emboss w:val="0"/>
        <w:imprint w:val="0"/>
        <w:spacing w:val="0"/>
        <w:w w:val="100"/>
        <w:kern w:val="0"/>
        <w:position w:val="0"/>
        <w:highlight w:val="none"/>
        <w:vertAlign w:val="baseline"/>
      </w:rPr>
    </w:lvl>
    <w:lvl w:ilvl="3" w:tplc="BEE4C75C">
      <w:start w:val="1"/>
      <w:numFmt w:val="decimal"/>
      <w:lvlText w:val="%4."/>
      <w:lvlJc w:val="left"/>
      <w:pPr>
        <w:ind w:left="2472" w:hanging="312"/>
      </w:pPr>
      <w:rPr>
        <w:rFonts w:hAnsi="Arial Unicode MS"/>
        <w:caps w:val="0"/>
        <w:smallCaps w:val="0"/>
        <w:strike w:val="0"/>
        <w:dstrike w:val="0"/>
        <w:outline w:val="0"/>
        <w:emboss w:val="0"/>
        <w:imprint w:val="0"/>
        <w:spacing w:val="0"/>
        <w:w w:val="100"/>
        <w:kern w:val="0"/>
        <w:position w:val="0"/>
        <w:highlight w:val="none"/>
        <w:vertAlign w:val="baseline"/>
      </w:rPr>
    </w:lvl>
    <w:lvl w:ilvl="4" w:tplc="A56E1E64">
      <w:start w:val="1"/>
      <w:numFmt w:val="lowerLetter"/>
      <w:lvlText w:val="%5."/>
      <w:lvlJc w:val="left"/>
      <w:pPr>
        <w:ind w:left="319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546C0BF4">
      <w:start w:val="1"/>
      <w:numFmt w:val="lowerRoman"/>
      <w:lvlText w:val="%6."/>
      <w:lvlJc w:val="left"/>
      <w:pPr>
        <w:ind w:left="3912" w:hanging="237"/>
      </w:pPr>
      <w:rPr>
        <w:rFonts w:hAnsi="Arial Unicode MS"/>
        <w:caps w:val="0"/>
        <w:smallCaps w:val="0"/>
        <w:strike w:val="0"/>
        <w:dstrike w:val="0"/>
        <w:outline w:val="0"/>
        <w:emboss w:val="0"/>
        <w:imprint w:val="0"/>
        <w:spacing w:val="0"/>
        <w:w w:val="100"/>
        <w:kern w:val="0"/>
        <w:position w:val="0"/>
        <w:highlight w:val="none"/>
        <w:vertAlign w:val="baseline"/>
      </w:rPr>
    </w:lvl>
    <w:lvl w:ilvl="6" w:tplc="DC100C48">
      <w:start w:val="1"/>
      <w:numFmt w:val="decimal"/>
      <w:lvlText w:val="%7."/>
      <w:lvlJc w:val="left"/>
      <w:pPr>
        <w:ind w:left="4632" w:hanging="312"/>
      </w:pPr>
      <w:rPr>
        <w:rFonts w:hAnsi="Arial Unicode MS"/>
        <w:caps w:val="0"/>
        <w:smallCaps w:val="0"/>
        <w:strike w:val="0"/>
        <w:dstrike w:val="0"/>
        <w:outline w:val="0"/>
        <w:emboss w:val="0"/>
        <w:imprint w:val="0"/>
        <w:spacing w:val="0"/>
        <w:w w:val="100"/>
        <w:kern w:val="0"/>
        <w:position w:val="0"/>
        <w:highlight w:val="none"/>
        <w:vertAlign w:val="baseline"/>
      </w:rPr>
    </w:lvl>
    <w:lvl w:ilvl="7" w:tplc="89A2A5F6">
      <w:start w:val="1"/>
      <w:numFmt w:val="lowerLetter"/>
      <w:lvlText w:val="%8."/>
      <w:lvlJc w:val="left"/>
      <w:pPr>
        <w:ind w:left="5352" w:hanging="312"/>
      </w:pPr>
      <w:rPr>
        <w:rFonts w:hAnsi="Arial Unicode MS"/>
        <w:caps w:val="0"/>
        <w:smallCaps w:val="0"/>
        <w:strike w:val="0"/>
        <w:dstrike w:val="0"/>
        <w:outline w:val="0"/>
        <w:emboss w:val="0"/>
        <w:imprint w:val="0"/>
        <w:spacing w:val="0"/>
        <w:w w:val="100"/>
        <w:kern w:val="0"/>
        <w:position w:val="0"/>
        <w:highlight w:val="none"/>
        <w:vertAlign w:val="baseline"/>
      </w:rPr>
    </w:lvl>
    <w:lvl w:ilvl="8" w:tplc="7A0464DE">
      <w:start w:val="1"/>
      <w:numFmt w:val="lowerRoman"/>
      <w:lvlText w:val="%9."/>
      <w:lvlJc w:val="left"/>
      <w:pPr>
        <w:ind w:left="6072" w:hanging="23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41533D10"/>
    <w:multiLevelType w:val="hybridMultilevel"/>
    <w:tmpl w:val="B01482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2020F1B"/>
    <w:multiLevelType w:val="hybridMultilevel"/>
    <w:tmpl w:val="AA3C3A56"/>
    <w:lvl w:ilvl="0" w:tplc="75B40E2C">
      <w:start w:val="1"/>
      <w:numFmt w:val="bullet"/>
      <w:pStyle w:val="JS-AufzhlungsboxBibeltexte"/>
      <w:lvlText w:val="□"/>
      <w:lvlJc w:val="left"/>
      <w:pPr>
        <w:ind w:left="720" w:hanging="360"/>
      </w:pPr>
      <w:rPr>
        <w:rFonts w:ascii="Calibri" w:hAnsi="Calibri" w:cs="Calibri" w:hint="default"/>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47AB2A11"/>
    <w:multiLevelType w:val="hybridMultilevel"/>
    <w:tmpl w:val="13F601A0"/>
    <w:lvl w:ilvl="0" w:tplc="9EF47F62">
      <w:start w:val="1"/>
      <w:numFmt w:val="bullet"/>
      <w:lvlText w:val="□"/>
      <w:lvlJc w:val="left"/>
      <w:pPr>
        <w:ind w:left="2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1" w:tplc="7980B31A">
      <w:start w:val="1"/>
      <w:numFmt w:val="bullet"/>
      <w:lvlText w:val="o"/>
      <w:lvlJc w:val="left"/>
      <w:pPr>
        <w:ind w:left="9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8696B3BE">
      <w:start w:val="1"/>
      <w:numFmt w:val="bullet"/>
      <w:lvlText w:val="▪"/>
      <w:lvlJc w:val="left"/>
      <w:pPr>
        <w:ind w:left="16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38B84B4C">
      <w:start w:val="1"/>
      <w:numFmt w:val="bullet"/>
      <w:lvlText w:val="•"/>
      <w:lvlJc w:val="left"/>
      <w:pPr>
        <w:ind w:left="23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2910A242">
      <w:start w:val="1"/>
      <w:numFmt w:val="bullet"/>
      <w:lvlText w:val="o"/>
      <w:lvlJc w:val="left"/>
      <w:pPr>
        <w:ind w:left="310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3746D8F8">
      <w:start w:val="1"/>
      <w:numFmt w:val="bullet"/>
      <w:lvlText w:val="▪"/>
      <w:lvlJc w:val="left"/>
      <w:pPr>
        <w:ind w:left="38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24B6DF9C">
      <w:start w:val="1"/>
      <w:numFmt w:val="bullet"/>
      <w:lvlText w:val="•"/>
      <w:lvlJc w:val="left"/>
      <w:pPr>
        <w:ind w:left="45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24261D54">
      <w:start w:val="1"/>
      <w:numFmt w:val="bullet"/>
      <w:lvlText w:val="o"/>
      <w:lvlJc w:val="left"/>
      <w:pPr>
        <w:ind w:left="52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61B49560">
      <w:start w:val="1"/>
      <w:numFmt w:val="bullet"/>
      <w:lvlText w:val="▪"/>
      <w:lvlJc w:val="left"/>
      <w:pPr>
        <w:ind w:left="59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49F15DF0"/>
    <w:multiLevelType w:val="hybridMultilevel"/>
    <w:tmpl w:val="2502041A"/>
    <w:lvl w:ilvl="0" w:tplc="D1E60D7E">
      <w:start w:val="1"/>
      <w:numFmt w:val="decimal"/>
      <w:lvlText w:val="%1."/>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1" w:tplc="16062342">
      <w:start w:val="1"/>
      <w:numFmt w:val="lowerLetter"/>
      <w:lvlText w:val="%2."/>
      <w:lvlJc w:val="left"/>
      <w:pPr>
        <w:ind w:left="1032" w:hanging="312"/>
      </w:pPr>
      <w:rPr>
        <w:rFonts w:hAnsi="Arial Unicode MS"/>
        <w:caps w:val="0"/>
        <w:smallCaps w:val="0"/>
        <w:strike w:val="0"/>
        <w:dstrike w:val="0"/>
        <w:outline w:val="0"/>
        <w:emboss w:val="0"/>
        <w:imprint w:val="0"/>
        <w:spacing w:val="0"/>
        <w:w w:val="100"/>
        <w:kern w:val="0"/>
        <w:position w:val="0"/>
        <w:highlight w:val="none"/>
        <w:vertAlign w:val="baseline"/>
      </w:rPr>
    </w:lvl>
    <w:lvl w:ilvl="2" w:tplc="0AB88970">
      <w:start w:val="1"/>
      <w:numFmt w:val="lowerRoman"/>
      <w:lvlText w:val="%3."/>
      <w:lvlJc w:val="left"/>
      <w:pPr>
        <w:ind w:left="1752" w:hanging="237"/>
      </w:pPr>
      <w:rPr>
        <w:rFonts w:hAnsi="Arial Unicode MS"/>
        <w:caps w:val="0"/>
        <w:smallCaps w:val="0"/>
        <w:strike w:val="0"/>
        <w:dstrike w:val="0"/>
        <w:outline w:val="0"/>
        <w:emboss w:val="0"/>
        <w:imprint w:val="0"/>
        <w:spacing w:val="0"/>
        <w:w w:val="100"/>
        <w:kern w:val="0"/>
        <w:position w:val="0"/>
        <w:highlight w:val="none"/>
        <w:vertAlign w:val="baseline"/>
      </w:rPr>
    </w:lvl>
    <w:lvl w:ilvl="3" w:tplc="2FD68A9A">
      <w:start w:val="1"/>
      <w:numFmt w:val="decimal"/>
      <w:lvlText w:val="%4."/>
      <w:lvlJc w:val="left"/>
      <w:pPr>
        <w:ind w:left="2472" w:hanging="312"/>
      </w:pPr>
      <w:rPr>
        <w:rFonts w:hAnsi="Arial Unicode MS"/>
        <w:caps w:val="0"/>
        <w:smallCaps w:val="0"/>
        <w:strike w:val="0"/>
        <w:dstrike w:val="0"/>
        <w:outline w:val="0"/>
        <w:emboss w:val="0"/>
        <w:imprint w:val="0"/>
        <w:spacing w:val="0"/>
        <w:w w:val="100"/>
        <w:kern w:val="0"/>
        <w:position w:val="0"/>
        <w:highlight w:val="none"/>
        <w:vertAlign w:val="baseline"/>
      </w:rPr>
    </w:lvl>
    <w:lvl w:ilvl="4" w:tplc="9DC649C2">
      <w:start w:val="1"/>
      <w:numFmt w:val="lowerLetter"/>
      <w:lvlText w:val="%5."/>
      <w:lvlJc w:val="left"/>
      <w:pPr>
        <w:ind w:left="319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125E1928">
      <w:start w:val="1"/>
      <w:numFmt w:val="lowerRoman"/>
      <w:lvlText w:val="%6."/>
      <w:lvlJc w:val="left"/>
      <w:pPr>
        <w:ind w:left="3912" w:hanging="237"/>
      </w:pPr>
      <w:rPr>
        <w:rFonts w:hAnsi="Arial Unicode MS"/>
        <w:caps w:val="0"/>
        <w:smallCaps w:val="0"/>
        <w:strike w:val="0"/>
        <w:dstrike w:val="0"/>
        <w:outline w:val="0"/>
        <w:emboss w:val="0"/>
        <w:imprint w:val="0"/>
        <w:spacing w:val="0"/>
        <w:w w:val="100"/>
        <w:kern w:val="0"/>
        <w:position w:val="0"/>
        <w:highlight w:val="none"/>
        <w:vertAlign w:val="baseline"/>
      </w:rPr>
    </w:lvl>
    <w:lvl w:ilvl="6" w:tplc="8A60065A">
      <w:start w:val="1"/>
      <w:numFmt w:val="decimal"/>
      <w:lvlText w:val="%7."/>
      <w:lvlJc w:val="left"/>
      <w:pPr>
        <w:ind w:left="4632" w:hanging="312"/>
      </w:pPr>
      <w:rPr>
        <w:rFonts w:hAnsi="Arial Unicode MS"/>
        <w:caps w:val="0"/>
        <w:smallCaps w:val="0"/>
        <w:strike w:val="0"/>
        <w:dstrike w:val="0"/>
        <w:outline w:val="0"/>
        <w:emboss w:val="0"/>
        <w:imprint w:val="0"/>
        <w:spacing w:val="0"/>
        <w:w w:val="100"/>
        <w:kern w:val="0"/>
        <w:position w:val="0"/>
        <w:highlight w:val="none"/>
        <w:vertAlign w:val="baseline"/>
      </w:rPr>
    </w:lvl>
    <w:lvl w:ilvl="7" w:tplc="04C8C17A">
      <w:start w:val="1"/>
      <w:numFmt w:val="lowerLetter"/>
      <w:lvlText w:val="%8."/>
      <w:lvlJc w:val="left"/>
      <w:pPr>
        <w:ind w:left="5352" w:hanging="312"/>
      </w:pPr>
      <w:rPr>
        <w:rFonts w:hAnsi="Arial Unicode MS"/>
        <w:caps w:val="0"/>
        <w:smallCaps w:val="0"/>
        <w:strike w:val="0"/>
        <w:dstrike w:val="0"/>
        <w:outline w:val="0"/>
        <w:emboss w:val="0"/>
        <w:imprint w:val="0"/>
        <w:spacing w:val="0"/>
        <w:w w:val="100"/>
        <w:kern w:val="0"/>
        <w:position w:val="0"/>
        <w:highlight w:val="none"/>
        <w:vertAlign w:val="baseline"/>
      </w:rPr>
    </w:lvl>
    <w:lvl w:ilvl="8" w:tplc="171C1456">
      <w:start w:val="1"/>
      <w:numFmt w:val="lowerRoman"/>
      <w:lvlText w:val="%9."/>
      <w:lvlJc w:val="left"/>
      <w:pPr>
        <w:ind w:left="6072" w:hanging="23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4F773F31"/>
    <w:multiLevelType w:val="hybridMultilevel"/>
    <w:tmpl w:val="BFA8418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0C15138"/>
    <w:multiLevelType w:val="hybridMultilevel"/>
    <w:tmpl w:val="531CEE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3" w15:restartNumberingAfterBreak="0">
    <w:nsid w:val="54451DEB"/>
    <w:multiLevelType w:val="hybridMultilevel"/>
    <w:tmpl w:val="396C70B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BA47531"/>
    <w:multiLevelType w:val="hybridMultilevel"/>
    <w:tmpl w:val="0250FCA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5C5A2D90"/>
    <w:multiLevelType w:val="hybridMultilevel"/>
    <w:tmpl w:val="4BE29C66"/>
    <w:numStyleLink w:val="ImportedStyle1"/>
  </w:abstractNum>
  <w:abstractNum w:abstractNumId="36" w15:restartNumberingAfterBreak="0">
    <w:nsid w:val="5CB6786C"/>
    <w:multiLevelType w:val="hybridMultilevel"/>
    <w:tmpl w:val="0E8A2A64"/>
    <w:lvl w:ilvl="0" w:tplc="04070001">
      <w:start w:val="1"/>
      <w:numFmt w:val="bullet"/>
      <w:lvlText w:val=""/>
      <w:lvlJc w:val="left"/>
      <w:pPr>
        <w:ind w:left="1424" w:hanging="360"/>
      </w:pPr>
      <w:rPr>
        <w:rFonts w:ascii="Symbol" w:hAnsi="Symbol" w:hint="default"/>
      </w:rPr>
    </w:lvl>
    <w:lvl w:ilvl="1" w:tplc="04070003" w:tentative="1">
      <w:start w:val="1"/>
      <w:numFmt w:val="bullet"/>
      <w:lvlText w:val="o"/>
      <w:lvlJc w:val="left"/>
      <w:pPr>
        <w:ind w:left="2144" w:hanging="360"/>
      </w:pPr>
      <w:rPr>
        <w:rFonts w:ascii="Courier New" w:hAnsi="Courier New" w:cs="Courier New" w:hint="default"/>
      </w:rPr>
    </w:lvl>
    <w:lvl w:ilvl="2" w:tplc="04070005" w:tentative="1">
      <w:start w:val="1"/>
      <w:numFmt w:val="bullet"/>
      <w:lvlText w:val=""/>
      <w:lvlJc w:val="left"/>
      <w:pPr>
        <w:ind w:left="2864" w:hanging="360"/>
      </w:pPr>
      <w:rPr>
        <w:rFonts w:ascii="Wingdings" w:hAnsi="Wingdings" w:hint="default"/>
      </w:rPr>
    </w:lvl>
    <w:lvl w:ilvl="3" w:tplc="04070001" w:tentative="1">
      <w:start w:val="1"/>
      <w:numFmt w:val="bullet"/>
      <w:lvlText w:val=""/>
      <w:lvlJc w:val="left"/>
      <w:pPr>
        <w:ind w:left="3584" w:hanging="360"/>
      </w:pPr>
      <w:rPr>
        <w:rFonts w:ascii="Symbol" w:hAnsi="Symbol" w:hint="default"/>
      </w:rPr>
    </w:lvl>
    <w:lvl w:ilvl="4" w:tplc="04070003" w:tentative="1">
      <w:start w:val="1"/>
      <w:numFmt w:val="bullet"/>
      <w:lvlText w:val="o"/>
      <w:lvlJc w:val="left"/>
      <w:pPr>
        <w:ind w:left="4304" w:hanging="360"/>
      </w:pPr>
      <w:rPr>
        <w:rFonts w:ascii="Courier New" w:hAnsi="Courier New" w:cs="Courier New" w:hint="default"/>
      </w:rPr>
    </w:lvl>
    <w:lvl w:ilvl="5" w:tplc="04070005" w:tentative="1">
      <w:start w:val="1"/>
      <w:numFmt w:val="bullet"/>
      <w:lvlText w:val=""/>
      <w:lvlJc w:val="left"/>
      <w:pPr>
        <w:ind w:left="5024" w:hanging="360"/>
      </w:pPr>
      <w:rPr>
        <w:rFonts w:ascii="Wingdings" w:hAnsi="Wingdings" w:hint="default"/>
      </w:rPr>
    </w:lvl>
    <w:lvl w:ilvl="6" w:tplc="04070001" w:tentative="1">
      <w:start w:val="1"/>
      <w:numFmt w:val="bullet"/>
      <w:lvlText w:val=""/>
      <w:lvlJc w:val="left"/>
      <w:pPr>
        <w:ind w:left="5744" w:hanging="360"/>
      </w:pPr>
      <w:rPr>
        <w:rFonts w:ascii="Symbol" w:hAnsi="Symbol" w:hint="default"/>
      </w:rPr>
    </w:lvl>
    <w:lvl w:ilvl="7" w:tplc="04070003" w:tentative="1">
      <w:start w:val="1"/>
      <w:numFmt w:val="bullet"/>
      <w:lvlText w:val="o"/>
      <w:lvlJc w:val="left"/>
      <w:pPr>
        <w:ind w:left="6464" w:hanging="360"/>
      </w:pPr>
      <w:rPr>
        <w:rFonts w:ascii="Courier New" w:hAnsi="Courier New" w:cs="Courier New" w:hint="default"/>
      </w:rPr>
    </w:lvl>
    <w:lvl w:ilvl="8" w:tplc="04070005" w:tentative="1">
      <w:start w:val="1"/>
      <w:numFmt w:val="bullet"/>
      <w:lvlText w:val=""/>
      <w:lvlJc w:val="left"/>
      <w:pPr>
        <w:ind w:left="7184" w:hanging="360"/>
      </w:pPr>
      <w:rPr>
        <w:rFonts w:ascii="Wingdings" w:hAnsi="Wingdings" w:hint="default"/>
      </w:rPr>
    </w:lvl>
  </w:abstractNum>
  <w:abstractNum w:abstractNumId="37" w15:restartNumberingAfterBreak="0">
    <w:nsid w:val="60573D77"/>
    <w:multiLevelType w:val="hybridMultilevel"/>
    <w:tmpl w:val="80C47B3C"/>
    <w:lvl w:ilvl="0" w:tplc="24A066A0">
      <w:start w:val="1"/>
      <w:numFmt w:val="bullet"/>
      <w:lvlText w:val="□"/>
      <w:lvlJc w:val="left"/>
      <w:pPr>
        <w:ind w:left="2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1" w:tplc="67AE140C">
      <w:start w:val="1"/>
      <w:numFmt w:val="bullet"/>
      <w:lvlText w:val="o"/>
      <w:lvlJc w:val="left"/>
      <w:pPr>
        <w:ind w:left="9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72CED6AC">
      <w:start w:val="1"/>
      <w:numFmt w:val="bullet"/>
      <w:lvlText w:val="▪"/>
      <w:lvlJc w:val="left"/>
      <w:pPr>
        <w:ind w:left="16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FED61604">
      <w:start w:val="1"/>
      <w:numFmt w:val="bullet"/>
      <w:lvlText w:val="•"/>
      <w:lvlJc w:val="left"/>
      <w:pPr>
        <w:ind w:left="23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1AA23E08">
      <w:start w:val="1"/>
      <w:numFmt w:val="bullet"/>
      <w:lvlText w:val="o"/>
      <w:lvlJc w:val="left"/>
      <w:pPr>
        <w:ind w:left="310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3522D366">
      <w:start w:val="1"/>
      <w:numFmt w:val="bullet"/>
      <w:lvlText w:val="▪"/>
      <w:lvlJc w:val="left"/>
      <w:pPr>
        <w:ind w:left="38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76BC88CE">
      <w:start w:val="1"/>
      <w:numFmt w:val="bullet"/>
      <w:lvlText w:val="•"/>
      <w:lvlJc w:val="left"/>
      <w:pPr>
        <w:ind w:left="45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E2103770">
      <w:start w:val="1"/>
      <w:numFmt w:val="bullet"/>
      <w:lvlText w:val="o"/>
      <w:lvlJc w:val="left"/>
      <w:pPr>
        <w:ind w:left="52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19B0BDCA">
      <w:start w:val="1"/>
      <w:numFmt w:val="bullet"/>
      <w:lvlText w:val="▪"/>
      <w:lvlJc w:val="left"/>
      <w:pPr>
        <w:ind w:left="59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60AF5B7D"/>
    <w:multiLevelType w:val="hybridMultilevel"/>
    <w:tmpl w:val="37340F24"/>
    <w:lvl w:ilvl="0" w:tplc="35742AEE">
      <w:start w:val="1"/>
      <w:numFmt w:val="bullet"/>
      <w:lvlText w:val="□"/>
      <w:lvlJc w:val="left"/>
      <w:pPr>
        <w:ind w:left="2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1" w:tplc="4E6C1132">
      <w:start w:val="1"/>
      <w:numFmt w:val="bullet"/>
      <w:lvlText w:val="o"/>
      <w:lvlJc w:val="left"/>
      <w:pPr>
        <w:ind w:left="9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E6887680">
      <w:start w:val="1"/>
      <w:numFmt w:val="bullet"/>
      <w:lvlText w:val="▪"/>
      <w:lvlJc w:val="left"/>
      <w:pPr>
        <w:ind w:left="16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A9C8D8B0">
      <w:start w:val="1"/>
      <w:numFmt w:val="bullet"/>
      <w:lvlText w:val="•"/>
      <w:lvlJc w:val="left"/>
      <w:pPr>
        <w:ind w:left="23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74FEB46A">
      <w:start w:val="1"/>
      <w:numFmt w:val="bullet"/>
      <w:lvlText w:val="o"/>
      <w:lvlJc w:val="left"/>
      <w:pPr>
        <w:ind w:left="310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CBB8EDA2">
      <w:start w:val="1"/>
      <w:numFmt w:val="bullet"/>
      <w:lvlText w:val="▪"/>
      <w:lvlJc w:val="left"/>
      <w:pPr>
        <w:ind w:left="38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F782D4E8">
      <w:start w:val="1"/>
      <w:numFmt w:val="bullet"/>
      <w:lvlText w:val="•"/>
      <w:lvlJc w:val="left"/>
      <w:pPr>
        <w:ind w:left="45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42122900">
      <w:start w:val="1"/>
      <w:numFmt w:val="bullet"/>
      <w:lvlText w:val="o"/>
      <w:lvlJc w:val="left"/>
      <w:pPr>
        <w:ind w:left="52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41F8275C">
      <w:start w:val="1"/>
      <w:numFmt w:val="bullet"/>
      <w:lvlText w:val="▪"/>
      <w:lvlJc w:val="left"/>
      <w:pPr>
        <w:ind w:left="59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9" w15:restartNumberingAfterBreak="0">
    <w:nsid w:val="6173556B"/>
    <w:multiLevelType w:val="hybridMultilevel"/>
    <w:tmpl w:val="6360F2A8"/>
    <w:lvl w:ilvl="0" w:tplc="BF2CADCA">
      <w:start w:val="1"/>
      <w:numFmt w:val="decimal"/>
      <w:lvlText w:val="%1."/>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1" w:tplc="B0DC8D12">
      <w:start w:val="1"/>
      <w:numFmt w:val="lowerLetter"/>
      <w:lvlText w:val="%2."/>
      <w:lvlJc w:val="left"/>
      <w:pPr>
        <w:ind w:left="1032" w:hanging="312"/>
      </w:pPr>
      <w:rPr>
        <w:rFonts w:hAnsi="Arial Unicode MS"/>
        <w:caps w:val="0"/>
        <w:smallCaps w:val="0"/>
        <w:strike w:val="0"/>
        <w:dstrike w:val="0"/>
        <w:outline w:val="0"/>
        <w:emboss w:val="0"/>
        <w:imprint w:val="0"/>
        <w:spacing w:val="0"/>
        <w:w w:val="100"/>
        <w:kern w:val="0"/>
        <w:position w:val="0"/>
        <w:highlight w:val="none"/>
        <w:vertAlign w:val="baseline"/>
      </w:rPr>
    </w:lvl>
    <w:lvl w:ilvl="2" w:tplc="60A2A1DE">
      <w:start w:val="1"/>
      <w:numFmt w:val="lowerRoman"/>
      <w:lvlText w:val="%3."/>
      <w:lvlJc w:val="left"/>
      <w:pPr>
        <w:ind w:left="1752" w:hanging="237"/>
      </w:pPr>
      <w:rPr>
        <w:rFonts w:hAnsi="Arial Unicode MS"/>
        <w:caps w:val="0"/>
        <w:smallCaps w:val="0"/>
        <w:strike w:val="0"/>
        <w:dstrike w:val="0"/>
        <w:outline w:val="0"/>
        <w:emboss w:val="0"/>
        <w:imprint w:val="0"/>
        <w:spacing w:val="0"/>
        <w:w w:val="100"/>
        <w:kern w:val="0"/>
        <w:position w:val="0"/>
        <w:highlight w:val="none"/>
        <w:vertAlign w:val="baseline"/>
      </w:rPr>
    </w:lvl>
    <w:lvl w:ilvl="3" w:tplc="437EA110">
      <w:start w:val="1"/>
      <w:numFmt w:val="decimal"/>
      <w:lvlText w:val="%4."/>
      <w:lvlJc w:val="left"/>
      <w:pPr>
        <w:ind w:left="2472" w:hanging="312"/>
      </w:pPr>
      <w:rPr>
        <w:rFonts w:hAnsi="Arial Unicode MS"/>
        <w:caps w:val="0"/>
        <w:smallCaps w:val="0"/>
        <w:strike w:val="0"/>
        <w:dstrike w:val="0"/>
        <w:outline w:val="0"/>
        <w:emboss w:val="0"/>
        <w:imprint w:val="0"/>
        <w:spacing w:val="0"/>
        <w:w w:val="100"/>
        <w:kern w:val="0"/>
        <w:position w:val="0"/>
        <w:highlight w:val="none"/>
        <w:vertAlign w:val="baseline"/>
      </w:rPr>
    </w:lvl>
    <w:lvl w:ilvl="4" w:tplc="7F44D7C6">
      <w:start w:val="1"/>
      <w:numFmt w:val="lowerLetter"/>
      <w:lvlText w:val="%5."/>
      <w:lvlJc w:val="left"/>
      <w:pPr>
        <w:ind w:left="319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80EA3754">
      <w:start w:val="1"/>
      <w:numFmt w:val="lowerRoman"/>
      <w:lvlText w:val="%6."/>
      <w:lvlJc w:val="left"/>
      <w:pPr>
        <w:ind w:left="3912" w:hanging="237"/>
      </w:pPr>
      <w:rPr>
        <w:rFonts w:hAnsi="Arial Unicode MS"/>
        <w:caps w:val="0"/>
        <w:smallCaps w:val="0"/>
        <w:strike w:val="0"/>
        <w:dstrike w:val="0"/>
        <w:outline w:val="0"/>
        <w:emboss w:val="0"/>
        <w:imprint w:val="0"/>
        <w:spacing w:val="0"/>
        <w:w w:val="100"/>
        <w:kern w:val="0"/>
        <w:position w:val="0"/>
        <w:highlight w:val="none"/>
        <w:vertAlign w:val="baseline"/>
      </w:rPr>
    </w:lvl>
    <w:lvl w:ilvl="6" w:tplc="E918F364">
      <w:start w:val="1"/>
      <w:numFmt w:val="decimal"/>
      <w:lvlText w:val="%7."/>
      <w:lvlJc w:val="left"/>
      <w:pPr>
        <w:ind w:left="4632" w:hanging="312"/>
      </w:pPr>
      <w:rPr>
        <w:rFonts w:hAnsi="Arial Unicode MS"/>
        <w:caps w:val="0"/>
        <w:smallCaps w:val="0"/>
        <w:strike w:val="0"/>
        <w:dstrike w:val="0"/>
        <w:outline w:val="0"/>
        <w:emboss w:val="0"/>
        <w:imprint w:val="0"/>
        <w:spacing w:val="0"/>
        <w:w w:val="100"/>
        <w:kern w:val="0"/>
        <w:position w:val="0"/>
        <w:highlight w:val="none"/>
        <w:vertAlign w:val="baseline"/>
      </w:rPr>
    </w:lvl>
    <w:lvl w:ilvl="7" w:tplc="EAD2FFC4">
      <w:start w:val="1"/>
      <w:numFmt w:val="lowerLetter"/>
      <w:lvlText w:val="%8."/>
      <w:lvlJc w:val="left"/>
      <w:pPr>
        <w:ind w:left="5352" w:hanging="312"/>
      </w:pPr>
      <w:rPr>
        <w:rFonts w:hAnsi="Arial Unicode MS"/>
        <w:caps w:val="0"/>
        <w:smallCaps w:val="0"/>
        <w:strike w:val="0"/>
        <w:dstrike w:val="0"/>
        <w:outline w:val="0"/>
        <w:emboss w:val="0"/>
        <w:imprint w:val="0"/>
        <w:spacing w:val="0"/>
        <w:w w:val="100"/>
        <w:kern w:val="0"/>
        <w:position w:val="0"/>
        <w:highlight w:val="none"/>
        <w:vertAlign w:val="baseline"/>
      </w:rPr>
    </w:lvl>
    <w:lvl w:ilvl="8" w:tplc="D05002EE">
      <w:start w:val="1"/>
      <w:numFmt w:val="lowerRoman"/>
      <w:lvlText w:val="%9."/>
      <w:lvlJc w:val="left"/>
      <w:pPr>
        <w:ind w:left="6072" w:hanging="23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0" w15:restartNumberingAfterBreak="0">
    <w:nsid w:val="61E8590A"/>
    <w:multiLevelType w:val="hybridMultilevel"/>
    <w:tmpl w:val="1A0E0BF0"/>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41" w15:restartNumberingAfterBreak="0">
    <w:nsid w:val="63FD398E"/>
    <w:multiLevelType w:val="hybridMultilevel"/>
    <w:tmpl w:val="76F03BBC"/>
    <w:lvl w:ilvl="0" w:tplc="2ED6235A">
      <w:start w:val="1"/>
      <w:numFmt w:val="decimal"/>
      <w:lvlText w:val="%1."/>
      <w:lvlJc w:val="left"/>
      <w:pPr>
        <w:ind w:left="312" w:hanging="312"/>
      </w:pPr>
      <w:rPr>
        <w:rFonts w:hAnsi="Arial Unicode MS"/>
        <w:caps w:val="0"/>
        <w:smallCaps w:val="0"/>
        <w:strike w:val="0"/>
        <w:dstrike w:val="0"/>
        <w:outline w:val="0"/>
        <w:emboss w:val="0"/>
        <w:imprint w:val="0"/>
        <w:spacing w:val="0"/>
        <w:w w:val="100"/>
        <w:kern w:val="0"/>
        <w:position w:val="0"/>
        <w:highlight w:val="none"/>
        <w:vertAlign w:val="baseline"/>
      </w:rPr>
    </w:lvl>
    <w:lvl w:ilvl="1" w:tplc="AC280FE0">
      <w:start w:val="1"/>
      <w:numFmt w:val="lowerLetter"/>
      <w:lvlText w:val="%2."/>
      <w:lvlJc w:val="left"/>
      <w:pPr>
        <w:ind w:left="1032" w:hanging="312"/>
      </w:pPr>
      <w:rPr>
        <w:rFonts w:hAnsi="Arial Unicode MS"/>
        <w:caps w:val="0"/>
        <w:smallCaps w:val="0"/>
        <w:strike w:val="0"/>
        <w:dstrike w:val="0"/>
        <w:outline w:val="0"/>
        <w:emboss w:val="0"/>
        <w:imprint w:val="0"/>
        <w:spacing w:val="0"/>
        <w:w w:val="100"/>
        <w:kern w:val="0"/>
        <w:position w:val="0"/>
        <w:highlight w:val="none"/>
        <w:vertAlign w:val="baseline"/>
      </w:rPr>
    </w:lvl>
    <w:lvl w:ilvl="2" w:tplc="69BCEC56">
      <w:start w:val="1"/>
      <w:numFmt w:val="lowerRoman"/>
      <w:lvlText w:val="%3."/>
      <w:lvlJc w:val="left"/>
      <w:pPr>
        <w:ind w:left="1752" w:hanging="237"/>
      </w:pPr>
      <w:rPr>
        <w:rFonts w:hAnsi="Arial Unicode MS"/>
        <w:caps w:val="0"/>
        <w:smallCaps w:val="0"/>
        <w:strike w:val="0"/>
        <w:dstrike w:val="0"/>
        <w:outline w:val="0"/>
        <w:emboss w:val="0"/>
        <w:imprint w:val="0"/>
        <w:spacing w:val="0"/>
        <w:w w:val="100"/>
        <w:kern w:val="0"/>
        <w:position w:val="0"/>
        <w:highlight w:val="none"/>
        <w:vertAlign w:val="baseline"/>
      </w:rPr>
    </w:lvl>
    <w:lvl w:ilvl="3" w:tplc="38CE9E1A">
      <w:start w:val="1"/>
      <w:numFmt w:val="decimal"/>
      <w:lvlText w:val="%4."/>
      <w:lvlJc w:val="left"/>
      <w:pPr>
        <w:ind w:left="2472" w:hanging="312"/>
      </w:pPr>
      <w:rPr>
        <w:rFonts w:hAnsi="Arial Unicode MS"/>
        <w:caps w:val="0"/>
        <w:smallCaps w:val="0"/>
        <w:strike w:val="0"/>
        <w:dstrike w:val="0"/>
        <w:outline w:val="0"/>
        <w:emboss w:val="0"/>
        <w:imprint w:val="0"/>
        <w:spacing w:val="0"/>
        <w:w w:val="100"/>
        <w:kern w:val="0"/>
        <w:position w:val="0"/>
        <w:highlight w:val="none"/>
        <w:vertAlign w:val="baseline"/>
      </w:rPr>
    </w:lvl>
    <w:lvl w:ilvl="4" w:tplc="D6C040AE">
      <w:start w:val="1"/>
      <w:numFmt w:val="lowerLetter"/>
      <w:lvlText w:val="%5."/>
      <w:lvlJc w:val="left"/>
      <w:pPr>
        <w:ind w:left="319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E9309130">
      <w:start w:val="1"/>
      <w:numFmt w:val="lowerRoman"/>
      <w:lvlText w:val="%6."/>
      <w:lvlJc w:val="left"/>
      <w:pPr>
        <w:ind w:left="3912" w:hanging="237"/>
      </w:pPr>
      <w:rPr>
        <w:rFonts w:hAnsi="Arial Unicode MS"/>
        <w:caps w:val="0"/>
        <w:smallCaps w:val="0"/>
        <w:strike w:val="0"/>
        <w:dstrike w:val="0"/>
        <w:outline w:val="0"/>
        <w:emboss w:val="0"/>
        <w:imprint w:val="0"/>
        <w:spacing w:val="0"/>
        <w:w w:val="100"/>
        <w:kern w:val="0"/>
        <w:position w:val="0"/>
        <w:highlight w:val="none"/>
        <w:vertAlign w:val="baseline"/>
      </w:rPr>
    </w:lvl>
    <w:lvl w:ilvl="6" w:tplc="71B213B2">
      <w:start w:val="1"/>
      <w:numFmt w:val="decimal"/>
      <w:lvlText w:val="%7."/>
      <w:lvlJc w:val="left"/>
      <w:pPr>
        <w:ind w:left="4632" w:hanging="312"/>
      </w:pPr>
      <w:rPr>
        <w:rFonts w:hAnsi="Arial Unicode MS"/>
        <w:caps w:val="0"/>
        <w:smallCaps w:val="0"/>
        <w:strike w:val="0"/>
        <w:dstrike w:val="0"/>
        <w:outline w:val="0"/>
        <w:emboss w:val="0"/>
        <w:imprint w:val="0"/>
        <w:spacing w:val="0"/>
        <w:w w:val="100"/>
        <w:kern w:val="0"/>
        <w:position w:val="0"/>
        <w:highlight w:val="none"/>
        <w:vertAlign w:val="baseline"/>
      </w:rPr>
    </w:lvl>
    <w:lvl w:ilvl="7" w:tplc="F2EA7ABA">
      <w:start w:val="1"/>
      <w:numFmt w:val="lowerLetter"/>
      <w:lvlText w:val="%8."/>
      <w:lvlJc w:val="left"/>
      <w:pPr>
        <w:ind w:left="5352" w:hanging="312"/>
      </w:pPr>
      <w:rPr>
        <w:rFonts w:hAnsi="Arial Unicode MS"/>
        <w:caps w:val="0"/>
        <w:smallCaps w:val="0"/>
        <w:strike w:val="0"/>
        <w:dstrike w:val="0"/>
        <w:outline w:val="0"/>
        <w:emboss w:val="0"/>
        <w:imprint w:val="0"/>
        <w:spacing w:val="0"/>
        <w:w w:val="100"/>
        <w:kern w:val="0"/>
        <w:position w:val="0"/>
        <w:highlight w:val="none"/>
        <w:vertAlign w:val="baseline"/>
      </w:rPr>
    </w:lvl>
    <w:lvl w:ilvl="8" w:tplc="D242B392">
      <w:start w:val="1"/>
      <w:numFmt w:val="lowerRoman"/>
      <w:lvlText w:val="%9."/>
      <w:lvlJc w:val="left"/>
      <w:pPr>
        <w:ind w:left="6072" w:hanging="23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2" w15:restartNumberingAfterBreak="0">
    <w:nsid w:val="699427F6"/>
    <w:multiLevelType w:val="hybridMultilevel"/>
    <w:tmpl w:val="A7A0515E"/>
    <w:lvl w:ilvl="0" w:tplc="E736BB56">
      <w:start w:val="1"/>
      <w:numFmt w:val="bullet"/>
      <w:lvlText w:val="□"/>
      <w:lvlJc w:val="left"/>
      <w:pPr>
        <w:ind w:left="2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1" w:tplc="734A471A">
      <w:start w:val="1"/>
      <w:numFmt w:val="bullet"/>
      <w:lvlText w:val="o"/>
      <w:lvlJc w:val="left"/>
      <w:pPr>
        <w:ind w:left="9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24ECB322">
      <w:start w:val="1"/>
      <w:numFmt w:val="bullet"/>
      <w:lvlText w:val="▪"/>
      <w:lvlJc w:val="left"/>
      <w:pPr>
        <w:ind w:left="16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B644F976">
      <w:start w:val="1"/>
      <w:numFmt w:val="bullet"/>
      <w:lvlText w:val="•"/>
      <w:lvlJc w:val="left"/>
      <w:pPr>
        <w:ind w:left="23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C98EDC1A">
      <w:start w:val="1"/>
      <w:numFmt w:val="bullet"/>
      <w:lvlText w:val="o"/>
      <w:lvlJc w:val="left"/>
      <w:pPr>
        <w:ind w:left="310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513CFC16">
      <w:start w:val="1"/>
      <w:numFmt w:val="bullet"/>
      <w:lvlText w:val="▪"/>
      <w:lvlJc w:val="left"/>
      <w:pPr>
        <w:ind w:left="38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9BE8C488">
      <w:start w:val="1"/>
      <w:numFmt w:val="bullet"/>
      <w:lvlText w:val="•"/>
      <w:lvlJc w:val="left"/>
      <w:pPr>
        <w:ind w:left="45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27A89B9C">
      <w:start w:val="1"/>
      <w:numFmt w:val="bullet"/>
      <w:lvlText w:val="o"/>
      <w:lvlJc w:val="left"/>
      <w:pPr>
        <w:ind w:left="52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4B06BAA6">
      <w:start w:val="1"/>
      <w:numFmt w:val="bullet"/>
      <w:lvlText w:val="▪"/>
      <w:lvlJc w:val="left"/>
      <w:pPr>
        <w:ind w:left="59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3" w15:restartNumberingAfterBreak="0">
    <w:nsid w:val="6EEC2C41"/>
    <w:multiLevelType w:val="hybridMultilevel"/>
    <w:tmpl w:val="CFCC8058"/>
    <w:lvl w:ilvl="0" w:tplc="11925CEC">
      <w:start w:val="1"/>
      <w:numFmt w:val="bullet"/>
      <w:lvlText w:val="□"/>
      <w:lvlJc w:val="left"/>
      <w:pPr>
        <w:ind w:left="2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1" w:tplc="5CEC3C30">
      <w:start w:val="1"/>
      <w:numFmt w:val="bullet"/>
      <w:lvlText w:val="o"/>
      <w:lvlJc w:val="left"/>
      <w:pPr>
        <w:ind w:left="9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48542ACE">
      <w:start w:val="1"/>
      <w:numFmt w:val="bullet"/>
      <w:lvlText w:val="▪"/>
      <w:lvlJc w:val="left"/>
      <w:pPr>
        <w:ind w:left="16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7EDAE774">
      <w:start w:val="1"/>
      <w:numFmt w:val="bullet"/>
      <w:lvlText w:val="•"/>
      <w:lvlJc w:val="left"/>
      <w:pPr>
        <w:ind w:left="23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0E0EB142">
      <w:start w:val="1"/>
      <w:numFmt w:val="bullet"/>
      <w:lvlText w:val="o"/>
      <w:lvlJc w:val="left"/>
      <w:pPr>
        <w:ind w:left="310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AD6ED8D6">
      <w:start w:val="1"/>
      <w:numFmt w:val="bullet"/>
      <w:lvlText w:val="▪"/>
      <w:lvlJc w:val="left"/>
      <w:pPr>
        <w:ind w:left="382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04EC3026">
      <w:start w:val="1"/>
      <w:numFmt w:val="bullet"/>
      <w:lvlText w:val="•"/>
      <w:lvlJc w:val="left"/>
      <w:pPr>
        <w:ind w:left="454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979A9B80">
      <w:start w:val="1"/>
      <w:numFmt w:val="bullet"/>
      <w:lvlText w:val="o"/>
      <w:lvlJc w:val="left"/>
      <w:pPr>
        <w:ind w:left="526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09C427AC">
      <w:start w:val="1"/>
      <w:numFmt w:val="bullet"/>
      <w:lvlText w:val="▪"/>
      <w:lvlJc w:val="left"/>
      <w:pPr>
        <w:ind w:left="5987" w:hanging="227"/>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4" w15:restartNumberingAfterBreak="0">
    <w:nsid w:val="7E927FCE"/>
    <w:multiLevelType w:val="hybridMultilevel"/>
    <w:tmpl w:val="0142872A"/>
    <w:lvl w:ilvl="0" w:tplc="BC20CE82">
      <w:start w:val="1"/>
      <w:numFmt w:val="bullet"/>
      <w:pStyle w:val="JS-Aufzhlung"/>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3"/>
  </w:num>
  <w:num w:numId="2">
    <w:abstractNumId w:val="44"/>
  </w:num>
  <w:num w:numId="3">
    <w:abstractNumId w:val="28"/>
  </w:num>
  <w:num w:numId="4">
    <w:abstractNumId w:val="22"/>
  </w:num>
  <w:num w:numId="5">
    <w:abstractNumId w:val="31"/>
  </w:num>
  <w:num w:numId="6">
    <w:abstractNumId w:val="6"/>
  </w:num>
  <w:num w:numId="7">
    <w:abstractNumId w:val="13"/>
    <w:lvlOverride w:ilvl="0">
      <w:startOverride w:val="1"/>
    </w:lvlOverride>
  </w:num>
  <w:num w:numId="8">
    <w:abstractNumId w:val="3"/>
  </w:num>
  <w:num w:numId="9">
    <w:abstractNumId w:val="1"/>
  </w:num>
  <w:num w:numId="10">
    <w:abstractNumId w:val="27"/>
  </w:num>
  <w:num w:numId="11">
    <w:abstractNumId w:val="34"/>
  </w:num>
  <w:num w:numId="12">
    <w:abstractNumId w:val="12"/>
  </w:num>
  <w:num w:numId="13">
    <w:abstractNumId w:val="0"/>
  </w:num>
  <w:num w:numId="14">
    <w:abstractNumId w:val="32"/>
  </w:num>
  <w:num w:numId="15">
    <w:abstractNumId w:val="11"/>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num>
  <w:num w:numId="18">
    <w:abstractNumId w:val="36"/>
  </w:num>
  <w:num w:numId="19">
    <w:abstractNumId w:val="13"/>
    <w:lvlOverride w:ilvl="0">
      <w:startOverride w:val="1"/>
    </w:lvlOverride>
  </w:num>
  <w:num w:numId="20">
    <w:abstractNumId w:val="13"/>
    <w:lvlOverride w:ilvl="0">
      <w:startOverride w:val="1"/>
    </w:lvlOverride>
  </w:num>
  <w:num w:numId="21">
    <w:abstractNumId w:val="13"/>
    <w:lvlOverride w:ilvl="0">
      <w:startOverride w:val="1"/>
    </w:lvlOverride>
  </w:num>
  <w:num w:numId="22">
    <w:abstractNumId w:val="16"/>
  </w:num>
  <w:num w:numId="23">
    <w:abstractNumId w:val="33"/>
  </w:num>
  <w:num w:numId="24">
    <w:abstractNumId w:val="26"/>
  </w:num>
  <w:num w:numId="25">
    <w:abstractNumId w:val="10"/>
  </w:num>
  <w:num w:numId="26">
    <w:abstractNumId w:val="41"/>
    <w:lvlOverride w:ilvl="0">
      <w:startOverride w:val="2"/>
    </w:lvlOverride>
  </w:num>
  <w:num w:numId="27">
    <w:abstractNumId w:val="20"/>
  </w:num>
  <w:num w:numId="28">
    <w:abstractNumId w:val="9"/>
    <w:lvlOverride w:ilvl="0">
      <w:startOverride w:val="3"/>
    </w:lvlOverride>
  </w:num>
  <w:num w:numId="29">
    <w:abstractNumId w:val="7"/>
  </w:num>
  <w:num w:numId="30">
    <w:abstractNumId w:val="14"/>
    <w:lvlOverride w:ilvl="0">
      <w:startOverride w:val="4"/>
    </w:lvlOverride>
  </w:num>
  <w:num w:numId="31">
    <w:abstractNumId w:val="43"/>
  </w:num>
  <w:num w:numId="32">
    <w:abstractNumId w:val="17"/>
    <w:lvlOverride w:ilvl="0">
      <w:startOverride w:val="5"/>
    </w:lvlOverride>
  </w:num>
  <w:num w:numId="33">
    <w:abstractNumId w:val="37"/>
  </w:num>
  <w:num w:numId="34">
    <w:abstractNumId w:val="30"/>
    <w:lvlOverride w:ilvl="0">
      <w:startOverride w:val="6"/>
    </w:lvlOverride>
  </w:num>
  <w:num w:numId="35">
    <w:abstractNumId w:val="29"/>
  </w:num>
  <w:num w:numId="36">
    <w:abstractNumId w:val="4"/>
    <w:lvlOverride w:ilvl="0">
      <w:startOverride w:val="7"/>
    </w:lvlOverride>
  </w:num>
  <w:num w:numId="37">
    <w:abstractNumId w:val="2"/>
  </w:num>
  <w:num w:numId="38">
    <w:abstractNumId w:val="18"/>
    <w:lvlOverride w:ilvl="0">
      <w:startOverride w:val="8"/>
    </w:lvlOverride>
  </w:num>
  <w:num w:numId="39">
    <w:abstractNumId w:val="15"/>
  </w:num>
  <w:num w:numId="40">
    <w:abstractNumId w:val="39"/>
    <w:lvlOverride w:ilvl="0">
      <w:startOverride w:val="9"/>
    </w:lvlOverride>
  </w:num>
  <w:num w:numId="41">
    <w:abstractNumId w:val="42"/>
  </w:num>
  <w:num w:numId="42">
    <w:abstractNumId w:val="5"/>
    <w:lvlOverride w:ilvl="0">
      <w:startOverride w:val="10"/>
    </w:lvlOverride>
  </w:num>
  <w:num w:numId="43">
    <w:abstractNumId w:val="38"/>
  </w:num>
  <w:num w:numId="44">
    <w:abstractNumId w:val="24"/>
    <w:lvlOverride w:ilvl="0">
      <w:startOverride w:val="11"/>
    </w:lvlOverride>
  </w:num>
  <w:num w:numId="45">
    <w:abstractNumId w:val="23"/>
  </w:num>
  <w:num w:numId="46">
    <w:abstractNumId w:val="8"/>
    <w:lvlOverride w:ilvl="0">
      <w:startOverride w:val="12"/>
    </w:lvlOverride>
  </w:num>
  <w:num w:numId="47">
    <w:abstractNumId w:val="19"/>
  </w:num>
  <w:num w:numId="48">
    <w:abstractNumId w:val="21"/>
    <w:lvlOverride w:ilvl="0"/>
    <w:lvlOverride w:ilvl="1"/>
    <w:lvlOverride w:ilvl="2"/>
    <w:lvlOverride w:ilvl="3"/>
    <w:lvlOverride w:ilvl="4"/>
    <w:lvlOverride w:ilvl="5"/>
    <w:lvlOverride w:ilvl="6"/>
    <w:lvlOverride w:ilvl="7"/>
    <w:lvlOverride w:ilvl="8"/>
  </w:num>
  <w:num w:numId="4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5"/>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7A0NTazNDc3sDBW0lEKTi0uzszPAykwqQUAmPmJPCwAAAA="/>
  </w:docVars>
  <w:rsids>
    <w:rsidRoot w:val="00862214"/>
    <w:rsid w:val="00000166"/>
    <w:rsid w:val="00000BB4"/>
    <w:rsid w:val="00001E32"/>
    <w:rsid w:val="00002158"/>
    <w:rsid w:val="000024DA"/>
    <w:rsid w:val="000027A4"/>
    <w:rsid w:val="00002EE5"/>
    <w:rsid w:val="00002F42"/>
    <w:rsid w:val="00003C89"/>
    <w:rsid w:val="00004871"/>
    <w:rsid w:val="00005268"/>
    <w:rsid w:val="00005878"/>
    <w:rsid w:val="00005AEE"/>
    <w:rsid w:val="0000618D"/>
    <w:rsid w:val="0000631B"/>
    <w:rsid w:val="00010C1D"/>
    <w:rsid w:val="00010FDA"/>
    <w:rsid w:val="00012572"/>
    <w:rsid w:val="00012A60"/>
    <w:rsid w:val="00012EB7"/>
    <w:rsid w:val="000132C4"/>
    <w:rsid w:val="0001360F"/>
    <w:rsid w:val="00013702"/>
    <w:rsid w:val="000146DC"/>
    <w:rsid w:val="00014ACA"/>
    <w:rsid w:val="00015923"/>
    <w:rsid w:val="00016136"/>
    <w:rsid w:val="00020BC4"/>
    <w:rsid w:val="00020C18"/>
    <w:rsid w:val="00020E5F"/>
    <w:rsid w:val="0002196F"/>
    <w:rsid w:val="0002225D"/>
    <w:rsid w:val="00022762"/>
    <w:rsid w:val="00022780"/>
    <w:rsid w:val="000231AE"/>
    <w:rsid w:val="000238F2"/>
    <w:rsid w:val="00023F9A"/>
    <w:rsid w:val="00024CAC"/>
    <w:rsid w:val="00025CD1"/>
    <w:rsid w:val="00026323"/>
    <w:rsid w:val="00027146"/>
    <w:rsid w:val="000275FE"/>
    <w:rsid w:val="00030408"/>
    <w:rsid w:val="00030569"/>
    <w:rsid w:val="00030BE8"/>
    <w:rsid w:val="00031031"/>
    <w:rsid w:val="00032A41"/>
    <w:rsid w:val="00032FE0"/>
    <w:rsid w:val="0003305C"/>
    <w:rsid w:val="00033125"/>
    <w:rsid w:val="00033154"/>
    <w:rsid w:val="000343C8"/>
    <w:rsid w:val="00034A2C"/>
    <w:rsid w:val="0003537F"/>
    <w:rsid w:val="000356D4"/>
    <w:rsid w:val="000356DD"/>
    <w:rsid w:val="000360E2"/>
    <w:rsid w:val="00036A13"/>
    <w:rsid w:val="000370CA"/>
    <w:rsid w:val="000378BC"/>
    <w:rsid w:val="00037FC8"/>
    <w:rsid w:val="00040536"/>
    <w:rsid w:val="00041177"/>
    <w:rsid w:val="0004303A"/>
    <w:rsid w:val="000436AF"/>
    <w:rsid w:val="00044098"/>
    <w:rsid w:val="00044685"/>
    <w:rsid w:val="00044C43"/>
    <w:rsid w:val="00044DCA"/>
    <w:rsid w:val="00045076"/>
    <w:rsid w:val="000455F6"/>
    <w:rsid w:val="00045D59"/>
    <w:rsid w:val="00046C73"/>
    <w:rsid w:val="00046ECD"/>
    <w:rsid w:val="000473D1"/>
    <w:rsid w:val="00047D9C"/>
    <w:rsid w:val="00047E0F"/>
    <w:rsid w:val="00050C20"/>
    <w:rsid w:val="00051631"/>
    <w:rsid w:val="000516FD"/>
    <w:rsid w:val="00051737"/>
    <w:rsid w:val="000528E6"/>
    <w:rsid w:val="00052C92"/>
    <w:rsid w:val="000536B3"/>
    <w:rsid w:val="00053D65"/>
    <w:rsid w:val="00053FD7"/>
    <w:rsid w:val="000566C3"/>
    <w:rsid w:val="00057714"/>
    <w:rsid w:val="00060249"/>
    <w:rsid w:val="00060850"/>
    <w:rsid w:val="0006099C"/>
    <w:rsid w:val="00061387"/>
    <w:rsid w:val="000615C4"/>
    <w:rsid w:val="00061983"/>
    <w:rsid w:val="00062380"/>
    <w:rsid w:val="00063119"/>
    <w:rsid w:val="000638F2"/>
    <w:rsid w:val="00063F65"/>
    <w:rsid w:val="0006428D"/>
    <w:rsid w:val="000644CE"/>
    <w:rsid w:val="000644EC"/>
    <w:rsid w:val="00065BE8"/>
    <w:rsid w:val="00070B6F"/>
    <w:rsid w:val="00070D2A"/>
    <w:rsid w:val="000720E7"/>
    <w:rsid w:val="00072AE9"/>
    <w:rsid w:val="000738F3"/>
    <w:rsid w:val="000744E3"/>
    <w:rsid w:val="00074CFE"/>
    <w:rsid w:val="00075AE3"/>
    <w:rsid w:val="00077C0A"/>
    <w:rsid w:val="00080718"/>
    <w:rsid w:val="00081497"/>
    <w:rsid w:val="00081530"/>
    <w:rsid w:val="000816BA"/>
    <w:rsid w:val="000817FB"/>
    <w:rsid w:val="00082B48"/>
    <w:rsid w:val="0008303E"/>
    <w:rsid w:val="000840DE"/>
    <w:rsid w:val="000851C1"/>
    <w:rsid w:val="00085348"/>
    <w:rsid w:val="000853B6"/>
    <w:rsid w:val="00085A7C"/>
    <w:rsid w:val="00086135"/>
    <w:rsid w:val="00087C15"/>
    <w:rsid w:val="00090F10"/>
    <w:rsid w:val="00092477"/>
    <w:rsid w:val="000929DA"/>
    <w:rsid w:val="00093021"/>
    <w:rsid w:val="00093E97"/>
    <w:rsid w:val="00094617"/>
    <w:rsid w:val="00094CFE"/>
    <w:rsid w:val="00095404"/>
    <w:rsid w:val="00096184"/>
    <w:rsid w:val="00097A61"/>
    <w:rsid w:val="00097C37"/>
    <w:rsid w:val="000A17C8"/>
    <w:rsid w:val="000A26C0"/>
    <w:rsid w:val="000A285D"/>
    <w:rsid w:val="000A2B82"/>
    <w:rsid w:val="000A4138"/>
    <w:rsid w:val="000A42E6"/>
    <w:rsid w:val="000A42FA"/>
    <w:rsid w:val="000A4EBE"/>
    <w:rsid w:val="000A5125"/>
    <w:rsid w:val="000A575C"/>
    <w:rsid w:val="000A597C"/>
    <w:rsid w:val="000A62E3"/>
    <w:rsid w:val="000A6402"/>
    <w:rsid w:val="000A6A0E"/>
    <w:rsid w:val="000A6BD5"/>
    <w:rsid w:val="000A6E76"/>
    <w:rsid w:val="000A6EA5"/>
    <w:rsid w:val="000A7C91"/>
    <w:rsid w:val="000B006C"/>
    <w:rsid w:val="000B10AF"/>
    <w:rsid w:val="000B143D"/>
    <w:rsid w:val="000B1977"/>
    <w:rsid w:val="000B1A70"/>
    <w:rsid w:val="000B1CEF"/>
    <w:rsid w:val="000B1D34"/>
    <w:rsid w:val="000B2176"/>
    <w:rsid w:val="000B262C"/>
    <w:rsid w:val="000B2C85"/>
    <w:rsid w:val="000B37C4"/>
    <w:rsid w:val="000B3AD0"/>
    <w:rsid w:val="000B424D"/>
    <w:rsid w:val="000B5BA0"/>
    <w:rsid w:val="000B711D"/>
    <w:rsid w:val="000B78E4"/>
    <w:rsid w:val="000C00AE"/>
    <w:rsid w:val="000C0B5D"/>
    <w:rsid w:val="000C1F61"/>
    <w:rsid w:val="000C36E8"/>
    <w:rsid w:val="000C4191"/>
    <w:rsid w:val="000C4205"/>
    <w:rsid w:val="000C43A0"/>
    <w:rsid w:val="000C5405"/>
    <w:rsid w:val="000C543A"/>
    <w:rsid w:val="000C5970"/>
    <w:rsid w:val="000C5C4F"/>
    <w:rsid w:val="000D00A8"/>
    <w:rsid w:val="000D22C2"/>
    <w:rsid w:val="000D26F4"/>
    <w:rsid w:val="000D3B25"/>
    <w:rsid w:val="000D438A"/>
    <w:rsid w:val="000D4E89"/>
    <w:rsid w:val="000D4E8B"/>
    <w:rsid w:val="000D5430"/>
    <w:rsid w:val="000D5B0F"/>
    <w:rsid w:val="000D5B87"/>
    <w:rsid w:val="000D62C5"/>
    <w:rsid w:val="000D6AA8"/>
    <w:rsid w:val="000D7953"/>
    <w:rsid w:val="000D797F"/>
    <w:rsid w:val="000D79A5"/>
    <w:rsid w:val="000E0256"/>
    <w:rsid w:val="000E0C51"/>
    <w:rsid w:val="000E15A6"/>
    <w:rsid w:val="000E165C"/>
    <w:rsid w:val="000E1D5D"/>
    <w:rsid w:val="000E22EF"/>
    <w:rsid w:val="000E449B"/>
    <w:rsid w:val="000E460E"/>
    <w:rsid w:val="000E5164"/>
    <w:rsid w:val="000F0D68"/>
    <w:rsid w:val="000F11E0"/>
    <w:rsid w:val="000F1223"/>
    <w:rsid w:val="000F18CE"/>
    <w:rsid w:val="000F1E92"/>
    <w:rsid w:val="000F2F72"/>
    <w:rsid w:val="000F2F7C"/>
    <w:rsid w:val="000F3A19"/>
    <w:rsid w:val="000F3B39"/>
    <w:rsid w:val="000F3C80"/>
    <w:rsid w:val="000F550F"/>
    <w:rsid w:val="000F5CBD"/>
    <w:rsid w:val="00100A4A"/>
    <w:rsid w:val="00102124"/>
    <w:rsid w:val="001021D4"/>
    <w:rsid w:val="0010321A"/>
    <w:rsid w:val="001035D6"/>
    <w:rsid w:val="0010377A"/>
    <w:rsid w:val="00103F9C"/>
    <w:rsid w:val="00103FEF"/>
    <w:rsid w:val="001044E0"/>
    <w:rsid w:val="00104778"/>
    <w:rsid w:val="001047DD"/>
    <w:rsid w:val="00105246"/>
    <w:rsid w:val="00105505"/>
    <w:rsid w:val="001072ED"/>
    <w:rsid w:val="0010792A"/>
    <w:rsid w:val="00107CFE"/>
    <w:rsid w:val="00107E3E"/>
    <w:rsid w:val="0011011A"/>
    <w:rsid w:val="001108F2"/>
    <w:rsid w:val="001117FC"/>
    <w:rsid w:val="00112644"/>
    <w:rsid w:val="001126F5"/>
    <w:rsid w:val="00112B5D"/>
    <w:rsid w:val="001157F0"/>
    <w:rsid w:val="00115C39"/>
    <w:rsid w:val="00117203"/>
    <w:rsid w:val="001174D0"/>
    <w:rsid w:val="00117549"/>
    <w:rsid w:val="001179D9"/>
    <w:rsid w:val="0012072B"/>
    <w:rsid w:val="00120A62"/>
    <w:rsid w:val="00121215"/>
    <w:rsid w:val="0012177C"/>
    <w:rsid w:val="001228DD"/>
    <w:rsid w:val="00122F7C"/>
    <w:rsid w:val="001242AB"/>
    <w:rsid w:val="0012626D"/>
    <w:rsid w:val="00126314"/>
    <w:rsid w:val="00126462"/>
    <w:rsid w:val="00127037"/>
    <w:rsid w:val="001277D6"/>
    <w:rsid w:val="00127931"/>
    <w:rsid w:val="001279D5"/>
    <w:rsid w:val="00127A22"/>
    <w:rsid w:val="0013054F"/>
    <w:rsid w:val="001309B8"/>
    <w:rsid w:val="00130E00"/>
    <w:rsid w:val="0013196B"/>
    <w:rsid w:val="00131CF4"/>
    <w:rsid w:val="001327D5"/>
    <w:rsid w:val="0013327C"/>
    <w:rsid w:val="00133F10"/>
    <w:rsid w:val="00134267"/>
    <w:rsid w:val="00134638"/>
    <w:rsid w:val="00135293"/>
    <w:rsid w:val="00135C83"/>
    <w:rsid w:val="001362D3"/>
    <w:rsid w:val="00136F6A"/>
    <w:rsid w:val="00137528"/>
    <w:rsid w:val="00137EBE"/>
    <w:rsid w:val="001403A6"/>
    <w:rsid w:val="0014076B"/>
    <w:rsid w:val="001411B8"/>
    <w:rsid w:val="00141315"/>
    <w:rsid w:val="00141751"/>
    <w:rsid w:val="0014225D"/>
    <w:rsid w:val="001424E2"/>
    <w:rsid w:val="00142534"/>
    <w:rsid w:val="00143918"/>
    <w:rsid w:val="00143BFE"/>
    <w:rsid w:val="00143D1B"/>
    <w:rsid w:val="00143E4D"/>
    <w:rsid w:val="00146789"/>
    <w:rsid w:val="00146F9D"/>
    <w:rsid w:val="00147461"/>
    <w:rsid w:val="00147CF4"/>
    <w:rsid w:val="0015006B"/>
    <w:rsid w:val="00150752"/>
    <w:rsid w:val="001509A8"/>
    <w:rsid w:val="00150B8C"/>
    <w:rsid w:val="00150E51"/>
    <w:rsid w:val="00151702"/>
    <w:rsid w:val="00151FAF"/>
    <w:rsid w:val="0015317D"/>
    <w:rsid w:val="001531A5"/>
    <w:rsid w:val="0015368F"/>
    <w:rsid w:val="00153C81"/>
    <w:rsid w:val="00154219"/>
    <w:rsid w:val="001545BD"/>
    <w:rsid w:val="00154CCB"/>
    <w:rsid w:val="001554E3"/>
    <w:rsid w:val="00155B4F"/>
    <w:rsid w:val="00155C94"/>
    <w:rsid w:val="00156802"/>
    <w:rsid w:val="00157D06"/>
    <w:rsid w:val="0016012A"/>
    <w:rsid w:val="001602FA"/>
    <w:rsid w:val="0016160F"/>
    <w:rsid w:val="00162418"/>
    <w:rsid w:val="0016287B"/>
    <w:rsid w:val="00162DC0"/>
    <w:rsid w:val="00164530"/>
    <w:rsid w:val="00164AC7"/>
    <w:rsid w:val="00164E62"/>
    <w:rsid w:val="00165D37"/>
    <w:rsid w:val="00165DDA"/>
    <w:rsid w:val="00166905"/>
    <w:rsid w:val="00166E9A"/>
    <w:rsid w:val="001702FC"/>
    <w:rsid w:val="00171413"/>
    <w:rsid w:val="00171CA8"/>
    <w:rsid w:val="00171E47"/>
    <w:rsid w:val="001729E6"/>
    <w:rsid w:val="00172F90"/>
    <w:rsid w:val="00173CB7"/>
    <w:rsid w:val="0017496A"/>
    <w:rsid w:val="00174CAE"/>
    <w:rsid w:val="0017519E"/>
    <w:rsid w:val="00175462"/>
    <w:rsid w:val="0017684F"/>
    <w:rsid w:val="00176C3B"/>
    <w:rsid w:val="00177299"/>
    <w:rsid w:val="00177908"/>
    <w:rsid w:val="001805EA"/>
    <w:rsid w:val="00180C0F"/>
    <w:rsid w:val="001814ED"/>
    <w:rsid w:val="001816EE"/>
    <w:rsid w:val="00181D65"/>
    <w:rsid w:val="00182BCB"/>
    <w:rsid w:val="00183936"/>
    <w:rsid w:val="00183975"/>
    <w:rsid w:val="00183BCA"/>
    <w:rsid w:val="00184F21"/>
    <w:rsid w:val="0018530A"/>
    <w:rsid w:val="001855B7"/>
    <w:rsid w:val="00187409"/>
    <w:rsid w:val="00191185"/>
    <w:rsid w:val="001916F4"/>
    <w:rsid w:val="00191D06"/>
    <w:rsid w:val="00191D0B"/>
    <w:rsid w:val="00192A56"/>
    <w:rsid w:val="00192F66"/>
    <w:rsid w:val="00193C81"/>
    <w:rsid w:val="0019457F"/>
    <w:rsid w:val="0019458B"/>
    <w:rsid w:val="00194FDB"/>
    <w:rsid w:val="0019525F"/>
    <w:rsid w:val="00195332"/>
    <w:rsid w:val="0019558A"/>
    <w:rsid w:val="0019577E"/>
    <w:rsid w:val="00195F61"/>
    <w:rsid w:val="001968C1"/>
    <w:rsid w:val="00197466"/>
    <w:rsid w:val="001975C7"/>
    <w:rsid w:val="00197EA9"/>
    <w:rsid w:val="001A160C"/>
    <w:rsid w:val="001A17CB"/>
    <w:rsid w:val="001A1BC8"/>
    <w:rsid w:val="001A1F1C"/>
    <w:rsid w:val="001A1F7F"/>
    <w:rsid w:val="001A2150"/>
    <w:rsid w:val="001A2A51"/>
    <w:rsid w:val="001A2B78"/>
    <w:rsid w:val="001A2FB9"/>
    <w:rsid w:val="001A3D4C"/>
    <w:rsid w:val="001A4C12"/>
    <w:rsid w:val="001A5173"/>
    <w:rsid w:val="001A53B0"/>
    <w:rsid w:val="001A5853"/>
    <w:rsid w:val="001A754C"/>
    <w:rsid w:val="001B0053"/>
    <w:rsid w:val="001B01A5"/>
    <w:rsid w:val="001B0BB5"/>
    <w:rsid w:val="001B0E65"/>
    <w:rsid w:val="001B16FD"/>
    <w:rsid w:val="001B1764"/>
    <w:rsid w:val="001B1BE1"/>
    <w:rsid w:val="001B2718"/>
    <w:rsid w:val="001B2D0A"/>
    <w:rsid w:val="001B594E"/>
    <w:rsid w:val="001B5A0D"/>
    <w:rsid w:val="001B6B54"/>
    <w:rsid w:val="001B7B2A"/>
    <w:rsid w:val="001C0224"/>
    <w:rsid w:val="001C048B"/>
    <w:rsid w:val="001C08BC"/>
    <w:rsid w:val="001C0A35"/>
    <w:rsid w:val="001C1987"/>
    <w:rsid w:val="001C3690"/>
    <w:rsid w:val="001C3755"/>
    <w:rsid w:val="001C3B1E"/>
    <w:rsid w:val="001C40D8"/>
    <w:rsid w:val="001C49D2"/>
    <w:rsid w:val="001C4C7A"/>
    <w:rsid w:val="001C69C6"/>
    <w:rsid w:val="001C752A"/>
    <w:rsid w:val="001C7725"/>
    <w:rsid w:val="001C7ABF"/>
    <w:rsid w:val="001D0FBB"/>
    <w:rsid w:val="001D15ED"/>
    <w:rsid w:val="001D1B95"/>
    <w:rsid w:val="001D2340"/>
    <w:rsid w:val="001D29AA"/>
    <w:rsid w:val="001D3786"/>
    <w:rsid w:val="001D3837"/>
    <w:rsid w:val="001D4219"/>
    <w:rsid w:val="001D4720"/>
    <w:rsid w:val="001D4B28"/>
    <w:rsid w:val="001D4EA4"/>
    <w:rsid w:val="001D4EB8"/>
    <w:rsid w:val="001D4F6D"/>
    <w:rsid w:val="001D510B"/>
    <w:rsid w:val="001D552B"/>
    <w:rsid w:val="001D6C9F"/>
    <w:rsid w:val="001E050E"/>
    <w:rsid w:val="001E05C8"/>
    <w:rsid w:val="001E1AE6"/>
    <w:rsid w:val="001E1C88"/>
    <w:rsid w:val="001E1F6F"/>
    <w:rsid w:val="001E24C2"/>
    <w:rsid w:val="001E33AF"/>
    <w:rsid w:val="001E3681"/>
    <w:rsid w:val="001E3CE1"/>
    <w:rsid w:val="001E4318"/>
    <w:rsid w:val="001E4BA1"/>
    <w:rsid w:val="001E4FF6"/>
    <w:rsid w:val="001E5543"/>
    <w:rsid w:val="001E569C"/>
    <w:rsid w:val="001E59D5"/>
    <w:rsid w:val="001E6515"/>
    <w:rsid w:val="001E79D9"/>
    <w:rsid w:val="001F0D4B"/>
    <w:rsid w:val="001F106B"/>
    <w:rsid w:val="001F2142"/>
    <w:rsid w:val="001F225C"/>
    <w:rsid w:val="001F23BE"/>
    <w:rsid w:val="001F25B4"/>
    <w:rsid w:val="001F3221"/>
    <w:rsid w:val="001F37FF"/>
    <w:rsid w:val="001F3FF0"/>
    <w:rsid w:val="001F409B"/>
    <w:rsid w:val="001F5600"/>
    <w:rsid w:val="001F56ED"/>
    <w:rsid w:val="001F59E5"/>
    <w:rsid w:val="001F59F8"/>
    <w:rsid w:val="001F71FC"/>
    <w:rsid w:val="002014DC"/>
    <w:rsid w:val="00201AC6"/>
    <w:rsid w:val="00202317"/>
    <w:rsid w:val="00202494"/>
    <w:rsid w:val="002026E0"/>
    <w:rsid w:val="00202A7F"/>
    <w:rsid w:val="00203465"/>
    <w:rsid w:val="002034CC"/>
    <w:rsid w:val="00203ADA"/>
    <w:rsid w:val="002044E9"/>
    <w:rsid w:val="00204703"/>
    <w:rsid w:val="00204914"/>
    <w:rsid w:val="00204DEA"/>
    <w:rsid w:val="0020556B"/>
    <w:rsid w:val="002060A7"/>
    <w:rsid w:val="00206FB4"/>
    <w:rsid w:val="0020773E"/>
    <w:rsid w:val="00207FDA"/>
    <w:rsid w:val="002112A9"/>
    <w:rsid w:val="00212749"/>
    <w:rsid w:val="00212981"/>
    <w:rsid w:val="00212990"/>
    <w:rsid w:val="00212ABD"/>
    <w:rsid w:val="00212D85"/>
    <w:rsid w:val="002135F8"/>
    <w:rsid w:val="002136A7"/>
    <w:rsid w:val="00213884"/>
    <w:rsid w:val="00213B14"/>
    <w:rsid w:val="00215912"/>
    <w:rsid w:val="0021671A"/>
    <w:rsid w:val="002170AB"/>
    <w:rsid w:val="00217B9D"/>
    <w:rsid w:val="00217D11"/>
    <w:rsid w:val="00220568"/>
    <w:rsid w:val="00220EAE"/>
    <w:rsid w:val="002219FA"/>
    <w:rsid w:val="00222EF0"/>
    <w:rsid w:val="00223303"/>
    <w:rsid w:val="0022349B"/>
    <w:rsid w:val="002236F4"/>
    <w:rsid w:val="002237DE"/>
    <w:rsid w:val="002238FF"/>
    <w:rsid w:val="00223929"/>
    <w:rsid w:val="00223A2D"/>
    <w:rsid w:val="002255BD"/>
    <w:rsid w:val="0022607A"/>
    <w:rsid w:val="002261C6"/>
    <w:rsid w:val="0022621E"/>
    <w:rsid w:val="002263E4"/>
    <w:rsid w:val="0022694A"/>
    <w:rsid w:val="00226D95"/>
    <w:rsid w:val="002271E4"/>
    <w:rsid w:val="00227781"/>
    <w:rsid w:val="00230226"/>
    <w:rsid w:val="00230661"/>
    <w:rsid w:val="00230D48"/>
    <w:rsid w:val="00230FE8"/>
    <w:rsid w:val="00231539"/>
    <w:rsid w:val="00232274"/>
    <w:rsid w:val="002324E1"/>
    <w:rsid w:val="002344D6"/>
    <w:rsid w:val="0023544B"/>
    <w:rsid w:val="00236230"/>
    <w:rsid w:val="0023631A"/>
    <w:rsid w:val="00236AED"/>
    <w:rsid w:val="00236FCE"/>
    <w:rsid w:val="00240481"/>
    <w:rsid w:val="00240E05"/>
    <w:rsid w:val="002420FD"/>
    <w:rsid w:val="00242D64"/>
    <w:rsid w:val="00242E06"/>
    <w:rsid w:val="002434F7"/>
    <w:rsid w:val="0024352B"/>
    <w:rsid w:val="00244313"/>
    <w:rsid w:val="00244616"/>
    <w:rsid w:val="0024535D"/>
    <w:rsid w:val="0024542B"/>
    <w:rsid w:val="00245AA9"/>
    <w:rsid w:val="00247786"/>
    <w:rsid w:val="00247D63"/>
    <w:rsid w:val="00250311"/>
    <w:rsid w:val="002508A5"/>
    <w:rsid w:val="00252CDF"/>
    <w:rsid w:val="00252D40"/>
    <w:rsid w:val="00253B3A"/>
    <w:rsid w:val="0025596D"/>
    <w:rsid w:val="0025646B"/>
    <w:rsid w:val="002568BD"/>
    <w:rsid w:val="002578E3"/>
    <w:rsid w:val="002600E8"/>
    <w:rsid w:val="002613B3"/>
    <w:rsid w:val="002613F0"/>
    <w:rsid w:val="002615E9"/>
    <w:rsid w:val="00261C04"/>
    <w:rsid w:val="0026214D"/>
    <w:rsid w:val="00262359"/>
    <w:rsid w:val="0026239D"/>
    <w:rsid w:val="00262CD9"/>
    <w:rsid w:val="00263AEC"/>
    <w:rsid w:val="002649A7"/>
    <w:rsid w:val="00264EAE"/>
    <w:rsid w:val="00265733"/>
    <w:rsid w:val="00266223"/>
    <w:rsid w:val="00266321"/>
    <w:rsid w:val="002664DC"/>
    <w:rsid w:val="00266656"/>
    <w:rsid w:val="0026687F"/>
    <w:rsid w:val="00266ED6"/>
    <w:rsid w:val="0026761A"/>
    <w:rsid w:val="00267953"/>
    <w:rsid w:val="002700D3"/>
    <w:rsid w:val="00270830"/>
    <w:rsid w:val="00270881"/>
    <w:rsid w:val="00270970"/>
    <w:rsid w:val="00271377"/>
    <w:rsid w:val="00271BD4"/>
    <w:rsid w:val="00271F9F"/>
    <w:rsid w:val="00272949"/>
    <w:rsid w:val="002737D6"/>
    <w:rsid w:val="00273C42"/>
    <w:rsid w:val="00275314"/>
    <w:rsid w:val="00275FA2"/>
    <w:rsid w:val="00276C2A"/>
    <w:rsid w:val="00277A7F"/>
    <w:rsid w:val="00277E79"/>
    <w:rsid w:val="0028182F"/>
    <w:rsid w:val="00283205"/>
    <w:rsid w:val="00283239"/>
    <w:rsid w:val="00284A1E"/>
    <w:rsid w:val="00285056"/>
    <w:rsid w:val="002853DD"/>
    <w:rsid w:val="00285BCA"/>
    <w:rsid w:val="0028686C"/>
    <w:rsid w:val="002871C5"/>
    <w:rsid w:val="0029192F"/>
    <w:rsid w:val="00291CE4"/>
    <w:rsid w:val="00292A21"/>
    <w:rsid w:val="00292A32"/>
    <w:rsid w:val="00292C95"/>
    <w:rsid w:val="002939EC"/>
    <w:rsid w:val="00293FEA"/>
    <w:rsid w:val="0029415E"/>
    <w:rsid w:val="0029457C"/>
    <w:rsid w:val="00294C39"/>
    <w:rsid w:val="0029598D"/>
    <w:rsid w:val="00295FC3"/>
    <w:rsid w:val="00296623"/>
    <w:rsid w:val="00296CB2"/>
    <w:rsid w:val="002970BE"/>
    <w:rsid w:val="0029717C"/>
    <w:rsid w:val="00297576"/>
    <w:rsid w:val="002A08FC"/>
    <w:rsid w:val="002A0BA1"/>
    <w:rsid w:val="002A1023"/>
    <w:rsid w:val="002A255A"/>
    <w:rsid w:val="002A34F1"/>
    <w:rsid w:val="002A3919"/>
    <w:rsid w:val="002A3971"/>
    <w:rsid w:val="002A44E0"/>
    <w:rsid w:val="002A4E68"/>
    <w:rsid w:val="002A566D"/>
    <w:rsid w:val="002A5D79"/>
    <w:rsid w:val="002A6E1B"/>
    <w:rsid w:val="002B14E4"/>
    <w:rsid w:val="002B1F72"/>
    <w:rsid w:val="002B2C89"/>
    <w:rsid w:val="002B33BB"/>
    <w:rsid w:val="002B3A7A"/>
    <w:rsid w:val="002B46F2"/>
    <w:rsid w:val="002B4CBA"/>
    <w:rsid w:val="002B5296"/>
    <w:rsid w:val="002B5613"/>
    <w:rsid w:val="002B56EB"/>
    <w:rsid w:val="002B5CB9"/>
    <w:rsid w:val="002B6019"/>
    <w:rsid w:val="002B628A"/>
    <w:rsid w:val="002B66AC"/>
    <w:rsid w:val="002B67CA"/>
    <w:rsid w:val="002B6C28"/>
    <w:rsid w:val="002B6C39"/>
    <w:rsid w:val="002B7506"/>
    <w:rsid w:val="002B758F"/>
    <w:rsid w:val="002B7E6A"/>
    <w:rsid w:val="002B7F8D"/>
    <w:rsid w:val="002C0437"/>
    <w:rsid w:val="002C0C20"/>
    <w:rsid w:val="002C1737"/>
    <w:rsid w:val="002C1F41"/>
    <w:rsid w:val="002C2E8F"/>
    <w:rsid w:val="002C30AC"/>
    <w:rsid w:val="002C3919"/>
    <w:rsid w:val="002C3A94"/>
    <w:rsid w:val="002C3C5E"/>
    <w:rsid w:val="002C440B"/>
    <w:rsid w:val="002C47D8"/>
    <w:rsid w:val="002C4A7B"/>
    <w:rsid w:val="002C5625"/>
    <w:rsid w:val="002C645D"/>
    <w:rsid w:val="002C71E1"/>
    <w:rsid w:val="002D117C"/>
    <w:rsid w:val="002D13E6"/>
    <w:rsid w:val="002D15ED"/>
    <w:rsid w:val="002D168F"/>
    <w:rsid w:val="002D218C"/>
    <w:rsid w:val="002D2697"/>
    <w:rsid w:val="002D3544"/>
    <w:rsid w:val="002D35C2"/>
    <w:rsid w:val="002D4841"/>
    <w:rsid w:val="002D5116"/>
    <w:rsid w:val="002D5309"/>
    <w:rsid w:val="002D60C0"/>
    <w:rsid w:val="002D667B"/>
    <w:rsid w:val="002D682E"/>
    <w:rsid w:val="002D70B2"/>
    <w:rsid w:val="002D7771"/>
    <w:rsid w:val="002E10A1"/>
    <w:rsid w:val="002E1900"/>
    <w:rsid w:val="002E1C73"/>
    <w:rsid w:val="002E23B7"/>
    <w:rsid w:val="002E2483"/>
    <w:rsid w:val="002E31CA"/>
    <w:rsid w:val="002E332D"/>
    <w:rsid w:val="002E46F9"/>
    <w:rsid w:val="002E4D8C"/>
    <w:rsid w:val="002E5497"/>
    <w:rsid w:val="002E5715"/>
    <w:rsid w:val="002E7C40"/>
    <w:rsid w:val="002E7EC0"/>
    <w:rsid w:val="002F061E"/>
    <w:rsid w:val="002F073D"/>
    <w:rsid w:val="002F0A80"/>
    <w:rsid w:val="002F0D9A"/>
    <w:rsid w:val="002F13DE"/>
    <w:rsid w:val="002F1DAB"/>
    <w:rsid w:val="002F3882"/>
    <w:rsid w:val="002F4B32"/>
    <w:rsid w:val="002F51C6"/>
    <w:rsid w:val="002F561E"/>
    <w:rsid w:val="002F5C8F"/>
    <w:rsid w:val="002F77A2"/>
    <w:rsid w:val="002F7ECB"/>
    <w:rsid w:val="003013C6"/>
    <w:rsid w:val="00301B60"/>
    <w:rsid w:val="00301E95"/>
    <w:rsid w:val="00303338"/>
    <w:rsid w:val="003036B1"/>
    <w:rsid w:val="00305D07"/>
    <w:rsid w:val="00305E7F"/>
    <w:rsid w:val="003060F2"/>
    <w:rsid w:val="003065AD"/>
    <w:rsid w:val="00306C48"/>
    <w:rsid w:val="00306D52"/>
    <w:rsid w:val="00307C6A"/>
    <w:rsid w:val="00311331"/>
    <w:rsid w:val="0031143D"/>
    <w:rsid w:val="00311803"/>
    <w:rsid w:val="003131E2"/>
    <w:rsid w:val="0031445B"/>
    <w:rsid w:val="00315E44"/>
    <w:rsid w:val="003166AE"/>
    <w:rsid w:val="00320071"/>
    <w:rsid w:val="003205D7"/>
    <w:rsid w:val="003208D2"/>
    <w:rsid w:val="003208F8"/>
    <w:rsid w:val="00321D1A"/>
    <w:rsid w:val="00321EF6"/>
    <w:rsid w:val="00322564"/>
    <w:rsid w:val="003228A9"/>
    <w:rsid w:val="003230F7"/>
    <w:rsid w:val="003235E6"/>
    <w:rsid w:val="00323C13"/>
    <w:rsid w:val="00323F80"/>
    <w:rsid w:val="00324097"/>
    <w:rsid w:val="00324261"/>
    <w:rsid w:val="003251BC"/>
    <w:rsid w:val="00325CAB"/>
    <w:rsid w:val="00325DF6"/>
    <w:rsid w:val="00325FB8"/>
    <w:rsid w:val="00326C92"/>
    <w:rsid w:val="00326F5F"/>
    <w:rsid w:val="00330167"/>
    <w:rsid w:val="0033029F"/>
    <w:rsid w:val="00330FC1"/>
    <w:rsid w:val="00331324"/>
    <w:rsid w:val="003315AE"/>
    <w:rsid w:val="00331C34"/>
    <w:rsid w:val="00331DC9"/>
    <w:rsid w:val="003320DE"/>
    <w:rsid w:val="00332A86"/>
    <w:rsid w:val="00332E2D"/>
    <w:rsid w:val="00332F75"/>
    <w:rsid w:val="00333AFD"/>
    <w:rsid w:val="003341A4"/>
    <w:rsid w:val="00334DD2"/>
    <w:rsid w:val="00335277"/>
    <w:rsid w:val="003357E7"/>
    <w:rsid w:val="003358FB"/>
    <w:rsid w:val="0033615F"/>
    <w:rsid w:val="00336F0D"/>
    <w:rsid w:val="00340B05"/>
    <w:rsid w:val="00340C90"/>
    <w:rsid w:val="00340EB4"/>
    <w:rsid w:val="00341E72"/>
    <w:rsid w:val="00342B2C"/>
    <w:rsid w:val="00343018"/>
    <w:rsid w:val="00343B4E"/>
    <w:rsid w:val="00344261"/>
    <w:rsid w:val="00344335"/>
    <w:rsid w:val="00345997"/>
    <w:rsid w:val="00347E07"/>
    <w:rsid w:val="003503A1"/>
    <w:rsid w:val="003504CD"/>
    <w:rsid w:val="00350CEC"/>
    <w:rsid w:val="003517E1"/>
    <w:rsid w:val="0035221B"/>
    <w:rsid w:val="003523DB"/>
    <w:rsid w:val="003526D3"/>
    <w:rsid w:val="00352AC8"/>
    <w:rsid w:val="00352FEF"/>
    <w:rsid w:val="0035378D"/>
    <w:rsid w:val="00353EB2"/>
    <w:rsid w:val="00353FBA"/>
    <w:rsid w:val="003540DD"/>
    <w:rsid w:val="00354EA1"/>
    <w:rsid w:val="003550C4"/>
    <w:rsid w:val="00355E02"/>
    <w:rsid w:val="00356823"/>
    <w:rsid w:val="00356869"/>
    <w:rsid w:val="00357B14"/>
    <w:rsid w:val="00357D80"/>
    <w:rsid w:val="00360260"/>
    <w:rsid w:val="003603C4"/>
    <w:rsid w:val="0036105F"/>
    <w:rsid w:val="003635FC"/>
    <w:rsid w:val="00363674"/>
    <w:rsid w:val="00363DFE"/>
    <w:rsid w:val="003640B9"/>
    <w:rsid w:val="00364B67"/>
    <w:rsid w:val="00365E6D"/>
    <w:rsid w:val="00365FCD"/>
    <w:rsid w:val="0036621C"/>
    <w:rsid w:val="0036663E"/>
    <w:rsid w:val="00366A44"/>
    <w:rsid w:val="00366BF4"/>
    <w:rsid w:val="00367C57"/>
    <w:rsid w:val="00367FD4"/>
    <w:rsid w:val="0037016C"/>
    <w:rsid w:val="003706A7"/>
    <w:rsid w:val="0037181A"/>
    <w:rsid w:val="00371B62"/>
    <w:rsid w:val="003728C8"/>
    <w:rsid w:val="00373557"/>
    <w:rsid w:val="00373E54"/>
    <w:rsid w:val="003754B0"/>
    <w:rsid w:val="00375D20"/>
    <w:rsid w:val="00376C8E"/>
    <w:rsid w:val="00376DB1"/>
    <w:rsid w:val="0037799E"/>
    <w:rsid w:val="003807B8"/>
    <w:rsid w:val="00380E7B"/>
    <w:rsid w:val="00381168"/>
    <w:rsid w:val="003811F4"/>
    <w:rsid w:val="003813DF"/>
    <w:rsid w:val="003820C5"/>
    <w:rsid w:val="003822DC"/>
    <w:rsid w:val="00382A43"/>
    <w:rsid w:val="00382BA8"/>
    <w:rsid w:val="00382C2A"/>
    <w:rsid w:val="00383A41"/>
    <w:rsid w:val="00384701"/>
    <w:rsid w:val="003852E8"/>
    <w:rsid w:val="00385BE6"/>
    <w:rsid w:val="00386373"/>
    <w:rsid w:val="0038736D"/>
    <w:rsid w:val="00387C43"/>
    <w:rsid w:val="00390A67"/>
    <w:rsid w:val="00390DE4"/>
    <w:rsid w:val="003917C2"/>
    <w:rsid w:val="0039228E"/>
    <w:rsid w:val="003923BB"/>
    <w:rsid w:val="003923E6"/>
    <w:rsid w:val="00392504"/>
    <w:rsid w:val="003935FD"/>
    <w:rsid w:val="003959EE"/>
    <w:rsid w:val="00396387"/>
    <w:rsid w:val="003963B9"/>
    <w:rsid w:val="00396F5E"/>
    <w:rsid w:val="0039702E"/>
    <w:rsid w:val="00397040"/>
    <w:rsid w:val="0039771D"/>
    <w:rsid w:val="003A044B"/>
    <w:rsid w:val="003A0A67"/>
    <w:rsid w:val="003A1015"/>
    <w:rsid w:val="003A25FA"/>
    <w:rsid w:val="003A26FD"/>
    <w:rsid w:val="003A371F"/>
    <w:rsid w:val="003A4049"/>
    <w:rsid w:val="003A5193"/>
    <w:rsid w:val="003A5316"/>
    <w:rsid w:val="003A5854"/>
    <w:rsid w:val="003A6B1C"/>
    <w:rsid w:val="003A6B87"/>
    <w:rsid w:val="003A78B6"/>
    <w:rsid w:val="003A79C9"/>
    <w:rsid w:val="003A7EA3"/>
    <w:rsid w:val="003B0061"/>
    <w:rsid w:val="003B1747"/>
    <w:rsid w:val="003B2371"/>
    <w:rsid w:val="003B3991"/>
    <w:rsid w:val="003B3C04"/>
    <w:rsid w:val="003B3FB4"/>
    <w:rsid w:val="003B42BC"/>
    <w:rsid w:val="003B52BB"/>
    <w:rsid w:val="003B56EF"/>
    <w:rsid w:val="003B64D5"/>
    <w:rsid w:val="003B7250"/>
    <w:rsid w:val="003B7573"/>
    <w:rsid w:val="003B7794"/>
    <w:rsid w:val="003C1334"/>
    <w:rsid w:val="003C27E6"/>
    <w:rsid w:val="003C2849"/>
    <w:rsid w:val="003C381D"/>
    <w:rsid w:val="003C3F9B"/>
    <w:rsid w:val="003C50C8"/>
    <w:rsid w:val="003C57C2"/>
    <w:rsid w:val="003C5855"/>
    <w:rsid w:val="003C5A1D"/>
    <w:rsid w:val="003C613D"/>
    <w:rsid w:val="003C6506"/>
    <w:rsid w:val="003C659C"/>
    <w:rsid w:val="003C6D10"/>
    <w:rsid w:val="003C71B0"/>
    <w:rsid w:val="003C754A"/>
    <w:rsid w:val="003C7F27"/>
    <w:rsid w:val="003D1B7D"/>
    <w:rsid w:val="003D2634"/>
    <w:rsid w:val="003D2885"/>
    <w:rsid w:val="003D33A5"/>
    <w:rsid w:val="003D3CD6"/>
    <w:rsid w:val="003D49B2"/>
    <w:rsid w:val="003D559A"/>
    <w:rsid w:val="003D5993"/>
    <w:rsid w:val="003D6EA0"/>
    <w:rsid w:val="003E0131"/>
    <w:rsid w:val="003E06E6"/>
    <w:rsid w:val="003E1999"/>
    <w:rsid w:val="003E1A96"/>
    <w:rsid w:val="003E1C63"/>
    <w:rsid w:val="003E2C0F"/>
    <w:rsid w:val="003E4E71"/>
    <w:rsid w:val="003E52DD"/>
    <w:rsid w:val="003E54D3"/>
    <w:rsid w:val="003E64C4"/>
    <w:rsid w:val="003E68DE"/>
    <w:rsid w:val="003E6FF3"/>
    <w:rsid w:val="003E7C1A"/>
    <w:rsid w:val="003F008E"/>
    <w:rsid w:val="003F0170"/>
    <w:rsid w:val="003F0E8C"/>
    <w:rsid w:val="003F12FD"/>
    <w:rsid w:val="003F18AC"/>
    <w:rsid w:val="003F1A3F"/>
    <w:rsid w:val="003F207C"/>
    <w:rsid w:val="003F2743"/>
    <w:rsid w:val="003F2A18"/>
    <w:rsid w:val="003F2CB1"/>
    <w:rsid w:val="003F3449"/>
    <w:rsid w:val="003F353B"/>
    <w:rsid w:val="003F363D"/>
    <w:rsid w:val="003F3804"/>
    <w:rsid w:val="003F3B0C"/>
    <w:rsid w:val="003F476F"/>
    <w:rsid w:val="003F477B"/>
    <w:rsid w:val="003F54F9"/>
    <w:rsid w:val="003F5FBE"/>
    <w:rsid w:val="003F5FD8"/>
    <w:rsid w:val="003F69AF"/>
    <w:rsid w:val="003F6BC4"/>
    <w:rsid w:val="003F7460"/>
    <w:rsid w:val="003F77B8"/>
    <w:rsid w:val="003F7806"/>
    <w:rsid w:val="0040018C"/>
    <w:rsid w:val="00401325"/>
    <w:rsid w:val="004018B7"/>
    <w:rsid w:val="00401A60"/>
    <w:rsid w:val="004025A8"/>
    <w:rsid w:val="004036E0"/>
    <w:rsid w:val="00403D17"/>
    <w:rsid w:val="004048A4"/>
    <w:rsid w:val="00406A6A"/>
    <w:rsid w:val="004078B5"/>
    <w:rsid w:val="00407C02"/>
    <w:rsid w:val="0041023A"/>
    <w:rsid w:val="004104BD"/>
    <w:rsid w:val="00410F69"/>
    <w:rsid w:val="00411F41"/>
    <w:rsid w:val="00411FB8"/>
    <w:rsid w:val="00412B7E"/>
    <w:rsid w:val="00413D2B"/>
    <w:rsid w:val="004153E7"/>
    <w:rsid w:val="00416082"/>
    <w:rsid w:val="00416516"/>
    <w:rsid w:val="00416C8E"/>
    <w:rsid w:val="004175CF"/>
    <w:rsid w:val="004177B0"/>
    <w:rsid w:val="00420991"/>
    <w:rsid w:val="00420FB7"/>
    <w:rsid w:val="0042196B"/>
    <w:rsid w:val="0042282F"/>
    <w:rsid w:val="004229E9"/>
    <w:rsid w:val="00422DDD"/>
    <w:rsid w:val="0042348B"/>
    <w:rsid w:val="004239F7"/>
    <w:rsid w:val="00424CE5"/>
    <w:rsid w:val="0042513B"/>
    <w:rsid w:val="004252DF"/>
    <w:rsid w:val="00425A20"/>
    <w:rsid w:val="00426110"/>
    <w:rsid w:val="00426716"/>
    <w:rsid w:val="0042693C"/>
    <w:rsid w:val="004274FF"/>
    <w:rsid w:val="00427741"/>
    <w:rsid w:val="00427813"/>
    <w:rsid w:val="00430DEC"/>
    <w:rsid w:val="00431223"/>
    <w:rsid w:val="00431519"/>
    <w:rsid w:val="0043265C"/>
    <w:rsid w:val="0043295C"/>
    <w:rsid w:val="00433259"/>
    <w:rsid w:val="00433F1E"/>
    <w:rsid w:val="00434429"/>
    <w:rsid w:val="0043476A"/>
    <w:rsid w:val="0043555C"/>
    <w:rsid w:val="004359D8"/>
    <w:rsid w:val="00435AF0"/>
    <w:rsid w:val="00435DF3"/>
    <w:rsid w:val="00436492"/>
    <w:rsid w:val="00436BA7"/>
    <w:rsid w:val="004378C7"/>
    <w:rsid w:val="00437D9D"/>
    <w:rsid w:val="00437E41"/>
    <w:rsid w:val="0044037B"/>
    <w:rsid w:val="004403F2"/>
    <w:rsid w:val="00441A91"/>
    <w:rsid w:val="00441AA9"/>
    <w:rsid w:val="0044238B"/>
    <w:rsid w:val="00442FD9"/>
    <w:rsid w:val="00444321"/>
    <w:rsid w:val="00445392"/>
    <w:rsid w:val="00446551"/>
    <w:rsid w:val="004465E0"/>
    <w:rsid w:val="00447387"/>
    <w:rsid w:val="004475A4"/>
    <w:rsid w:val="004477FC"/>
    <w:rsid w:val="0045038A"/>
    <w:rsid w:val="00451074"/>
    <w:rsid w:val="00451630"/>
    <w:rsid w:val="00452121"/>
    <w:rsid w:val="00452421"/>
    <w:rsid w:val="0045248A"/>
    <w:rsid w:val="00452FA9"/>
    <w:rsid w:val="004535F2"/>
    <w:rsid w:val="004538ED"/>
    <w:rsid w:val="00453A88"/>
    <w:rsid w:val="00454037"/>
    <w:rsid w:val="00454B16"/>
    <w:rsid w:val="00454B21"/>
    <w:rsid w:val="00455AB1"/>
    <w:rsid w:val="00455BE0"/>
    <w:rsid w:val="00457400"/>
    <w:rsid w:val="004575EE"/>
    <w:rsid w:val="0045789B"/>
    <w:rsid w:val="00457BDC"/>
    <w:rsid w:val="004608E4"/>
    <w:rsid w:val="0046095A"/>
    <w:rsid w:val="00460B0C"/>
    <w:rsid w:val="0046301C"/>
    <w:rsid w:val="00463C68"/>
    <w:rsid w:val="004640D7"/>
    <w:rsid w:val="00464171"/>
    <w:rsid w:val="004641A7"/>
    <w:rsid w:val="00464204"/>
    <w:rsid w:val="00465270"/>
    <w:rsid w:val="00465500"/>
    <w:rsid w:val="0046610B"/>
    <w:rsid w:val="00466228"/>
    <w:rsid w:val="004669C3"/>
    <w:rsid w:val="00466A63"/>
    <w:rsid w:val="00466B6E"/>
    <w:rsid w:val="00467DD1"/>
    <w:rsid w:val="00471049"/>
    <w:rsid w:val="0047172F"/>
    <w:rsid w:val="00473104"/>
    <w:rsid w:val="00473345"/>
    <w:rsid w:val="00473C30"/>
    <w:rsid w:val="00474108"/>
    <w:rsid w:val="0047411A"/>
    <w:rsid w:val="00474354"/>
    <w:rsid w:val="00474AC1"/>
    <w:rsid w:val="004757A8"/>
    <w:rsid w:val="00476009"/>
    <w:rsid w:val="00476286"/>
    <w:rsid w:val="00476818"/>
    <w:rsid w:val="00476D4D"/>
    <w:rsid w:val="00476D80"/>
    <w:rsid w:val="00477126"/>
    <w:rsid w:val="004777F9"/>
    <w:rsid w:val="00477F5E"/>
    <w:rsid w:val="004805E8"/>
    <w:rsid w:val="00480CF0"/>
    <w:rsid w:val="0048122D"/>
    <w:rsid w:val="00481EE5"/>
    <w:rsid w:val="00481F15"/>
    <w:rsid w:val="004827CD"/>
    <w:rsid w:val="00482ACF"/>
    <w:rsid w:val="004831C2"/>
    <w:rsid w:val="004832AD"/>
    <w:rsid w:val="00483AED"/>
    <w:rsid w:val="004842FB"/>
    <w:rsid w:val="004849E6"/>
    <w:rsid w:val="00484D88"/>
    <w:rsid w:val="00485807"/>
    <w:rsid w:val="004858AB"/>
    <w:rsid w:val="00485B43"/>
    <w:rsid w:val="0048605A"/>
    <w:rsid w:val="00487021"/>
    <w:rsid w:val="004878D1"/>
    <w:rsid w:val="00487CD1"/>
    <w:rsid w:val="00490E98"/>
    <w:rsid w:val="00491898"/>
    <w:rsid w:val="0049218A"/>
    <w:rsid w:val="00492A8A"/>
    <w:rsid w:val="0049393B"/>
    <w:rsid w:val="00493F66"/>
    <w:rsid w:val="0049430C"/>
    <w:rsid w:val="00494324"/>
    <w:rsid w:val="004944CF"/>
    <w:rsid w:val="004947E6"/>
    <w:rsid w:val="00495CDE"/>
    <w:rsid w:val="00495E06"/>
    <w:rsid w:val="004963A8"/>
    <w:rsid w:val="00496A6B"/>
    <w:rsid w:val="00496D1B"/>
    <w:rsid w:val="00496E59"/>
    <w:rsid w:val="00496F25"/>
    <w:rsid w:val="0049753C"/>
    <w:rsid w:val="004976C3"/>
    <w:rsid w:val="00497895"/>
    <w:rsid w:val="00497A5C"/>
    <w:rsid w:val="004A072A"/>
    <w:rsid w:val="004A0950"/>
    <w:rsid w:val="004A0F27"/>
    <w:rsid w:val="004A1289"/>
    <w:rsid w:val="004A168D"/>
    <w:rsid w:val="004A1908"/>
    <w:rsid w:val="004A2E81"/>
    <w:rsid w:val="004A30FE"/>
    <w:rsid w:val="004A34A3"/>
    <w:rsid w:val="004A38BF"/>
    <w:rsid w:val="004A3953"/>
    <w:rsid w:val="004A3B1E"/>
    <w:rsid w:val="004A474B"/>
    <w:rsid w:val="004A4A15"/>
    <w:rsid w:val="004A4C89"/>
    <w:rsid w:val="004A4CF8"/>
    <w:rsid w:val="004A4FE5"/>
    <w:rsid w:val="004A51C8"/>
    <w:rsid w:val="004A5C22"/>
    <w:rsid w:val="004A6303"/>
    <w:rsid w:val="004A7513"/>
    <w:rsid w:val="004B031B"/>
    <w:rsid w:val="004B1065"/>
    <w:rsid w:val="004B3577"/>
    <w:rsid w:val="004B4380"/>
    <w:rsid w:val="004B4A88"/>
    <w:rsid w:val="004B50B3"/>
    <w:rsid w:val="004B5A46"/>
    <w:rsid w:val="004B5B8A"/>
    <w:rsid w:val="004B65E0"/>
    <w:rsid w:val="004B693A"/>
    <w:rsid w:val="004B6E0F"/>
    <w:rsid w:val="004B6F58"/>
    <w:rsid w:val="004B7CBC"/>
    <w:rsid w:val="004C0C1F"/>
    <w:rsid w:val="004C11D8"/>
    <w:rsid w:val="004C139C"/>
    <w:rsid w:val="004C147F"/>
    <w:rsid w:val="004C1E7D"/>
    <w:rsid w:val="004C2ADA"/>
    <w:rsid w:val="004C3A4E"/>
    <w:rsid w:val="004C45B2"/>
    <w:rsid w:val="004C4A12"/>
    <w:rsid w:val="004C5B6A"/>
    <w:rsid w:val="004C6324"/>
    <w:rsid w:val="004C6555"/>
    <w:rsid w:val="004C740D"/>
    <w:rsid w:val="004C762D"/>
    <w:rsid w:val="004C7C90"/>
    <w:rsid w:val="004D018B"/>
    <w:rsid w:val="004D1609"/>
    <w:rsid w:val="004D26E5"/>
    <w:rsid w:val="004D31C2"/>
    <w:rsid w:val="004D4540"/>
    <w:rsid w:val="004D491C"/>
    <w:rsid w:val="004D4928"/>
    <w:rsid w:val="004D4DB4"/>
    <w:rsid w:val="004D50F1"/>
    <w:rsid w:val="004D5713"/>
    <w:rsid w:val="004D6AB1"/>
    <w:rsid w:val="004D6BAB"/>
    <w:rsid w:val="004D6F87"/>
    <w:rsid w:val="004E0A26"/>
    <w:rsid w:val="004E0E37"/>
    <w:rsid w:val="004E117F"/>
    <w:rsid w:val="004E2556"/>
    <w:rsid w:val="004E2859"/>
    <w:rsid w:val="004E29C5"/>
    <w:rsid w:val="004E3504"/>
    <w:rsid w:val="004E38EE"/>
    <w:rsid w:val="004E3A30"/>
    <w:rsid w:val="004E46F1"/>
    <w:rsid w:val="004E5A9D"/>
    <w:rsid w:val="004E5AEB"/>
    <w:rsid w:val="004E64C5"/>
    <w:rsid w:val="004E64C9"/>
    <w:rsid w:val="004E780B"/>
    <w:rsid w:val="004F0A01"/>
    <w:rsid w:val="004F35B6"/>
    <w:rsid w:val="004F3883"/>
    <w:rsid w:val="004F4004"/>
    <w:rsid w:val="004F47EF"/>
    <w:rsid w:val="004F4DA1"/>
    <w:rsid w:val="004F51F8"/>
    <w:rsid w:val="004F5E6F"/>
    <w:rsid w:val="004F6932"/>
    <w:rsid w:val="004F7C76"/>
    <w:rsid w:val="004F7CCF"/>
    <w:rsid w:val="004F7F1C"/>
    <w:rsid w:val="005008AF"/>
    <w:rsid w:val="0050259C"/>
    <w:rsid w:val="0050332A"/>
    <w:rsid w:val="005035FD"/>
    <w:rsid w:val="005050B3"/>
    <w:rsid w:val="00505F8E"/>
    <w:rsid w:val="00506925"/>
    <w:rsid w:val="00506C5C"/>
    <w:rsid w:val="00507ED9"/>
    <w:rsid w:val="00507F8F"/>
    <w:rsid w:val="0051006F"/>
    <w:rsid w:val="00510381"/>
    <w:rsid w:val="00512102"/>
    <w:rsid w:val="0051215E"/>
    <w:rsid w:val="005132A5"/>
    <w:rsid w:val="005138EF"/>
    <w:rsid w:val="00513AAB"/>
    <w:rsid w:val="00515313"/>
    <w:rsid w:val="00515D5E"/>
    <w:rsid w:val="00515E34"/>
    <w:rsid w:val="005204D5"/>
    <w:rsid w:val="00520D1F"/>
    <w:rsid w:val="00520FAD"/>
    <w:rsid w:val="00521374"/>
    <w:rsid w:val="005225EC"/>
    <w:rsid w:val="00522654"/>
    <w:rsid w:val="00522D76"/>
    <w:rsid w:val="00523BB2"/>
    <w:rsid w:val="005246A5"/>
    <w:rsid w:val="00524712"/>
    <w:rsid w:val="0052502F"/>
    <w:rsid w:val="005252B5"/>
    <w:rsid w:val="00525814"/>
    <w:rsid w:val="0052593F"/>
    <w:rsid w:val="00525F1D"/>
    <w:rsid w:val="00526A2C"/>
    <w:rsid w:val="00526CBF"/>
    <w:rsid w:val="00526F07"/>
    <w:rsid w:val="00527177"/>
    <w:rsid w:val="0052772E"/>
    <w:rsid w:val="0053065D"/>
    <w:rsid w:val="00530801"/>
    <w:rsid w:val="00531737"/>
    <w:rsid w:val="00531BDD"/>
    <w:rsid w:val="005326CB"/>
    <w:rsid w:val="0053374F"/>
    <w:rsid w:val="00533A46"/>
    <w:rsid w:val="00533A7A"/>
    <w:rsid w:val="00533CA7"/>
    <w:rsid w:val="00533E60"/>
    <w:rsid w:val="005349C2"/>
    <w:rsid w:val="00534B1F"/>
    <w:rsid w:val="00535393"/>
    <w:rsid w:val="00535439"/>
    <w:rsid w:val="00535A44"/>
    <w:rsid w:val="00536754"/>
    <w:rsid w:val="00536872"/>
    <w:rsid w:val="005379E5"/>
    <w:rsid w:val="00537C25"/>
    <w:rsid w:val="005403BE"/>
    <w:rsid w:val="00540917"/>
    <w:rsid w:val="00540D46"/>
    <w:rsid w:val="00540FD6"/>
    <w:rsid w:val="00541040"/>
    <w:rsid w:val="00541D61"/>
    <w:rsid w:val="005422CA"/>
    <w:rsid w:val="00542ADA"/>
    <w:rsid w:val="0054316A"/>
    <w:rsid w:val="0054336E"/>
    <w:rsid w:val="005433E3"/>
    <w:rsid w:val="0054447B"/>
    <w:rsid w:val="0054531E"/>
    <w:rsid w:val="005454BD"/>
    <w:rsid w:val="00545D18"/>
    <w:rsid w:val="0054623F"/>
    <w:rsid w:val="0054785B"/>
    <w:rsid w:val="00547A99"/>
    <w:rsid w:val="00547BBB"/>
    <w:rsid w:val="00550894"/>
    <w:rsid w:val="005508AD"/>
    <w:rsid w:val="005508C5"/>
    <w:rsid w:val="0055111B"/>
    <w:rsid w:val="005517D2"/>
    <w:rsid w:val="00551A4E"/>
    <w:rsid w:val="0055215F"/>
    <w:rsid w:val="005525F9"/>
    <w:rsid w:val="005526C0"/>
    <w:rsid w:val="00552D1C"/>
    <w:rsid w:val="005560B3"/>
    <w:rsid w:val="00556C84"/>
    <w:rsid w:val="00557373"/>
    <w:rsid w:val="00557389"/>
    <w:rsid w:val="00557619"/>
    <w:rsid w:val="00557B79"/>
    <w:rsid w:val="00560AA4"/>
    <w:rsid w:val="00560FC4"/>
    <w:rsid w:val="005650B7"/>
    <w:rsid w:val="0056540B"/>
    <w:rsid w:val="0056551B"/>
    <w:rsid w:val="005661BA"/>
    <w:rsid w:val="005665EF"/>
    <w:rsid w:val="005669A6"/>
    <w:rsid w:val="00567E95"/>
    <w:rsid w:val="00570225"/>
    <w:rsid w:val="005706CE"/>
    <w:rsid w:val="0057086B"/>
    <w:rsid w:val="00570CAA"/>
    <w:rsid w:val="005717B1"/>
    <w:rsid w:val="00571D01"/>
    <w:rsid w:val="0057221F"/>
    <w:rsid w:val="005724E9"/>
    <w:rsid w:val="0057259D"/>
    <w:rsid w:val="00572A64"/>
    <w:rsid w:val="005734B3"/>
    <w:rsid w:val="00573AAE"/>
    <w:rsid w:val="00573F9D"/>
    <w:rsid w:val="00574493"/>
    <w:rsid w:val="005748D8"/>
    <w:rsid w:val="00574D9A"/>
    <w:rsid w:val="0057572B"/>
    <w:rsid w:val="005759D6"/>
    <w:rsid w:val="00576608"/>
    <w:rsid w:val="00576927"/>
    <w:rsid w:val="00576B55"/>
    <w:rsid w:val="00576DB2"/>
    <w:rsid w:val="00576E4F"/>
    <w:rsid w:val="00576F0F"/>
    <w:rsid w:val="00577495"/>
    <w:rsid w:val="00577FD0"/>
    <w:rsid w:val="00580BB6"/>
    <w:rsid w:val="00580DCD"/>
    <w:rsid w:val="0058134C"/>
    <w:rsid w:val="00581C16"/>
    <w:rsid w:val="00581C83"/>
    <w:rsid w:val="00581D72"/>
    <w:rsid w:val="005829D4"/>
    <w:rsid w:val="00582F09"/>
    <w:rsid w:val="00582F14"/>
    <w:rsid w:val="00583AB3"/>
    <w:rsid w:val="00586453"/>
    <w:rsid w:val="0058647E"/>
    <w:rsid w:val="005864BA"/>
    <w:rsid w:val="005865F0"/>
    <w:rsid w:val="00586A05"/>
    <w:rsid w:val="00587944"/>
    <w:rsid w:val="00587A34"/>
    <w:rsid w:val="0059003E"/>
    <w:rsid w:val="00590264"/>
    <w:rsid w:val="005910A0"/>
    <w:rsid w:val="00591686"/>
    <w:rsid w:val="005916CB"/>
    <w:rsid w:val="005919BB"/>
    <w:rsid w:val="00591DDA"/>
    <w:rsid w:val="00591E20"/>
    <w:rsid w:val="005925B6"/>
    <w:rsid w:val="005928B4"/>
    <w:rsid w:val="00592BEA"/>
    <w:rsid w:val="0059376C"/>
    <w:rsid w:val="005939BE"/>
    <w:rsid w:val="00594C72"/>
    <w:rsid w:val="00594E6B"/>
    <w:rsid w:val="00595BE8"/>
    <w:rsid w:val="005969BE"/>
    <w:rsid w:val="00597093"/>
    <w:rsid w:val="005970B5"/>
    <w:rsid w:val="005974F4"/>
    <w:rsid w:val="005A049F"/>
    <w:rsid w:val="005A1CAE"/>
    <w:rsid w:val="005A1FEE"/>
    <w:rsid w:val="005A22C8"/>
    <w:rsid w:val="005A3A85"/>
    <w:rsid w:val="005A40CC"/>
    <w:rsid w:val="005A41EF"/>
    <w:rsid w:val="005A477A"/>
    <w:rsid w:val="005A4CFE"/>
    <w:rsid w:val="005A4E1B"/>
    <w:rsid w:val="005A4ECF"/>
    <w:rsid w:val="005A5F36"/>
    <w:rsid w:val="005A6B5F"/>
    <w:rsid w:val="005A6F71"/>
    <w:rsid w:val="005A7171"/>
    <w:rsid w:val="005A7B78"/>
    <w:rsid w:val="005B069B"/>
    <w:rsid w:val="005B091F"/>
    <w:rsid w:val="005B0AE2"/>
    <w:rsid w:val="005B0D11"/>
    <w:rsid w:val="005B1460"/>
    <w:rsid w:val="005B19DF"/>
    <w:rsid w:val="005B2191"/>
    <w:rsid w:val="005B2A86"/>
    <w:rsid w:val="005B3037"/>
    <w:rsid w:val="005B340A"/>
    <w:rsid w:val="005B37C8"/>
    <w:rsid w:val="005B39A9"/>
    <w:rsid w:val="005B423E"/>
    <w:rsid w:val="005B46C4"/>
    <w:rsid w:val="005B47F9"/>
    <w:rsid w:val="005B4BFA"/>
    <w:rsid w:val="005B4E03"/>
    <w:rsid w:val="005B563C"/>
    <w:rsid w:val="005B58A9"/>
    <w:rsid w:val="005B5DF1"/>
    <w:rsid w:val="005B609E"/>
    <w:rsid w:val="005B6167"/>
    <w:rsid w:val="005B62B4"/>
    <w:rsid w:val="005B6926"/>
    <w:rsid w:val="005B738C"/>
    <w:rsid w:val="005B76A5"/>
    <w:rsid w:val="005B7A0B"/>
    <w:rsid w:val="005C01DC"/>
    <w:rsid w:val="005C027D"/>
    <w:rsid w:val="005C11A6"/>
    <w:rsid w:val="005C166C"/>
    <w:rsid w:val="005C1E14"/>
    <w:rsid w:val="005C2CB5"/>
    <w:rsid w:val="005C3403"/>
    <w:rsid w:val="005C41B8"/>
    <w:rsid w:val="005C453E"/>
    <w:rsid w:val="005C4812"/>
    <w:rsid w:val="005C493C"/>
    <w:rsid w:val="005C5870"/>
    <w:rsid w:val="005C6087"/>
    <w:rsid w:val="005C66F1"/>
    <w:rsid w:val="005C738F"/>
    <w:rsid w:val="005C7E24"/>
    <w:rsid w:val="005C7E8E"/>
    <w:rsid w:val="005D016B"/>
    <w:rsid w:val="005D09CB"/>
    <w:rsid w:val="005D0A8C"/>
    <w:rsid w:val="005D0CDF"/>
    <w:rsid w:val="005D1686"/>
    <w:rsid w:val="005D18E4"/>
    <w:rsid w:val="005D248F"/>
    <w:rsid w:val="005D27F7"/>
    <w:rsid w:val="005D3C5E"/>
    <w:rsid w:val="005D45A1"/>
    <w:rsid w:val="005D4DC4"/>
    <w:rsid w:val="005D50E4"/>
    <w:rsid w:val="005D5105"/>
    <w:rsid w:val="005D5CBA"/>
    <w:rsid w:val="005D69F2"/>
    <w:rsid w:val="005D6E9E"/>
    <w:rsid w:val="005D780E"/>
    <w:rsid w:val="005E0947"/>
    <w:rsid w:val="005E0BE1"/>
    <w:rsid w:val="005E0D42"/>
    <w:rsid w:val="005E0E7A"/>
    <w:rsid w:val="005E1200"/>
    <w:rsid w:val="005E16D1"/>
    <w:rsid w:val="005E2A90"/>
    <w:rsid w:val="005E2BCB"/>
    <w:rsid w:val="005E30B0"/>
    <w:rsid w:val="005E324C"/>
    <w:rsid w:val="005E434B"/>
    <w:rsid w:val="005E4E04"/>
    <w:rsid w:val="005E5407"/>
    <w:rsid w:val="005E5FDA"/>
    <w:rsid w:val="005E686D"/>
    <w:rsid w:val="005E6918"/>
    <w:rsid w:val="005E7F6A"/>
    <w:rsid w:val="005F084C"/>
    <w:rsid w:val="005F0BCE"/>
    <w:rsid w:val="005F0DC5"/>
    <w:rsid w:val="005F1BA6"/>
    <w:rsid w:val="005F2056"/>
    <w:rsid w:val="005F3860"/>
    <w:rsid w:val="005F4B37"/>
    <w:rsid w:val="005F5C7B"/>
    <w:rsid w:val="005F6317"/>
    <w:rsid w:val="005F6742"/>
    <w:rsid w:val="005F68D8"/>
    <w:rsid w:val="005F6B1E"/>
    <w:rsid w:val="005F6FB8"/>
    <w:rsid w:val="005F799B"/>
    <w:rsid w:val="00600052"/>
    <w:rsid w:val="0060148D"/>
    <w:rsid w:val="00602CA2"/>
    <w:rsid w:val="00602FD9"/>
    <w:rsid w:val="006035D1"/>
    <w:rsid w:val="006035F8"/>
    <w:rsid w:val="00603B22"/>
    <w:rsid w:val="00604785"/>
    <w:rsid w:val="00605A2A"/>
    <w:rsid w:val="00606021"/>
    <w:rsid w:val="006065E5"/>
    <w:rsid w:val="00606C7D"/>
    <w:rsid w:val="00606F3E"/>
    <w:rsid w:val="006074CD"/>
    <w:rsid w:val="006075E7"/>
    <w:rsid w:val="006108CF"/>
    <w:rsid w:val="00611BB8"/>
    <w:rsid w:val="00612091"/>
    <w:rsid w:val="006124EA"/>
    <w:rsid w:val="006125E3"/>
    <w:rsid w:val="00613BB1"/>
    <w:rsid w:val="00614C2B"/>
    <w:rsid w:val="00615500"/>
    <w:rsid w:val="006155A3"/>
    <w:rsid w:val="00615741"/>
    <w:rsid w:val="00615D61"/>
    <w:rsid w:val="00616042"/>
    <w:rsid w:val="006160BC"/>
    <w:rsid w:val="0061646C"/>
    <w:rsid w:val="00616EBD"/>
    <w:rsid w:val="00617736"/>
    <w:rsid w:val="0061778A"/>
    <w:rsid w:val="00617B12"/>
    <w:rsid w:val="00617BD2"/>
    <w:rsid w:val="00617E7C"/>
    <w:rsid w:val="00620F4F"/>
    <w:rsid w:val="00621842"/>
    <w:rsid w:val="00622A89"/>
    <w:rsid w:val="006231AE"/>
    <w:rsid w:val="00624A91"/>
    <w:rsid w:val="00625DA2"/>
    <w:rsid w:val="00625E1F"/>
    <w:rsid w:val="0062671F"/>
    <w:rsid w:val="00627C6F"/>
    <w:rsid w:val="00630978"/>
    <w:rsid w:val="00630DBE"/>
    <w:rsid w:val="0063197B"/>
    <w:rsid w:val="0063197D"/>
    <w:rsid w:val="00632949"/>
    <w:rsid w:val="00632D1A"/>
    <w:rsid w:val="0063306A"/>
    <w:rsid w:val="00633136"/>
    <w:rsid w:val="006342B7"/>
    <w:rsid w:val="00634561"/>
    <w:rsid w:val="00636269"/>
    <w:rsid w:val="006374F1"/>
    <w:rsid w:val="00637766"/>
    <w:rsid w:val="00640369"/>
    <w:rsid w:val="00640551"/>
    <w:rsid w:val="00641D92"/>
    <w:rsid w:val="006424E2"/>
    <w:rsid w:val="006425A5"/>
    <w:rsid w:val="00642D7C"/>
    <w:rsid w:val="00644748"/>
    <w:rsid w:val="0064576C"/>
    <w:rsid w:val="00646CF7"/>
    <w:rsid w:val="006472FC"/>
    <w:rsid w:val="006479B3"/>
    <w:rsid w:val="00647A1A"/>
    <w:rsid w:val="00647CDB"/>
    <w:rsid w:val="00651286"/>
    <w:rsid w:val="00651904"/>
    <w:rsid w:val="00651F92"/>
    <w:rsid w:val="006521AB"/>
    <w:rsid w:val="006523E8"/>
    <w:rsid w:val="00652801"/>
    <w:rsid w:val="006537C4"/>
    <w:rsid w:val="0065380D"/>
    <w:rsid w:val="00653EEE"/>
    <w:rsid w:val="0065405C"/>
    <w:rsid w:val="00654069"/>
    <w:rsid w:val="006543FF"/>
    <w:rsid w:val="00654F06"/>
    <w:rsid w:val="00654F22"/>
    <w:rsid w:val="006553D0"/>
    <w:rsid w:val="006573E1"/>
    <w:rsid w:val="0065785A"/>
    <w:rsid w:val="00657B0D"/>
    <w:rsid w:val="00657F13"/>
    <w:rsid w:val="00660494"/>
    <w:rsid w:val="00661824"/>
    <w:rsid w:val="00661BB5"/>
    <w:rsid w:val="00662134"/>
    <w:rsid w:val="0066299C"/>
    <w:rsid w:val="00663940"/>
    <w:rsid w:val="0066398B"/>
    <w:rsid w:val="006639C0"/>
    <w:rsid w:val="006642F4"/>
    <w:rsid w:val="006643B0"/>
    <w:rsid w:val="006644E5"/>
    <w:rsid w:val="006646BB"/>
    <w:rsid w:val="0066514F"/>
    <w:rsid w:val="006657A7"/>
    <w:rsid w:val="00665C56"/>
    <w:rsid w:val="006663E5"/>
    <w:rsid w:val="00667338"/>
    <w:rsid w:val="0066748B"/>
    <w:rsid w:val="00667E86"/>
    <w:rsid w:val="006706E1"/>
    <w:rsid w:val="006707DE"/>
    <w:rsid w:val="00671BA1"/>
    <w:rsid w:val="006721E9"/>
    <w:rsid w:val="00672345"/>
    <w:rsid w:val="0067253C"/>
    <w:rsid w:val="00672B0E"/>
    <w:rsid w:val="00672B39"/>
    <w:rsid w:val="00672DDD"/>
    <w:rsid w:val="006737A6"/>
    <w:rsid w:val="006745C0"/>
    <w:rsid w:val="00675383"/>
    <w:rsid w:val="00675B60"/>
    <w:rsid w:val="00680289"/>
    <w:rsid w:val="0068064F"/>
    <w:rsid w:val="006809BB"/>
    <w:rsid w:val="0068101A"/>
    <w:rsid w:val="006814D3"/>
    <w:rsid w:val="006824DD"/>
    <w:rsid w:val="00684023"/>
    <w:rsid w:val="006848C3"/>
    <w:rsid w:val="00684A38"/>
    <w:rsid w:val="00684CDF"/>
    <w:rsid w:val="00685414"/>
    <w:rsid w:val="00685EAB"/>
    <w:rsid w:val="00686246"/>
    <w:rsid w:val="006862AE"/>
    <w:rsid w:val="006866AF"/>
    <w:rsid w:val="00686985"/>
    <w:rsid w:val="00687FC6"/>
    <w:rsid w:val="006907D4"/>
    <w:rsid w:val="00690813"/>
    <w:rsid w:val="00690FA4"/>
    <w:rsid w:val="00691C33"/>
    <w:rsid w:val="00692EFB"/>
    <w:rsid w:val="006935A9"/>
    <w:rsid w:val="00693DB9"/>
    <w:rsid w:val="006940D3"/>
    <w:rsid w:val="00694CC7"/>
    <w:rsid w:val="00694E59"/>
    <w:rsid w:val="006954A5"/>
    <w:rsid w:val="006957B9"/>
    <w:rsid w:val="00695F22"/>
    <w:rsid w:val="006972EA"/>
    <w:rsid w:val="00697DC0"/>
    <w:rsid w:val="006A0DE0"/>
    <w:rsid w:val="006A1FCF"/>
    <w:rsid w:val="006A2863"/>
    <w:rsid w:val="006A2B61"/>
    <w:rsid w:val="006A3444"/>
    <w:rsid w:val="006A397B"/>
    <w:rsid w:val="006A45BB"/>
    <w:rsid w:val="006A5908"/>
    <w:rsid w:val="006A59B7"/>
    <w:rsid w:val="006A603E"/>
    <w:rsid w:val="006A66D5"/>
    <w:rsid w:val="006A6E17"/>
    <w:rsid w:val="006A7F08"/>
    <w:rsid w:val="006B08EC"/>
    <w:rsid w:val="006B09B4"/>
    <w:rsid w:val="006B0A12"/>
    <w:rsid w:val="006B0BAF"/>
    <w:rsid w:val="006B1533"/>
    <w:rsid w:val="006B1A7E"/>
    <w:rsid w:val="006B2A67"/>
    <w:rsid w:val="006B2A80"/>
    <w:rsid w:val="006B2F5F"/>
    <w:rsid w:val="006B3EA8"/>
    <w:rsid w:val="006B43A2"/>
    <w:rsid w:val="006B55F2"/>
    <w:rsid w:val="006B5B71"/>
    <w:rsid w:val="006B5BA9"/>
    <w:rsid w:val="006B5E24"/>
    <w:rsid w:val="006B64A6"/>
    <w:rsid w:val="006B7934"/>
    <w:rsid w:val="006B7A51"/>
    <w:rsid w:val="006B7FB0"/>
    <w:rsid w:val="006C03D6"/>
    <w:rsid w:val="006C0C02"/>
    <w:rsid w:val="006C1133"/>
    <w:rsid w:val="006C270A"/>
    <w:rsid w:val="006C2A75"/>
    <w:rsid w:val="006C378B"/>
    <w:rsid w:val="006C3F89"/>
    <w:rsid w:val="006C4728"/>
    <w:rsid w:val="006C5CCB"/>
    <w:rsid w:val="006C67C0"/>
    <w:rsid w:val="006C723D"/>
    <w:rsid w:val="006D0EDD"/>
    <w:rsid w:val="006D16BC"/>
    <w:rsid w:val="006D267B"/>
    <w:rsid w:val="006D2F1F"/>
    <w:rsid w:val="006D35CB"/>
    <w:rsid w:val="006D39CB"/>
    <w:rsid w:val="006D3CCF"/>
    <w:rsid w:val="006D4F8B"/>
    <w:rsid w:val="006D5201"/>
    <w:rsid w:val="006D5702"/>
    <w:rsid w:val="006D5FF5"/>
    <w:rsid w:val="006D6315"/>
    <w:rsid w:val="006D691A"/>
    <w:rsid w:val="006D6C0A"/>
    <w:rsid w:val="006E05A2"/>
    <w:rsid w:val="006E248A"/>
    <w:rsid w:val="006E25F3"/>
    <w:rsid w:val="006E32D6"/>
    <w:rsid w:val="006E38AB"/>
    <w:rsid w:val="006E443C"/>
    <w:rsid w:val="006E479B"/>
    <w:rsid w:val="006E49B0"/>
    <w:rsid w:val="006E4A20"/>
    <w:rsid w:val="006E4C8C"/>
    <w:rsid w:val="006E4CDB"/>
    <w:rsid w:val="006E5A19"/>
    <w:rsid w:val="006E5AF9"/>
    <w:rsid w:val="006E6390"/>
    <w:rsid w:val="006E6D81"/>
    <w:rsid w:val="006E7BFD"/>
    <w:rsid w:val="006F1994"/>
    <w:rsid w:val="006F2DEC"/>
    <w:rsid w:val="006F4BBF"/>
    <w:rsid w:val="006F6DCA"/>
    <w:rsid w:val="006F7617"/>
    <w:rsid w:val="00700649"/>
    <w:rsid w:val="00700770"/>
    <w:rsid w:val="0070109E"/>
    <w:rsid w:val="0070199B"/>
    <w:rsid w:val="00701D74"/>
    <w:rsid w:val="0070320A"/>
    <w:rsid w:val="007037E5"/>
    <w:rsid w:val="00703F00"/>
    <w:rsid w:val="00704708"/>
    <w:rsid w:val="00704903"/>
    <w:rsid w:val="00704BD0"/>
    <w:rsid w:val="00704E84"/>
    <w:rsid w:val="0070540D"/>
    <w:rsid w:val="007059AA"/>
    <w:rsid w:val="007068C8"/>
    <w:rsid w:val="007102B0"/>
    <w:rsid w:val="00711039"/>
    <w:rsid w:val="007114F2"/>
    <w:rsid w:val="0071158E"/>
    <w:rsid w:val="00711BD3"/>
    <w:rsid w:val="00711CC5"/>
    <w:rsid w:val="00712AB8"/>
    <w:rsid w:val="0071304C"/>
    <w:rsid w:val="00713495"/>
    <w:rsid w:val="00714FBE"/>
    <w:rsid w:val="0071510C"/>
    <w:rsid w:val="00716A8F"/>
    <w:rsid w:val="007179B7"/>
    <w:rsid w:val="007212CE"/>
    <w:rsid w:val="00724CC1"/>
    <w:rsid w:val="0072545B"/>
    <w:rsid w:val="007264A4"/>
    <w:rsid w:val="007266F9"/>
    <w:rsid w:val="00726952"/>
    <w:rsid w:val="00727307"/>
    <w:rsid w:val="00730978"/>
    <w:rsid w:val="00731088"/>
    <w:rsid w:val="00732D42"/>
    <w:rsid w:val="00732E10"/>
    <w:rsid w:val="007332CB"/>
    <w:rsid w:val="0073335A"/>
    <w:rsid w:val="0073376B"/>
    <w:rsid w:val="00733CFF"/>
    <w:rsid w:val="007344AD"/>
    <w:rsid w:val="007346E9"/>
    <w:rsid w:val="00734759"/>
    <w:rsid w:val="0073517A"/>
    <w:rsid w:val="0073572E"/>
    <w:rsid w:val="00735B37"/>
    <w:rsid w:val="00735CD1"/>
    <w:rsid w:val="00736705"/>
    <w:rsid w:val="00736A7E"/>
    <w:rsid w:val="00736E8A"/>
    <w:rsid w:val="0073781F"/>
    <w:rsid w:val="00740806"/>
    <w:rsid w:val="00740B6F"/>
    <w:rsid w:val="007423DC"/>
    <w:rsid w:val="00743016"/>
    <w:rsid w:val="00743C3E"/>
    <w:rsid w:val="007446F3"/>
    <w:rsid w:val="0074470D"/>
    <w:rsid w:val="00746AD4"/>
    <w:rsid w:val="00746B58"/>
    <w:rsid w:val="00747065"/>
    <w:rsid w:val="00747F2D"/>
    <w:rsid w:val="007504D2"/>
    <w:rsid w:val="00750861"/>
    <w:rsid w:val="00750C19"/>
    <w:rsid w:val="00750C39"/>
    <w:rsid w:val="007511DD"/>
    <w:rsid w:val="00751939"/>
    <w:rsid w:val="00751CBC"/>
    <w:rsid w:val="00752296"/>
    <w:rsid w:val="00752D90"/>
    <w:rsid w:val="00752E00"/>
    <w:rsid w:val="00753367"/>
    <w:rsid w:val="007547BB"/>
    <w:rsid w:val="00755723"/>
    <w:rsid w:val="00755963"/>
    <w:rsid w:val="007568C3"/>
    <w:rsid w:val="00756CA5"/>
    <w:rsid w:val="00757EE3"/>
    <w:rsid w:val="007606C6"/>
    <w:rsid w:val="007607A4"/>
    <w:rsid w:val="007611E9"/>
    <w:rsid w:val="00761668"/>
    <w:rsid w:val="00761D9E"/>
    <w:rsid w:val="00762BF8"/>
    <w:rsid w:val="00763A23"/>
    <w:rsid w:val="00763FF4"/>
    <w:rsid w:val="00764E82"/>
    <w:rsid w:val="0076518A"/>
    <w:rsid w:val="00765B0B"/>
    <w:rsid w:val="00766EE2"/>
    <w:rsid w:val="00766F23"/>
    <w:rsid w:val="0076712D"/>
    <w:rsid w:val="00767479"/>
    <w:rsid w:val="007676EF"/>
    <w:rsid w:val="0077055B"/>
    <w:rsid w:val="00771361"/>
    <w:rsid w:val="007713B3"/>
    <w:rsid w:val="00772C42"/>
    <w:rsid w:val="00773DD2"/>
    <w:rsid w:val="007740FD"/>
    <w:rsid w:val="00774182"/>
    <w:rsid w:val="0077586B"/>
    <w:rsid w:val="00777AAD"/>
    <w:rsid w:val="00777BE3"/>
    <w:rsid w:val="0078002B"/>
    <w:rsid w:val="00780822"/>
    <w:rsid w:val="00780CE4"/>
    <w:rsid w:val="00781A8E"/>
    <w:rsid w:val="00782246"/>
    <w:rsid w:val="007826B4"/>
    <w:rsid w:val="00782792"/>
    <w:rsid w:val="00782BC6"/>
    <w:rsid w:val="00783F2A"/>
    <w:rsid w:val="00783FF6"/>
    <w:rsid w:val="007844B3"/>
    <w:rsid w:val="00784C30"/>
    <w:rsid w:val="0078654A"/>
    <w:rsid w:val="0078671C"/>
    <w:rsid w:val="00786CC3"/>
    <w:rsid w:val="00787D31"/>
    <w:rsid w:val="00790AA0"/>
    <w:rsid w:val="007919DC"/>
    <w:rsid w:val="00791AEE"/>
    <w:rsid w:val="0079226C"/>
    <w:rsid w:val="00792546"/>
    <w:rsid w:val="00792F00"/>
    <w:rsid w:val="0079397A"/>
    <w:rsid w:val="00793FEC"/>
    <w:rsid w:val="00794C8E"/>
    <w:rsid w:val="00794D9A"/>
    <w:rsid w:val="00795B92"/>
    <w:rsid w:val="00795DCB"/>
    <w:rsid w:val="007965CD"/>
    <w:rsid w:val="0079669E"/>
    <w:rsid w:val="00796F44"/>
    <w:rsid w:val="00797196"/>
    <w:rsid w:val="00797AF0"/>
    <w:rsid w:val="007A0111"/>
    <w:rsid w:val="007A0D80"/>
    <w:rsid w:val="007A1B71"/>
    <w:rsid w:val="007A20EC"/>
    <w:rsid w:val="007A2475"/>
    <w:rsid w:val="007A29A2"/>
    <w:rsid w:val="007A39EA"/>
    <w:rsid w:val="007A3BC1"/>
    <w:rsid w:val="007A42A8"/>
    <w:rsid w:val="007A4508"/>
    <w:rsid w:val="007A47AE"/>
    <w:rsid w:val="007A4A08"/>
    <w:rsid w:val="007A5097"/>
    <w:rsid w:val="007A6D98"/>
    <w:rsid w:val="007B03CF"/>
    <w:rsid w:val="007B0521"/>
    <w:rsid w:val="007B09AB"/>
    <w:rsid w:val="007B1625"/>
    <w:rsid w:val="007B1B6C"/>
    <w:rsid w:val="007B2FA2"/>
    <w:rsid w:val="007B34E5"/>
    <w:rsid w:val="007B3800"/>
    <w:rsid w:val="007B3881"/>
    <w:rsid w:val="007B3A01"/>
    <w:rsid w:val="007B4CD4"/>
    <w:rsid w:val="007B57BD"/>
    <w:rsid w:val="007B5E98"/>
    <w:rsid w:val="007B6530"/>
    <w:rsid w:val="007B672E"/>
    <w:rsid w:val="007B7236"/>
    <w:rsid w:val="007B735B"/>
    <w:rsid w:val="007B7642"/>
    <w:rsid w:val="007C0042"/>
    <w:rsid w:val="007C04A6"/>
    <w:rsid w:val="007C04D6"/>
    <w:rsid w:val="007C0FC7"/>
    <w:rsid w:val="007C170A"/>
    <w:rsid w:val="007C1E9C"/>
    <w:rsid w:val="007C2158"/>
    <w:rsid w:val="007C290E"/>
    <w:rsid w:val="007C35E5"/>
    <w:rsid w:val="007C3FED"/>
    <w:rsid w:val="007C46B3"/>
    <w:rsid w:val="007C5653"/>
    <w:rsid w:val="007C7042"/>
    <w:rsid w:val="007D027C"/>
    <w:rsid w:val="007D189A"/>
    <w:rsid w:val="007D1CDF"/>
    <w:rsid w:val="007D27C6"/>
    <w:rsid w:val="007D2DE9"/>
    <w:rsid w:val="007D3240"/>
    <w:rsid w:val="007D39B2"/>
    <w:rsid w:val="007D3C6E"/>
    <w:rsid w:val="007D5712"/>
    <w:rsid w:val="007D5BCF"/>
    <w:rsid w:val="007D7610"/>
    <w:rsid w:val="007E0049"/>
    <w:rsid w:val="007E30B7"/>
    <w:rsid w:val="007E35FD"/>
    <w:rsid w:val="007E3767"/>
    <w:rsid w:val="007E3904"/>
    <w:rsid w:val="007E3DEC"/>
    <w:rsid w:val="007E3F13"/>
    <w:rsid w:val="007E4172"/>
    <w:rsid w:val="007E4D79"/>
    <w:rsid w:val="007E53DE"/>
    <w:rsid w:val="007E5FC4"/>
    <w:rsid w:val="007E6322"/>
    <w:rsid w:val="007E6A2C"/>
    <w:rsid w:val="007E7150"/>
    <w:rsid w:val="007E73DB"/>
    <w:rsid w:val="007E791A"/>
    <w:rsid w:val="007F01AC"/>
    <w:rsid w:val="007F0717"/>
    <w:rsid w:val="007F1813"/>
    <w:rsid w:val="007F1A09"/>
    <w:rsid w:val="007F2475"/>
    <w:rsid w:val="007F2AC1"/>
    <w:rsid w:val="007F2F89"/>
    <w:rsid w:val="007F3A81"/>
    <w:rsid w:val="007F46CE"/>
    <w:rsid w:val="007F53F5"/>
    <w:rsid w:val="007F569C"/>
    <w:rsid w:val="007F5869"/>
    <w:rsid w:val="007F58D6"/>
    <w:rsid w:val="007F6430"/>
    <w:rsid w:val="007F74E0"/>
    <w:rsid w:val="00800974"/>
    <w:rsid w:val="00800ED6"/>
    <w:rsid w:val="008013CD"/>
    <w:rsid w:val="00801520"/>
    <w:rsid w:val="008015ED"/>
    <w:rsid w:val="00802AA8"/>
    <w:rsid w:val="00802E22"/>
    <w:rsid w:val="008042AF"/>
    <w:rsid w:val="00804701"/>
    <w:rsid w:val="00804D3E"/>
    <w:rsid w:val="00804EFC"/>
    <w:rsid w:val="008050F1"/>
    <w:rsid w:val="00805363"/>
    <w:rsid w:val="00805481"/>
    <w:rsid w:val="00806193"/>
    <w:rsid w:val="0080639D"/>
    <w:rsid w:val="00806F23"/>
    <w:rsid w:val="008075A7"/>
    <w:rsid w:val="00807A6A"/>
    <w:rsid w:val="0081021A"/>
    <w:rsid w:val="0081088B"/>
    <w:rsid w:val="00810F74"/>
    <w:rsid w:val="00811225"/>
    <w:rsid w:val="00812FEE"/>
    <w:rsid w:val="008131BE"/>
    <w:rsid w:val="00814529"/>
    <w:rsid w:val="00815390"/>
    <w:rsid w:val="00815DCF"/>
    <w:rsid w:val="0081684B"/>
    <w:rsid w:val="00816F0B"/>
    <w:rsid w:val="00820BE7"/>
    <w:rsid w:val="0082124C"/>
    <w:rsid w:val="00822EEF"/>
    <w:rsid w:val="00823BA6"/>
    <w:rsid w:val="00824EA8"/>
    <w:rsid w:val="0082585A"/>
    <w:rsid w:val="00825919"/>
    <w:rsid w:val="00825C4B"/>
    <w:rsid w:val="00825F1E"/>
    <w:rsid w:val="00826A30"/>
    <w:rsid w:val="00826A92"/>
    <w:rsid w:val="00827731"/>
    <w:rsid w:val="00827C0A"/>
    <w:rsid w:val="0083084F"/>
    <w:rsid w:val="00832211"/>
    <w:rsid w:val="008324EE"/>
    <w:rsid w:val="00832C56"/>
    <w:rsid w:val="008330CD"/>
    <w:rsid w:val="0083359A"/>
    <w:rsid w:val="00834CF6"/>
    <w:rsid w:val="00835F3C"/>
    <w:rsid w:val="00837841"/>
    <w:rsid w:val="00837AF7"/>
    <w:rsid w:val="0084039C"/>
    <w:rsid w:val="00840604"/>
    <w:rsid w:val="008407BB"/>
    <w:rsid w:val="0084112F"/>
    <w:rsid w:val="008419FD"/>
    <w:rsid w:val="00841CD6"/>
    <w:rsid w:val="00842059"/>
    <w:rsid w:val="008439BB"/>
    <w:rsid w:val="00844621"/>
    <w:rsid w:val="00844864"/>
    <w:rsid w:val="00844B10"/>
    <w:rsid w:val="00844C9B"/>
    <w:rsid w:val="008451FD"/>
    <w:rsid w:val="00845D3C"/>
    <w:rsid w:val="00846139"/>
    <w:rsid w:val="00846C08"/>
    <w:rsid w:val="00847469"/>
    <w:rsid w:val="00847644"/>
    <w:rsid w:val="00847D1F"/>
    <w:rsid w:val="00847DEF"/>
    <w:rsid w:val="00851ACC"/>
    <w:rsid w:val="00851DED"/>
    <w:rsid w:val="00851DF4"/>
    <w:rsid w:val="00853481"/>
    <w:rsid w:val="008538EF"/>
    <w:rsid w:val="00853B9B"/>
    <w:rsid w:val="00853FA8"/>
    <w:rsid w:val="008544E4"/>
    <w:rsid w:val="0085592E"/>
    <w:rsid w:val="008562CE"/>
    <w:rsid w:val="00856C10"/>
    <w:rsid w:val="00857BAD"/>
    <w:rsid w:val="00857E84"/>
    <w:rsid w:val="008609C4"/>
    <w:rsid w:val="00860D60"/>
    <w:rsid w:val="00861B65"/>
    <w:rsid w:val="00862122"/>
    <w:rsid w:val="00862198"/>
    <w:rsid w:val="00862214"/>
    <w:rsid w:val="00862CA8"/>
    <w:rsid w:val="0086336C"/>
    <w:rsid w:val="00863DA5"/>
    <w:rsid w:val="0086457F"/>
    <w:rsid w:val="00864940"/>
    <w:rsid w:val="00865106"/>
    <w:rsid w:val="008655B8"/>
    <w:rsid w:val="00865B4D"/>
    <w:rsid w:val="0086606A"/>
    <w:rsid w:val="008662DA"/>
    <w:rsid w:val="00867BB3"/>
    <w:rsid w:val="00871145"/>
    <w:rsid w:val="00871F30"/>
    <w:rsid w:val="00872C40"/>
    <w:rsid w:val="00873746"/>
    <w:rsid w:val="00874D7D"/>
    <w:rsid w:val="00874F3C"/>
    <w:rsid w:val="00875432"/>
    <w:rsid w:val="00875A7B"/>
    <w:rsid w:val="00876788"/>
    <w:rsid w:val="00877371"/>
    <w:rsid w:val="008773B7"/>
    <w:rsid w:val="008777F6"/>
    <w:rsid w:val="008804F0"/>
    <w:rsid w:val="008805E7"/>
    <w:rsid w:val="008806D8"/>
    <w:rsid w:val="008807E8"/>
    <w:rsid w:val="00880DBE"/>
    <w:rsid w:val="00881DA8"/>
    <w:rsid w:val="00882470"/>
    <w:rsid w:val="0088286B"/>
    <w:rsid w:val="00883566"/>
    <w:rsid w:val="00883813"/>
    <w:rsid w:val="00883EE2"/>
    <w:rsid w:val="0088409B"/>
    <w:rsid w:val="008840FB"/>
    <w:rsid w:val="00884389"/>
    <w:rsid w:val="00884A39"/>
    <w:rsid w:val="00884FB8"/>
    <w:rsid w:val="008851E2"/>
    <w:rsid w:val="008852F5"/>
    <w:rsid w:val="00885BA2"/>
    <w:rsid w:val="00886290"/>
    <w:rsid w:val="008870C7"/>
    <w:rsid w:val="008870CB"/>
    <w:rsid w:val="00887260"/>
    <w:rsid w:val="0088743B"/>
    <w:rsid w:val="0088760B"/>
    <w:rsid w:val="00887E8E"/>
    <w:rsid w:val="00887F88"/>
    <w:rsid w:val="00890FEF"/>
    <w:rsid w:val="008924AA"/>
    <w:rsid w:val="008955C2"/>
    <w:rsid w:val="00895B20"/>
    <w:rsid w:val="00896730"/>
    <w:rsid w:val="00896888"/>
    <w:rsid w:val="008972EF"/>
    <w:rsid w:val="0089758E"/>
    <w:rsid w:val="0089764B"/>
    <w:rsid w:val="00897B5D"/>
    <w:rsid w:val="008A0A7E"/>
    <w:rsid w:val="008A2716"/>
    <w:rsid w:val="008A2EE7"/>
    <w:rsid w:val="008A2F03"/>
    <w:rsid w:val="008A344E"/>
    <w:rsid w:val="008A3AD7"/>
    <w:rsid w:val="008A46FE"/>
    <w:rsid w:val="008A4EBA"/>
    <w:rsid w:val="008A6350"/>
    <w:rsid w:val="008B09FF"/>
    <w:rsid w:val="008B0DF4"/>
    <w:rsid w:val="008B17C3"/>
    <w:rsid w:val="008B1963"/>
    <w:rsid w:val="008B2263"/>
    <w:rsid w:val="008B2949"/>
    <w:rsid w:val="008B30E1"/>
    <w:rsid w:val="008B39B8"/>
    <w:rsid w:val="008B54D6"/>
    <w:rsid w:val="008B5D87"/>
    <w:rsid w:val="008B69F9"/>
    <w:rsid w:val="008B7E16"/>
    <w:rsid w:val="008C0133"/>
    <w:rsid w:val="008C0F9A"/>
    <w:rsid w:val="008C1858"/>
    <w:rsid w:val="008C2141"/>
    <w:rsid w:val="008C2654"/>
    <w:rsid w:val="008C2A31"/>
    <w:rsid w:val="008C3013"/>
    <w:rsid w:val="008C307B"/>
    <w:rsid w:val="008C31E6"/>
    <w:rsid w:val="008C3B22"/>
    <w:rsid w:val="008C3F73"/>
    <w:rsid w:val="008C4215"/>
    <w:rsid w:val="008C579B"/>
    <w:rsid w:val="008C5DC8"/>
    <w:rsid w:val="008D097D"/>
    <w:rsid w:val="008D1EB0"/>
    <w:rsid w:val="008D2018"/>
    <w:rsid w:val="008D22C9"/>
    <w:rsid w:val="008D28E2"/>
    <w:rsid w:val="008D2981"/>
    <w:rsid w:val="008D2D94"/>
    <w:rsid w:val="008D2F11"/>
    <w:rsid w:val="008D4347"/>
    <w:rsid w:val="008D4714"/>
    <w:rsid w:val="008D5235"/>
    <w:rsid w:val="008D52A2"/>
    <w:rsid w:val="008D64E4"/>
    <w:rsid w:val="008D654A"/>
    <w:rsid w:val="008D692D"/>
    <w:rsid w:val="008D7821"/>
    <w:rsid w:val="008D7A48"/>
    <w:rsid w:val="008D7C6E"/>
    <w:rsid w:val="008D7E7E"/>
    <w:rsid w:val="008E17EF"/>
    <w:rsid w:val="008E1EEF"/>
    <w:rsid w:val="008E2A37"/>
    <w:rsid w:val="008E2FC6"/>
    <w:rsid w:val="008E37DD"/>
    <w:rsid w:val="008E3C05"/>
    <w:rsid w:val="008E409D"/>
    <w:rsid w:val="008E4404"/>
    <w:rsid w:val="008E45AC"/>
    <w:rsid w:val="008E4C39"/>
    <w:rsid w:val="008E52B7"/>
    <w:rsid w:val="008E5544"/>
    <w:rsid w:val="008E6F5B"/>
    <w:rsid w:val="008E769C"/>
    <w:rsid w:val="008E79DB"/>
    <w:rsid w:val="008E7B2F"/>
    <w:rsid w:val="008F01F1"/>
    <w:rsid w:val="008F06A2"/>
    <w:rsid w:val="008F091B"/>
    <w:rsid w:val="008F0A29"/>
    <w:rsid w:val="008F14A8"/>
    <w:rsid w:val="008F1562"/>
    <w:rsid w:val="008F1663"/>
    <w:rsid w:val="008F2727"/>
    <w:rsid w:val="008F2BCE"/>
    <w:rsid w:val="008F32BB"/>
    <w:rsid w:val="008F32FA"/>
    <w:rsid w:val="008F3821"/>
    <w:rsid w:val="008F402F"/>
    <w:rsid w:val="008F41A9"/>
    <w:rsid w:val="008F5A57"/>
    <w:rsid w:val="008F5BFC"/>
    <w:rsid w:val="008F62C0"/>
    <w:rsid w:val="008F7205"/>
    <w:rsid w:val="008F7331"/>
    <w:rsid w:val="008F7632"/>
    <w:rsid w:val="00900807"/>
    <w:rsid w:val="00900887"/>
    <w:rsid w:val="0090148E"/>
    <w:rsid w:val="00901B1A"/>
    <w:rsid w:val="00902F30"/>
    <w:rsid w:val="00902FE5"/>
    <w:rsid w:val="00903EC0"/>
    <w:rsid w:val="009048AC"/>
    <w:rsid w:val="0090502D"/>
    <w:rsid w:val="00905789"/>
    <w:rsid w:val="0090593F"/>
    <w:rsid w:val="009059A2"/>
    <w:rsid w:val="00907038"/>
    <w:rsid w:val="00907395"/>
    <w:rsid w:val="00907440"/>
    <w:rsid w:val="00910536"/>
    <w:rsid w:val="009106FE"/>
    <w:rsid w:val="00911744"/>
    <w:rsid w:val="00912A5F"/>
    <w:rsid w:val="00912ED1"/>
    <w:rsid w:val="00913154"/>
    <w:rsid w:val="009136FD"/>
    <w:rsid w:val="00913DB8"/>
    <w:rsid w:val="0091411A"/>
    <w:rsid w:val="00914294"/>
    <w:rsid w:val="00914689"/>
    <w:rsid w:val="00914E73"/>
    <w:rsid w:val="00915057"/>
    <w:rsid w:val="00915084"/>
    <w:rsid w:val="0091531A"/>
    <w:rsid w:val="0091543C"/>
    <w:rsid w:val="00916FAD"/>
    <w:rsid w:val="0091757B"/>
    <w:rsid w:val="00917E2D"/>
    <w:rsid w:val="00920EAD"/>
    <w:rsid w:val="00921555"/>
    <w:rsid w:val="00922002"/>
    <w:rsid w:val="009222CA"/>
    <w:rsid w:val="00922FF6"/>
    <w:rsid w:val="00923224"/>
    <w:rsid w:val="009234B9"/>
    <w:rsid w:val="00923C7D"/>
    <w:rsid w:val="009245C3"/>
    <w:rsid w:val="00924A58"/>
    <w:rsid w:val="00924F14"/>
    <w:rsid w:val="00925583"/>
    <w:rsid w:val="00926807"/>
    <w:rsid w:val="00926A65"/>
    <w:rsid w:val="0092726C"/>
    <w:rsid w:val="0093025C"/>
    <w:rsid w:val="00930CEA"/>
    <w:rsid w:val="00932804"/>
    <w:rsid w:val="009333DB"/>
    <w:rsid w:val="009347A1"/>
    <w:rsid w:val="009352B3"/>
    <w:rsid w:val="009360A9"/>
    <w:rsid w:val="009377AD"/>
    <w:rsid w:val="00937855"/>
    <w:rsid w:val="0094060F"/>
    <w:rsid w:val="009407B8"/>
    <w:rsid w:val="00940F5E"/>
    <w:rsid w:val="00941B40"/>
    <w:rsid w:val="00941D87"/>
    <w:rsid w:val="00942315"/>
    <w:rsid w:val="00942CCB"/>
    <w:rsid w:val="0094342E"/>
    <w:rsid w:val="0094383D"/>
    <w:rsid w:val="00945394"/>
    <w:rsid w:val="00945A20"/>
    <w:rsid w:val="009460F7"/>
    <w:rsid w:val="00946EFA"/>
    <w:rsid w:val="00947C67"/>
    <w:rsid w:val="009501F7"/>
    <w:rsid w:val="0095042B"/>
    <w:rsid w:val="009510BD"/>
    <w:rsid w:val="00951773"/>
    <w:rsid w:val="00951BC8"/>
    <w:rsid w:val="00951F04"/>
    <w:rsid w:val="00951F77"/>
    <w:rsid w:val="00952C38"/>
    <w:rsid w:val="00952F8B"/>
    <w:rsid w:val="00954713"/>
    <w:rsid w:val="00954F4E"/>
    <w:rsid w:val="00955972"/>
    <w:rsid w:val="00955A54"/>
    <w:rsid w:val="009566F9"/>
    <w:rsid w:val="009569E9"/>
    <w:rsid w:val="00956FBB"/>
    <w:rsid w:val="00957549"/>
    <w:rsid w:val="009600CA"/>
    <w:rsid w:val="009603A0"/>
    <w:rsid w:val="00960AA3"/>
    <w:rsid w:val="009619A0"/>
    <w:rsid w:val="00961B0D"/>
    <w:rsid w:val="009623BE"/>
    <w:rsid w:val="00963A04"/>
    <w:rsid w:val="0096405A"/>
    <w:rsid w:val="00964AB2"/>
    <w:rsid w:val="00964F12"/>
    <w:rsid w:val="00965961"/>
    <w:rsid w:val="00966107"/>
    <w:rsid w:val="00966987"/>
    <w:rsid w:val="009678FE"/>
    <w:rsid w:val="00967F37"/>
    <w:rsid w:val="00970376"/>
    <w:rsid w:val="0097048C"/>
    <w:rsid w:val="00970575"/>
    <w:rsid w:val="00970C75"/>
    <w:rsid w:val="00971159"/>
    <w:rsid w:val="00972159"/>
    <w:rsid w:val="00972341"/>
    <w:rsid w:val="009733BC"/>
    <w:rsid w:val="009735EA"/>
    <w:rsid w:val="00974112"/>
    <w:rsid w:val="009744FA"/>
    <w:rsid w:val="00974688"/>
    <w:rsid w:val="00975105"/>
    <w:rsid w:val="00975275"/>
    <w:rsid w:val="00975535"/>
    <w:rsid w:val="009764C2"/>
    <w:rsid w:val="00976721"/>
    <w:rsid w:val="00977021"/>
    <w:rsid w:val="00977834"/>
    <w:rsid w:val="009779AF"/>
    <w:rsid w:val="00980249"/>
    <w:rsid w:val="00980AE5"/>
    <w:rsid w:val="009813C4"/>
    <w:rsid w:val="009814B4"/>
    <w:rsid w:val="00981ADB"/>
    <w:rsid w:val="00981CC8"/>
    <w:rsid w:val="009822B6"/>
    <w:rsid w:val="0098329F"/>
    <w:rsid w:val="00983A9D"/>
    <w:rsid w:val="00983B7D"/>
    <w:rsid w:val="00983D60"/>
    <w:rsid w:val="0098419F"/>
    <w:rsid w:val="00985781"/>
    <w:rsid w:val="00986518"/>
    <w:rsid w:val="00986796"/>
    <w:rsid w:val="00986ABE"/>
    <w:rsid w:val="00987F97"/>
    <w:rsid w:val="009910E9"/>
    <w:rsid w:val="009918C9"/>
    <w:rsid w:val="00992691"/>
    <w:rsid w:val="00992C5A"/>
    <w:rsid w:val="00992F52"/>
    <w:rsid w:val="00994A95"/>
    <w:rsid w:val="00994D89"/>
    <w:rsid w:val="009953B0"/>
    <w:rsid w:val="00995527"/>
    <w:rsid w:val="00996445"/>
    <w:rsid w:val="00997318"/>
    <w:rsid w:val="00997F0F"/>
    <w:rsid w:val="009A0033"/>
    <w:rsid w:val="009A02A7"/>
    <w:rsid w:val="009A0908"/>
    <w:rsid w:val="009A0BE5"/>
    <w:rsid w:val="009A10A9"/>
    <w:rsid w:val="009A12C3"/>
    <w:rsid w:val="009A1B7D"/>
    <w:rsid w:val="009A1F4F"/>
    <w:rsid w:val="009A2FBF"/>
    <w:rsid w:val="009A34E9"/>
    <w:rsid w:val="009A37D3"/>
    <w:rsid w:val="009A415C"/>
    <w:rsid w:val="009A529D"/>
    <w:rsid w:val="009A6ABC"/>
    <w:rsid w:val="009A6E1B"/>
    <w:rsid w:val="009A71C8"/>
    <w:rsid w:val="009A732B"/>
    <w:rsid w:val="009B030C"/>
    <w:rsid w:val="009B1314"/>
    <w:rsid w:val="009B1495"/>
    <w:rsid w:val="009B1E42"/>
    <w:rsid w:val="009B2857"/>
    <w:rsid w:val="009B309A"/>
    <w:rsid w:val="009B3C33"/>
    <w:rsid w:val="009B4578"/>
    <w:rsid w:val="009B4A75"/>
    <w:rsid w:val="009B4A98"/>
    <w:rsid w:val="009B4FF3"/>
    <w:rsid w:val="009B64E4"/>
    <w:rsid w:val="009B6600"/>
    <w:rsid w:val="009B695A"/>
    <w:rsid w:val="009B6DD9"/>
    <w:rsid w:val="009B7D9C"/>
    <w:rsid w:val="009C103C"/>
    <w:rsid w:val="009C1412"/>
    <w:rsid w:val="009C171B"/>
    <w:rsid w:val="009C1C28"/>
    <w:rsid w:val="009C1EEA"/>
    <w:rsid w:val="009C3BCE"/>
    <w:rsid w:val="009C42CE"/>
    <w:rsid w:val="009C50C2"/>
    <w:rsid w:val="009C5B96"/>
    <w:rsid w:val="009C6A22"/>
    <w:rsid w:val="009C77D5"/>
    <w:rsid w:val="009C7A71"/>
    <w:rsid w:val="009C7B1A"/>
    <w:rsid w:val="009C7C9E"/>
    <w:rsid w:val="009D022D"/>
    <w:rsid w:val="009D0464"/>
    <w:rsid w:val="009D0BB0"/>
    <w:rsid w:val="009D107B"/>
    <w:rsid w:val="009D25EF"/>
    <w:rsid w:val="009D2606"/>
    <w:rsid w:val="009D26FA"/>
    <w:rsid w:val="009D2991"/>
    <w:rsid w:val="009D425C"/>
    <w:rsid w:val="009D4369"/>
    <w:rsid w:val="009D47E8"/>
    <w:rsid w:val="009D6A12"/>
    <w:rsid w:val="009D74EA"/>
    <w:rsid w:val="009D7962"/>
    <w:rsid w:val="009D79DB"/>
    <w:rsid w:val="009D7B93"/>
    <w:rsid w:val="009E0086"/>
    <w:rsid w:val="009E1072"/>
    <w:rsid w:val="009E1C80"/>
    <w:rsid w:val="009E1D32"/>
    <w:rsid w:val="009E20D9"/>
    <w:rsid w:val="009E2BA1"/>
    <w:rsid w:val="009E2E1F"/>
    <w:rsid w:val="009E2E5B"/>
    <w:rsid w:val="009E2F82"/>
    <w:rsid w:val="009E34F5"/>
    <w:rsid w:val="009E46BE"/>
    <w:rsid w:val="009E5E63"/>
    <w:rsid w:val="009E6328"/>
    <w:rsid w:val="009E652B"/>
    <w:rsid w:val="009E6DB4"/>
    <w:rsid w:val="009E6DEB"/>
    <w:rsid w:val="009E6FFE"/>
    <w:rsid w:val="009E74D8"/>
    <w:rsid w:val="009E78B7"/>
    <w:rsid w:val="009E7EB9"/>
    <w:rsid w:val="009F1391"/>
    <w:rsid w:val="009F19A3"/>
    <w:rsid w:val="009F1EAB"/>
    <w:rsid w:val="009F27E6"/>
    <w:rsid w:val="009F2875"/>
    <w:rsid w:val="009F2963"/>
    <w:rsid w:val="009F3008"/>
    <w:rsid w:val="009F3159"/>
    <w:rsid w:val="009F4DD5"/>
    <w:rsid w:val="009F5119"/>
    <w:rsid w:val="009F58F9"/>
    <w:rsid w:val="009F5BDA"/>
    <w:rsid w:val="009F66D1"/>
    <w:rsid w:val="009F6917"/>
    <w:rsid w:val="009F76C5"/>
    <w:rsid w:val="009F7DC1"/>
    <w:rsid w:val="00A00DF5"/>
    <w:rsid w:val="00A0130D"/>
    <w:rsid w:val="00A0179F"/>
    <w:rsid w:val="00A01A12"/>
    <w:rsid w:val="00A01DCC"/>
    <w:rsid w:val="00A02355"/>
    <w:rsid w:val="00A024F3"/>
    <w:rsid w:val="00A025E5"/>
    <w:rsid w:val="00A02966"/>
    <w:rsid w:val="00A03385"/>
    <w:rsid w:val="00A0360E"/>
    <w:rsid w:val="00A03630"/>
    <w:rsid w:val="00A03634"/>
    <w:rsid w:val="00A03756"/>
    <w:rsid w:val="00A04376"/>
    <w:rsid w:val="00A04471"/>
    <w:rsid w:val="00A04B62"/>
    <w:rsid w:val="00A04B6B"/>
    <w:rsid w:val="00A05715"/>
    <w:rsid w:val="00A05903"/>
    <w:rsid w:val="00A05AEC"/>
    <w:rsid w:val="00A05EB7"/>
    <w:rsid w:val="00A05FB6"/>
    <w:rsid w:val="00A06019"/>
    <w:rsid w:val="00A068F6"/>
    <w:rsid w:val="00A06B03"/>
    <w:rsid w:val="00A072D0"/>
    <w:rsid w:val="00A076C6"/>
    <w:rsid w:val="00A07E01"/>
    <w:rsid w:val="00A11423"/>
    <w:rsid w:val="00A12258"/>
    <w:rsid w:val="00A13AB9"/>
    <w:rsid w:val="00A14633"/>
    <w:rsid w:val="00A14DB0"/>
    <w:rsid w:val="00A15C88"/>
    <w:rsid w:val="00A15FF8"/>
    <w:rsid w:val="00A16577"/>
    <w:rsid w:val="00A16907"/>
    <w:rsid w:val="00A16C8C"/>
    <w:rsid w:val="00A1741C"/>
    <w:rsid w:val="00A175FF"/>
    <w:rsid w:val="00A178CA"/>
    <w:rsid w:val="00A210B1"/>
    <w:rsid w:val="00A21212"/>
    <w:rsid w:val="00A21E40"/>
    <w:rsid w:val="00A21FC3"/>
    <w:rsid w:val="00A220A1"/>
    <w:rsid w:val="00A22262"/>
    <w:rsid w:val="00A22CBE"/>
    <w:rsid w:val="00A22D17"/>
    <w:rsid w:val="00A23CA6"/>
    <w:rsid w:val="00A23DDD"/>
    <w:rsid w:val="00A242E2"/>
    <w:rsid w:val="00A243D9"/>
    <w:rsid w:val="00A2498D"/>
    <w:rsid w:val="00A24C8E"/>
    <w:rsid w:val="00A25B00"/>
    <w:rsid w:val="00A25D6A"/>
    <w:rsid w:val="00A26957"/>
    <w:rsid w:val="00A26C5E"/>
    <w:rsid w:val="00A27315"/>
    <w:rsid w:val="00A273B2"/>
    <w:rsid w:val="00A277F5"/>
    <w:rsid w:val="00A300A2"/>
    <w:rsid w:val="00A301A2"/>
    <w:rsid w:val="00A30702"/>
    <w:rsid w:val="00A30F96"/>
    <w:rsid w:val="00A320F5"/>
    <w:rsid w:val="00A325D8"/>
    <w:rsid w:val="00A3337A"/>
    <w:rsid w:val="00A33892"/>
    <w:rsid w:val="00A33AB9"/>
    <w:rsid w:val="00A348BA"/>
    <w:rsid w:val="00A34EE7"/>
    <w:rsid w:val="00A35C7B"/>
    <w:rsid w:val="00A35CC2"/>
    <w:rsid w:val="00A35CCE"/>
    <w:rsid w:val="00A36A19"/>
    <w:rsid w:val="00A36DE4"/>
    <w:rsid w:val="00A36FFF"/>
    <w:rsid w:val="00A37656"/>
    <w:rsid w:val="00A4001C"/>
    <w:rsid w:val="00A40953"/>
    <w:rsid w:val="00A417C6"/>
    <w:rsid w:val="00A417DF"/>
    <w:rsid w:val="00A41C07"/>
    <w:rsid w:val="00A450BA"/>
    <w:rsid w:val="00A454FC"/>
    <w:rsid w:val="00A45F39"/>
    <w:rsid w:val="00A46438"/>
    <w:rsid w:val="00A46A71"/>
    <w:rsid w:val="00A470C1"/>
    <w:rsid w:val="00A471C5"/>
    <w:rsid w:val="00A47947"/>
    <w:rsid w:val="00A50237"/>
    <w:rsid w:val="00A5030B"/>
    <w:rsid w:val="00A51182"/>
    <w:rsid w:val="00A51492"/>
    <w:rsid w:val="00A517B2"/>
    <w:rsid w:val="00A51EE4"/>
    <w:rsid w:val="00A52871"/>
    <w:rsid w:val="00A52981"/>
    <w:rsid w:val="00A540EB"/>
    <w:rsid w:val="00A54509"/>
    <w:rsid w:val="00A5477B"/>
    <w:rsid w:val="00A54B2D"/>
    <w:rsid w:val="00A558C7"/>
    <w:rsid w:val="00A562D1"/>
    <w:rsid w:val="00A564B1"/>
    <w:rsid w:val="00A56CF8"/>
    <w:rsid w:val="00A60E6D"/>
    <w:rsid w:val="00A60F96"/>
    <w:rsid w:val="00A610F5"/>
    <w:rsid w:val="00A61200"/>
    <w:rsid w:val="00A61392"/>
    <w:rsid w:val="00A616DC"/>
    <w:rsid w:val="00A618BF"/>
    <w:rsid w:val="00A61EB3"/>
    <w:rsid w:val="00A6237B"/>
    <w:rsid w:val="00A629B0"/>
    <w:rsid w:val="00A63174"/>
    <w:rsid w:val="00A63F4E"/>
    <w:rsid w:val="00A655B5"/>
    <w:rsid w:val="00A664BA"/>
    <w:rsid w:val="00A66754"/>
    <w:rsid w:val="00A66D13"/>
    <w:rsid w:val="00A67559"/>
    <w:rsid w:val="00A67A76"/>
    <w:rsid w:val="00A7148D"/>
    <w:rsid w:val="00A71861"/>
    <w:rsid w:val="00A73943"/>
    <w:rsid w:val="00A7400E"/>
    <w:rsid w:val="00A74165"/>
    <w:rsid w:val="00A7484C"/>
    <w:rsid w:val="00A75494"/>
    <w:rsid w:val="00A76F8D"/>
    <w:rsid w:val="00A7734C"/>
    <w:rsid w:val="00A77462"/>
    <w:rsid w:val="00A80BF7"/>
    <w:rsid w:val="00A81066"/>
    <w:rsid w:val="00A8187C"/>
    <w:rsid w:val="00A82C3B"/>
    <w:rsid w:val="00A83E13"/>
    <w:rsid w:val="00A842C9"/>
    <w:rsid w:val="00A84567"/>
    <w:rsid w:val="00A85310"/>
    <w:rsid w:val="00A8640A"/>
    <w:rsid w:val="00A86C2D"/>
    <w:rsid w:val="00A86CA3"/>
    <w:rsid w:val="00A87815"/>
    <w:rsid w:val="00A902FB"/>
    <w:rsid w:val="00A9269D"/>
    <w:rsid w:val="00A946F7"/>
    <w:rsid w:val="00A948B5"/>
    <w:rsid w:val="00A94938"/>
    <w:rsid w:val="00A9493E"/>
    <w:rsid w:val="00A949BD"/>
    <w:rsid w:val="00A94BBB"/>
    <w:rsid w:val="00A94D1B"/>
    <w:rsid w:val="00A96F0C"/>
    <w:rsid w:val="00A972E0"/>
    <w:rsid w:val="00A974BB"/>
    <w:rsid w:val="00A9766F"/>
    <w:rsid w:val="00AA0174"/>
    <w:rsid w:val="00AA3585"/>
    <w:rsid w:val="00AA3880"/>
    <w:rsid w:val="00AA3B3B"/>
    <w:rsid w:val="00AA3BF4"/>
    <w:rsid w:val="00AA5664"/>
    <w:rsid w:val="00AA56E1"/>
    <w:rsid w:val="00AA5E05"/>
    <w:rsid w:val="00AB0C3B"/>
    <w:rsid w:val="00AB0ECF"/>
    <w:rsid w:val="00AB13D1"/>
    <w:rsid w:val="00AB1EC3"/>
    <w:rsid w:val="00AB2752"/>
    <w:rsid w:val="00AB2DBD"/>
    <w:rsid w:val="00AB377B"/>
    <w:rsid w:val="00AB3CB9"/>
    <w:rsid w:val="00AB542D"/>
    <w:rsid w:val="00AB6DAE"/>
    <w:rsid w:val="00AB7371"/>
    <w:rsid w:val="00AC01A3"/>
    <w:rsid w:val="00AC031C"/>
    <w:rsid w:val="00AC08D6"/>
    <w:rsid w:val="00AC1C79"/>
    <w:rsid w:val="00AC1D47"/>
    <w:rsid w:val="00AC2AD3"/>
    <w:rsid w:val="00AC30FA"/>
    <w:rsid w:val="00AC4271"/>
    <w:rsid w:val="00AC44FF"/>
    <w:rsid w:val="00AC4AC7"/>
    <w:rsid w:val="00AC4FD0"/>
    <w:rsid w:val="00AC529D"/>
    <w:rsid w:val="00AC6521"/>
    <w:rsid w:val="00AC714E"/>
    <w:rsid w:val="00AD052F"/>
    <w:rsid w:val="00AD0D68"/>
    <w:rsid w:val="00AD1186"/>
    <w:rsid w:val="00AD1A08"/>
    <w:rsid w:val="00AD1F6D"/>
    <w:rsid w:val="00AD3AD8"/>
    <w:rsid w:val="00AD44E6"/>
    <w:rsid w:val="00AD457A"/>
    <w:rsid w:val="00AD573C"/>
    <w:rsid w:val="00AD59C0"/>
    <w:rsid w:val="00AD5C45"/>
    <w:rsid w:val="00AD5C5B"/>
    <w:rsid w:val="00AD5E36"/>
    <w:rsid w:val="00AD5EBC"/>
    <w:rsid w:val="00AD69FE"/>
    <w:rsid w:val="00AD6D55"/>
    <w:rsid w:val="00AE0854"/>
    <w:rsid w:val="00AE2C21"/>
    <w:rsid w:val="00AE3368"/>
    <w:rsid w:val="00AE3BBF"/>
    <w:rsid w:val="00AE46E2"/>
    <w:rsid w:val="00AE47A3"/>
    <w:rsid w:val="00AE5F83"/>
    <w:rsid w:val="00AE604E"/>
    <w:rsid w:val="00AE67A5"/>
    <w:rsid w:val="00AE6AF1"/>
    <w:rsid w:val="00AE6E52"/>
    <w:rsid w:val="00AE7256"/>
    <w:rsid w:val="00AE73D7"/>
    <w:rsid w:val="00AF0528"/>
    <w:rsid w:val="00AF087E"/>
    <w:rsid w:val="00AF10E0"/>
    <w:rsid w:val="00AF16FB"/>
    <w:rsid w:val="00AF194E"/>
    <w:rsid w:val="00AF2258"/>
    <w:rsid w:val="00AF24B3"/>
    <w:rsid w:val="00AF25E2"/>
    <w:rsid w:val="00AF29AF"/>
    <w:rsid w:val="00AF2EBD"/>
    <w:rsid w:val="00AF3878"/>
    <w:rsid w:val="00AF5001"/>
    <w:rsid w:val="00AF54C2"/>
    <w:rsid w:val="00AF58E5"/>
    <w:rsid w:val="00AF5AAF"/>
    <w:rsid w:val="00AF6156"/>
    <w:rsid w:val="00AF647E"/>
    <w:rsid w:val="00AF64FC"/>
    <w:rsid w:val="00AF6DBD"/>
    <w:rsid w:val="00AF79B6"/>
    <w:rsid w:val="00AF7F6D"/>
    <w:rsid w:val="00B01153"/>
    <w:rsid w:val="00B01F4A"/>
    <w:rsid w:val="00B028D3"/>
    <w:rsid w:val="00B03165"/>
    <w:rsid w:val="00B0372A"/>
    <w:rsid w:val="00B071F5"/>
    <w:rsid w:val="00B07AD6"/>
    <w:rsid w:val="00B07E04"/>
    <w:rsid w:val="00B07EEE"/>
    <w:rsid w:val="00B102F7"/>
    <w:rsid w:val="00B10D64"/>
    <w:rsid w:val="00B11400"/>
    <w:rsid w:val="00B12053"/>
    <w:rsid w:val="00B126E8"/>
    <w:rsid w:val="00B12AFC"/>
    <w:rsid w:val="00B13248"/>
    <w:rsid w:val="00B1399B"/>
    <w:rsid w:val="00B14393"/>
    <w:rsid w:val="00B149D7"/>
    <w:rsid w:val="00B15F62"/>
    <w:rsid w:val="00B16414"/>
    <w:rsid w:val="00B17855"/>
    <w:rsid w:val="00B211A7"/>
    <w:rsid w:val="00B213CD"/>
    <w:rsid w:val="00B21856"/>
    <w:rsid w:val="00B223AD"/>
    <w:rsid w:val="00B22C8C"/>
    <w:rsid w:val="00B22D6A"/>
    <w:rsid w:val="00B23F36"/>
    <w:rsid w:val="00B24145"/>
    <w:rsid w:val="00B2503A"/>
    <w:rsid w:val="00B252F9"/>
    <w:rsid w:val="00B2542B"/>
    <w:rsid w:val="00B25D88"/>
    <w:rsid w:val="00B263AF"/>
    <w:rsid w:val="00B27077"/>
    <w:rsid w:val="00B301E5"/>
    <w:rsid w:val="00B303E6"/>
    <w:rsid w:val="00B30704"/>
    <w:rsid w:val="00B3080E"/>
    <w:rsid w:val="00B30A25"/>
    <w:rsid w:val="00B33E29"/>
    <w:rsid w:val="00B3510B"/>
    <w:rsid w:val="00B36DB1"/>
    <w:rsid w:val="00B3764E"/>
    <w:rsid w:val="00B40869"/>
    <w:rsid w:val="00B40A72"/>
    <w:rsid w:val="00B41AC8"/>
    <w:rsid w:val="00B41C4C"/>
    <w:rsid w:val="00B443C3"/>
    <w:rsid w:val="00B444BE"/>
    <w:rsid w:val="00B45B57"/>
    <w:rsid w:val="00B45DD7"/>
    <w:rsid w:val="00B46CA5"/>
    <w:rsid w:val="00B472F7"/>
    <w:rsid w:val="00B475D4"/>
    <w:rsid w:val="00B47962"/>
    <w:rsid w:val="00B47A58"/>
    <w:rsid w:val="00B50147"/>
    <w:rsid w:val="00B5102C"/>
    <w:rsid w:val="00B516EC"/>
    <w:rsid w:val="00B51C55"/>
    <w:rsid w:val="00B52175"/>
    <w:rsid w:val="00B52289"/>
    <w:rsid w:val="00B52A57"/>
    <w:rsid w:val="00B52BB3"/>
    <w:rsid w:val="00B5377D"/>
    <w:rsid w:val="00B53886"/>
    <w:rsid w:val="00B53A76"/>
    <w:rsid w:val="00B5414C"/>
    <w:rsid w:val="00B549E2"/>
    <w:rsid w:val="00B54F07"/>
    <w:rsid w:val="00B560FD"/>
    <w:rsid w:val="00B56B08"/>
    <w:rsid w:val="00B56F36"/>
    <w:rsid w:val="00B600E0"/>
    <w:rsid w:val="00B61AF0"/>
    <w:rsid w:val="00B61C2B"/>
    <w:rsid w:val="00B6339A"/>
    <w:rsid w:val="00B639E8"/>
    <w:rsid w:val="00B64758"/>
    <w:rsid w:val="00B6485C"/>
    <w:rsid w:val="00B65061"/>
    <w:rsid w:val="00B66720"/>
    <w:rsid w:val="00B71861"/>
    <w:rsid w:val="00B7262F"/>
    <w:rsid w:val="00B72D6B"/>
    <w:rsid w:val="00B73361"/>
    <w:rsid w:val="00B740DF"/>
    <w:rsid w:val="00B74528"/>
    <w:rsid w:val="00B74C95"/>
    <w:rsid w:val="00B753F4"/>
    <w:rsid w:val="00B7570D"/>
    <w:rsid w:val="00B75EE4"/>
    <w:rsid w:val="00B76559"/>
    <w:rsid w:val="00B76910"/>
    <w:rsid w:val="00B7733C"/>
    <w:rsid w:val="00B775FA"/>
    <w:rsid w:val="00B777A6"/>
    <w:rsid w:val="00B80135"/>
    <w:rsid w:val="00B80E4C"/>
    <w:rsid w:val="00B80E7F"/>
    <w:rsid w:val="00B8136B"/>
    <w:rsid w:val="00B82FE0"/>
    <w:rsid w:val="00B83F93"/>
    <w:rsid w:val="00B8693F"/>
    <w:rsid w:val="00B86FFD"/>
    <w:rsid w:val="00B87BBD"/>
    <w:rsid w:val="00B87BC4"/>
    <w:rsid w:val="00B87C7A"/>
    <w:rsid w:val="00B909E6"/>
    <w:rsid w:val="00B90D13"/>
    <w:rsid w:val="00B91A5F"/>
    <w:rsid w:val="00B929D3"/>
    <w:rsid w:val="00B937BB"/>
    <w:rsid w:val="00B94E9A"/>
    <w:rsid w:val="00B956D1"/>
    <w:rsid w:val="00B95B71"/>
    <w:rsid w:val="00B95BD7"/>
    <w:rsid w:val="00B95D8C"/>
    <w:rsid w:val="00B95DD8"/>
    <w:rsid w:val="00B96730"/>
    <w:rsid w:val="00B96B73"/>
    <w:rsid w:val="00B97650"/>
    <w:rsid w:val="00BA0D0D"/>
    <w:rsid w:val="00BA184D"/>
    <w:rsid w:val="00BA21A5"/>
    <w:rsid w:val="00BA277D"/>
    <w:rsid w:val="00BA30C4"/>
    <w:rsid w:val="00BA369F"/>
    <w:rsid w:val="00BA38CA"/>
    <w:rsid w:val="00BA401D"/>
    <w:rsid w:val="00BA46F7"/>
    <w:rsid w:val="00BA48FF"/>
    <w:rsid w:val="00BA4935"/>
    <w:rsid w:val="00BA4E7F"/>
    <w:rsid w:val="00BA587F"/>
    <w:rsid w:val="00BA69E3"/>
    <w:rsid w:val="00BA740C"/>
    <w:rsid w:val="00BA7609"/>
    <w:rsid w:val="00BA7D29"/>
    <w:rsid w:val="00BA7F79"/>
    <w:rsid w:val="00BB2096"/>
    <w:rsid w:val="00BB257F"/>
    <w:rsid w:val="00BB43A7"/>
    <w:rsid w:val="00BB4D9D"/>
    <w:rsid w:val="00BB531B"/>
    <w:rsid w:val="00BB6062"/>
    <w:rsid w:val="00BB7597"/>
    <w:rsid w:val="00BB7CE2"/>
    <w:rsid w:val="00BB7F9E"/>
    <w:rsid w:val="00BC0931"/>
    <w:rsid w:val="00BC137E"/>
    <w:rsid w:val="00BC1CD0"/>
    <w:rsid w:val="00BC1F78"/>
    <w:rsid w:val="00BC21EA"/>
    <w:rsid w:val="00BC233E"/>
    <w:rsid w:val="00BC2EBA"/>
    <w:rsid w:val="00BC33ED"/>
    <w:rsid w:val="00BC3DC4"/>
    <w:rsid w:val="00BC4176"/>
    <w:rsid w:val="00BC41BA"/>
    <w:rsid w:val="00BC4F76"/>
    <w:rsid w:val="00BC62E6"/>
    <w:rsid w:val="00BC63AC"/>
    <w:rsid w:val="00BC65F6"/>
    <w:rsid w:val="00BC6C08"/>
    <w:rsid w:val="00BC6D86"/>
    <w:rsid w:val="00BC78AD"/>
    <w:rsid w:val="00BD0E01"/>
    <w:rsid w:val="00BD0F27"/>
    <w:rsid w:val="00BD106E"/>
    <w:rsid w:val="00BD107F"/>
    <w:rsid w:val="00BD1149"/>
    <w:rsid w:val="00BD3049"/>
    <w:rsid w:val="00BD3271"/>
    <w:rsid w:val="00BD39A4"/>
    <w:rsid w:val="00BD42D6"/>
    <w:rsid w:val="00BD4644"/>
    <w:rsid w:val="00BD5F95"/>
    <w:rsid w:val="00BD656F"/>
    <w:rsid w:val="00BD65F9"/>
    <w:rsid w:val="00BD6945"/>
    <w:rsid w:val="00BE1123"/>
    <w:rsid w:val="00BE24DE"/>
    <w:rsid w:val="00BE2988"/>
    <w:rsid w:val="00BE3072"/>
    <w:rsid w:val="00BE3F71"/>
    <w:rsid w:val="00BE52C9"/>
    <w:rsid w:val="00BE583B"/>
    <w:rsid w:val="00BE608F"/>
    <w:rsid w:val="00BE633A"/>
    <w:rsid w:val="00BE66BD"/>
    <w:rsid w:val="00BE6AFB"/>
    <w:rsid w:val="00BF0710"/>
    <w:rsid w:val="00BF1D08"/>
    <w:rsid w:val="00BF20CD"/>
    <w:rsid w:val="00BF2566"/>
    <w:rsid w:val="00BF3E08"/>
    <w:rsid w:val="00BF4CBF"/>
    <w:rsid w:val="00BF4FEA"/>
    <w:rsid w:val="00BF561A"/>
    <w:rsid w:val="00BF56BD"/>
    <w:rsid w:val="00BF65E8"/>
    <w:rsid w:val="00BF6765"/>
    <w:rsid w:val="00BF6F9B"/>
    <w:rsid w:val="00C007AA"/>
    <w:rsid w:val="00C02642"/>
    <w:rsid w:val="00C026E2"/>
    <w:rsid w:val="00C0305C"/>
    <w:rsid w:val="00C03B2D"/>
    <w:rsid w:val="00C046B6"/>
    <w:rsid w:val="00C04AF5"/>
    <w:rsid w:val="00C04EA1"/>
    <w:rsid w:val="00C062DA"/>
    <w:rsid w:val="00C06E8D"/>
    <w:rsid w:val="00C06FB6"/>
    <w:rsid w:val="00C070D5"/>
    <w:rsid w:val="00C07556"/>
    <w:rsid w:val="00C1093C"/>
    <w:rsid w:val="00C11C14"/>
    <w:rsid w:val="00C124FC"/>
    <w:rsid w:val="00C12E1A"/>
    <w:rsid w:val="00C1340E"/>
    <w:rsid w:val="00C1352A"/>
    <w:rsid w:val="00C13912"/>
    <w:rsid w:val="00C14218"/>
    <w:rsid w:val="00C14CBC"/>
    <w:rsid w:val="00C153B8"/>
    <w:rsid w:val="00C15805"/>
    <w:rsid w:val="00C15B27"/>
    <w:rsid w:val="00C15DA2"/>
    <w:rsid w:val="00C15FB3"/>
    <w:rsid w:val="00C16FB9"/>
    <w:rsid w:val="00C17C65"/>
    <w:rsid w:val="00C20A31"/>
    <w:rsid w:val="00C213ED"/>
    <w:rsid w:val="00C22678"/>
    <w:rsid w:val="00C227B7"/>
    <w:rsid w:val="00C229FD"/>
    <w:rsid w:val="00C22AB0"/>
    <w:rsid w:val="00C22B8D"/>
    <w:rsid w:val="00C23E73"/>
    <w:rsid w:val="00C23EDC"/>
    <w:rsid w:val="00C2406F"/>
    <w:rsid w:val="00C24A89"/>
    <w:rsid w:val="00C24B72"/>
    <w:rsid w:val="00C25968"/>
    <w:rsid w:val="00C25CB4"/>
    <w:rsid w:val="00C26655"/>
    <w:rsid w:val="00C268BA"/>
    <w:rsid w:val="00C26E18"/>
    <w:rsid w:val="00C272B5"/>
    <w:rsid w:val="00C2766C"/>
    <w:rsid w:val="00C31037"/>
    <w:rsid w:val="00C311E4"/>
    <w:rsid w:val="00C317BA"/>
    <w:rsid w:val="00C318F2"/>
    <w:rsid w:val="00C31C70"/>
    <w:rsid w:val="00C3228F"/>
    <w:rsid w:val="00C3256A"/>
    <w:rsid w:val="00C3268D"/>
    <w:rsid w:val="00C3314B"/>
    <w:rsid w:val="00C335B9"/>
    <w:rsid w:val="00C33665"/>
    <w:rsid w:val="00C34157"/>
    <w:rsid w:val="00C34733"/>
    <w:rsid w:val="00C34CB3"/>
    <w:rsid w:val="00C34FF3"/>
    <w:rsid w:val="00C353AC"/>
    <w:rsid w:val="00C35660"/>
    <w:rsid w:val="00C3578E"/>
    <w:rsid w:val="00C35C93"/>
    <w:rsid w:val="00C35F1A"/>
    <w:rsid w:val="00C36DF0"/>
    <w:rsid w:val="00C40247"/>
    <w:rsid w:val="00C402D5"/>
    <w:rsid w:val="00C41061"/>
    <w:rsid w:val="00C4283A"/>
    <w:rsid w:val="00C43A98"/>
    <w:rsid w:val="00C44F29"/>
    <w:rsid w:val="00C455D5"/>
    <w:rsid w:val="00C45617"/>
    <w:rsid w:val="00C45F14"/>
    <w:rsid w:val="00C46658"/>
    <w:rsid w:val="00C46D42"/>
    <w:rsid w:val="00C46DBF"/>
    <w:rsid w:val="00C50BF8"/>
    <w:rsid w:val="00C50E13"/>
    <w:rsid w:val="00C5237C"/>
    <w:rsid w:val="00C526A3"/>
    <w:rsid w:val="00C528F1"/>
    <w:rsid w:val="00C52E9A"/>
    <w:rsid w:val="00C53319"/>
    <w:rsid w:val="00C54FD1"/>
    <w:rsid w:val="00C563A4"/>
    <w:rsid w:val="00C575C7"/>
    <w:rsid w:val="00C57601"/>
    <w:rsid w:val="00C577BB"/>
    <w:rsid w:val="00C578A6"/>
    <w:rsid w:val="00C6066B"/>
    <w:rsid w:val="00C60721"/>
    <w:rsid w:val="00C60733"/>
    <w:rsid w:val="00C610B1"/>
    <w:rsid w:val="00C635C1"/>
    <w:rsid w:val="00C63A7D"/>
    <w:rsid w:val="00C64515"/>
    <w:rsid w:val="00C65307"/>
    <w:rsid w:val="00C65F1D"/>
    <w:rsid w:val="00C67261"/>
    <w:rsid w:val="00C67608"/>
    <w:rsid w:val="00C67A59"/>
    <w:rsid w:val="00C67C18"/>
    <w:rsid w:val="00C67CBF"/>
    <w:rsid w:val="00C7061E"/>
    <w:rsid w:val="00C71AC6"/>
    <w:rsid w:val="00C71F3B"/>
    <w:rsid w:val="00C721C7"/>
    <w:rsid w:val="00C73621"/>
    <w:rsid w:val="00C73773"/>
    <w:rsid w:val="00C73F99"/>
    <w:rsid w:val="00C74179"/>
    <w:rsid w:val="00C773BB"/>
    <w:rsid w:val="00C77D4D"/>
    <w:rsid w:val="00C77E7D"/>
    <w:rsid w:val="00C80CD0"/>
    <w:rsid w:val="00C80CFB"/>
    <w:rsid w:val="00C81178"/>
    <w:rsid w:val="00C820B6"/>
    <w:rsid w:val="00C826FA"/>
    <w:rsid w:val="00C84230"/>
    <w:rsid w:val="00C8450F"/>
    <w:rsid w:val="00C85050"/>
    <w:rsid w:val="00C85192"/>
    <w:rsid w:val="00C8529C"/>
    <w:rsid w:val="00C853B9"/>
    <w:rsid w:val="00C863DD"/>
    <w:rsid w:val="00C8740F"/>
    <w:rsid w:val="00C875D5"/>
    <w:rsid w:val="00C876CD"/>
    <w:rsid w:val="00C87953"/>
    <w:rsid w:val="00C9066B"/>
    <w:rsid w:val="00C90BF0"/>
    <w:rsid w:val="00C91822"/>
    <w:rsid w:val="00C91F73"/>
    <w:rsid w:val="00C922E3"/>
    <w:rsid w:val="00C9233C"/>
    <w:rsid w:val="00C9281A"/>
    <w:rsid w:val="00C92911"/>
    <w:rsid w:val="00C92B7C"/>
    <w:rsid w:val="00C94C22"/>
    <w:rsid w:val="00C9501E"/>
    <w:rsid w:val="00C954A4"/>
    <w:rsid w:val="00C9580E"/>
    <w:rsid w:val="00C9594C"/>
    <w:rsid w:val="00C96837"/>
    <w:rsid w:val="00C97BF4"/>
    <w:rsid w:val="00CA02AC"/>
    <w:rsid w:val="00CA073A"/>
    <w:rsid w:val="00CA2938"/>
    <w:rsid w:val="00CA32C0"/>
    <w:rsid w:val="00CA4E58"/>
    <w:rsid w:val="00CA50FB"/>
    <w:rsid w:val="00CA5716"/>
    <w:rsid w:val="00CA5B27"/>
    <w:rsid w:val="00CA5C01"/>
    <w:rsid w:val="00CA60E5"/>
    <w:rsid w:val="00CA6D12"/>
    <w:rsid w:val="00CA6DC6"/>
    <w:rsid w:val="00CA70CC"/>
    <w:rsid w:val="00CB0260"/>
    <w:rsid w:val="00CB026B"/>
    <w:rsid w:val="00CB0892"/>
    <w:rsid w:val="00CB0EF7"/>
    <w:rsid w:val="00CB1402"/>
    <w:rsid w:val="00CB141B"/>
    <w:rsid w:val="00CB190A"/>
    <w:rsid w:val="00CB1A89"/>
    <w:rsid w:val="00CB1ACE"/>
    <w:rsid w:val="00CB217E"/>
    <w:rsid w:val="00CB2477"/>
    <w:rsid w:val="00CB24D1"/>
    <w:rsid w:val="00CB26BD"/>
    <w:rsid w:val="00CB3656"/>
    <w:rsid w:val="00CB4697"/>
    <w:rsid w:val="00CB46F3"/>
    <w:rsid w:val="00CB4718"/>
    <w:rsid w:val="00CB685F"/>
    <w:rsid w:val="00CB7E06"/>
    <w:rsid w:val="00CC0083"/>
    <w:rsid w:val="00CC04E3"/>
    <w:rsid w:val="00CC2342"/>
    <w:rsid w:val="00CC3D64"/>
    <w:rsid w:val="00CC415B"/>
    <w:rsid w:val="00CC4B59"/>
    <w:rsid w:val="00CC670F"/>
    <w:rsid w:val="00CC6820"/>
    <w:rsid w:val="00CC79CD"/>
    <w:rsid w:val="00CD083F"/>
    <w:rsid w:val="00CD1295"/>
    <w:rsid w:val="00CD27FE"/>
    <w:rsid w:val="00CD2B4F"/>
    <w:rsid w:val="00CD2CE0"/>
    <w:rsid w:val="00CD4823"/>
    <w:rsid w:val="00CD521E"/>
    <w:rsid w:val="00CD58EF"/>
    <w:rsid w:val="00CD5F24"/>
    <w:rsid w:val="00CD5FAA"/>
    <w:rsid w:val="00CD66CC"/>
    <w:rsid w:val="00CD6D0F"/>
    <w:rsid w:val="00CD77CB"/>
    <w:rsid w:val="00CD7C1A"/>
    <w:rsid w:val="00CD7C67"/>
    <w:rsid w:val="00CD7ECD"/>
    <w:rsid w:val="00CE0B31"/>
    <w:rsid w:val="00CE0B5B"/>
    <w:rsid w:val="00CE0EC2"/>
    <w:rsid w:val="00CE1171"/>
    <w:rsid w:val="00CE1AAD"/>
    <w:rsid w:val="00CE1C68"/>
    <w:rsid w:val="00CE1F41"/>
    <w:rsid w:val="00CE2D5A"/>
    <w:rsid w:val="00CE440B"/>
    <w:rsid w:val="00CE4F36"/>
    <w:rsid w:val="00CE5E97"/>
    <w:rsid w:val="00CE6160"/>
    <w:rsid w:val="00CE70A0"/>
    <w:rsid w:val="00CE7684"/>
    <w:rsid w:val="00CE792E"/>
    <w:rsid w:val="00CF05E9"/>
    <w:rsid w:val="00CF0EA4"/>
    <w:rsid w:val="00CF18EA"/>
    <w:rsid w:val="00CF1E8C"/>
    <w:rsid w:val="00CF2548"/>
    <w:rsid w:val="00CF4155"/>
    <w:rsid w:val="00CF4209"/>
    <w:rsid w:val="00CF4276"/>
    <w:rsid w:val="00CF433C"/>
    <w:rsid w:val="00CF43CE"/>
    <w:rsid w:val="00CF442E"/>
    <w:rsid w:val="00CF472B"/>
    <w:rsid w:val="00CF4ECD"/>
    <w:rsid w:val="00CF6298"/>
    <w:rsid w:val="00CF63BB"/>
    <w:rsid w:val="00CF7228"/>
    <w:rsid w:val="00CF78B0"/>
    <w:rsid w:val="00CF7E55"/>
    <w:rsid w:val="00D001E9"/>
    <w:rsid w:val="00D02B29"/>
    <w:rsid w:val="00D03584"/>
    <w:rsid w:val="00D037C6"/>
    <w:rsid w:val="00D03D49"/>
    <w:rsid w:val="00D0417A"/>
    <w:rsid w:val="00D04613"/>
    <w:rsid w:val="00D04A0E"/>
    <w:rsid w:val="00D04B35"/>
    <w:rsid w:val="00D04F39"/>
    <w:rsid w:val="00D053AD"/>
    <w:rsid w:val="00D05452"/>
    <w:rsid w:val="00D05A5D"/>
    <w:rsid w:val="00D05BED"/>
    <w:rsid w:val="00D0677C"/>
    <w:rsid w:val="00D0707B"/>
    <w:rsid w:val="00D100AF"/>
    <w:rsid w:val="00D1051B"/>
    <w:rsid w:val="00D110D5"/>
    <w:rsid w:val="00D1122C"/>
    <w:rsid w:val="00D11895"/>
    <w:rsid w:val="00D11DA0"/>
    <w:rsid w:val="00D122F3"/>
    <w:rsid w:val="00D123F9"/>
    <w:rsid w:val="00D12476"/>
    <w:rsid w:val="00D12A23"/>
    <w:rsid w:val="00D12AD2"/>
    <w:rsid w:val="00D13396"/>
    <w:rsid w:val="00D14A63"/>
    <w:rsid w:val="00D154A3"/>
    <w:rsid w:val="00D168B9"/>
    <w:rsid w:val="00D17709"/>
    <w:rsid w:val="00D202AB"/>
    <w:rsid w:val="00D207F1"/>
    <w:rsid w:val="00D20925"/>
    <w:rsid w:val="00D21619"/>
    <w:rsid w:val="00D21A1F"/>
    <w:rsid w:val="00D22117"/>
    <w:rsid w:val="00D222B4"/>
    <w:rsid w:val="00D22D0D"/>
    <w:rsid w:val="00D22ED9"/>
    <w:rsid w:val="00D2320E"/>
    <w:rsid w:val="00D2394D"/>
    <w:rsid w:val="00D249A9"/>
    <w:rsid w:val="00D25043"/>
    <w:rsid w:val="00D2587C"/>
    <w:rsid w:val="00D258D0"/>
    <w:rsid w:val="00D25ACB"/>
    <w:rsid w:val="00D2763D"/>
    <w:rsid w:val="00D27F11"/>
    <w:rsid w:val="00D27F39"/>
    <w:rsid w:val="00D304D5"/>
    <w:rsid w:val="00D30714"/>
    <w:rsid w:val="00D30FD9"/>
    <w:rsid w:val="00D314CE"/>
    <w:rsid w:val="00D31A15"/>
    <w:rsid w:val="00D325E7"/>
    <w:rsid w:val="00D326FE"/>
    <w:rsid w:val="00D32D2A"/>
    <w:rsid w:val="00D32E89"/>
    <w:rsid w:val="00D330F2"/>
    <w:rsid w:val="00D33703"/>
    <w:rsid w:val="00D353E7"/>
    <w:rsid w:val="00D36264"/>
    <w:rsid w:val="00D36302"/>
    <w:rsid w:val="00D40D14"/>
    <w:rsid w:val="00D42305"/>
    <w:rsid w:val="00D428C4"/>
    <w:rsid w:val="00D44129"/>
    <w:rsid w:val="00D44520"/>
    <w:rsid w:val="00D4458F"/>
    <w:rsid w:val="00D44F9E"/>
    <w:rsid w:val="00D44FAA"/>
    <w:rsid w:val="00D45AF6"/>
    <w:rsid w:val="00D46292"/>
    <w:rsid w:val="00D47159"/>
    <w:rsid w:val="00D50FEF"/>
    <w:rsid w:val="00D51014"/>
    <w:rsid w:val="00D5211F"/>
    <w:rsid w:val="00D521D0"/>
    <w:rsid w:val="00D5377A"/>
    <w:rsid w:val="00D547D1"/>
    <w:rsid w:val="00D54CA3"/>
    <w:rsid w:val="00D55CCF"/>
    <w:rsid w:val="00D55D73"/>
    <w:rsid w:val="00D57597"/>
    <w:rsid w:val="00D604A3"/>
    <w:rsid w:val="00D60A96"/>
    <w:rsid w:val="00D60D71"/>
    <w:rsid w:val="00D61CAC"/>
    <w:rsid w:val="00D62762"/>
    <w:rsid w:val="00D63C92"/>
    <w:rsid w:val="00D64904"/>
    <w:rsid w:val="00D64B46"/>
    <w:rsid w:val="00D65A66"/>
    <w:rsid w:val="00D67C89"/>
    <w:rsid w:val="00D67D0F"/>
    <w:rsid w:val="00D67E48"/>
    <w:rsid w:val="00D70638"/>
    <w:rsid w:val="00D70B0F"/>
    <w:rsid w:val="00D70B92"/>
    <w:rsid w:val="00D70DB7"/>
    <w:rsid w:val="00D723AA"/>
    <w:rsid w:val="00D7299D"/>
    <w:rsid w:val="00D729FF"/>
    <w:rsid w:val="00D72B1F"/>
    <w:rsid w:val="00D761D1"/>
    <w:rsid w:val="00D76436"/>
    <w:rsid w:val="00D7774F"/>
    <w:rsid w:val="00D8164A"/>
    <w:rsid w:val="00D81848"/>
    <w:rsid w:val="00D81BD2"/>
    <w:rsid w:val="00D81E62"/>
    <w:rsid w:val="00D82025"/>
    <w:rsid w:val="00D82A4E"/>
    <w:rsid w:val="00D82B83"/>
    <w:rsid w:val="00D82C7C"/>
    <w:rsid w:val="00D83778"/>
    <w:rsid w:val="00D83942"/>
    <w:rsid w:val="00D859E2"/>
    <w:rsid w:val="00D863F3"/>
    <w:rsid w:val="00D8675F"/>
    <w:rsid w:val="00D86ED4"/>
    <w:rsid w:val="00D8736E"/>
    <w:rsid w:val="00D9139A"/>
    <w:rsid w:val="00D91939"/>
    <w:rsid w:val="00D91E17"/>
    <w:rsid w:val="00D9207F"/>
    <w:rsid w:val="00D92156"/>
    <w:rsid w:val="00D9287C"/>
    <w:rsid w:val="00D92CA8"/>
    <w:rsid w:val="00D934A4"/>
    <w:rsid w:val="00D93656"/>
    <w:rsid w:val="00D93FB1"/>
    <w:rsid w:val="00D941A7"/>
    <w:rsid w:val="00D944CF"/>
    <w:rsid w:val="00D944D8"/>
    <w:rsid w:val="00D94A0C"/>
    <w:rsid w:val="00D94DE8"/>
    <w:rsid w:val="00D95DDA"/>
    <w:rsid w:val="00D96489"/>
    <w:rsid w:val="00D97F80"/>
    <w:rsid w:val="00DA0B89"/>
    <w:rsid w:val="00DA1465"/>
    <w:rsid w:val="00DA17C6"/>
    <w:rsid w:val="00DA1FDE"/>
    <w:rsid w:val="00DA25E0"/>
    <w:rsid w:val="00DA3262"/>
    <w:rsid w:val="00DA37C5"/>
    <w:rsid w:val="00DA3A0F"/>
    <w:rsid w:val="00DA4B83"/>
    <w:rsid w:val="00DA565A"/>
    <w:rsid w:val="00DA5A4C"/>
    <w:rsid w:val="00DA78EE"/>
    <w:rsid w:val="00DB02AB"/>
    <w:rsid w:val="00DB0601"/>
    <w:rsid w:val="00DB0C9B"/>
    <w:rsid w:val="00DB188D"/>
    <w:rsid w:val="00DB3EDE"/>
    <w:rsid w:val="00DB4BD7"/>
    <w:rsid w:val="00DB4FFE"/>
    <w:rsid w:val="00DB5F93"/>
    <w:rsid w:val="00DB617D"/>
    <w:rsid w:val="00DB6AB9"/>
    <w:rsid w:val="00DB7061"/>
    <w:rsid w:val="00DB7740"/>
    <w:rsid w:val="00DC0CFC"/>
    <w:rsid w:val="00DC12E5"/>
    <w:rsid w:val="00DC1F38"/>
    <w:rsid w:val="00DC284F"/>
    <w:rsid w:val="00DC3013"/>
    <w:rsid w:val="00DC3183"/>
    <w:rsid w:val="00DC4AC0"/>
    <w:rsid w:val="00DC5CA0"/>
    <w:rsid w:val="00DC5DF3"/>
    <w:rsid w:val="00DC625B"/>
    <w:rsid w:val="00DC7D3D"/>
    <w:rsid w:val="00DC7FEA"/>
    <w:rsid w:val="00DD0149"/>
    <w:rsid w:val="00DD0CDD"/>
    <w:rsid w:val="00DD116B"/>
    <w:rsid w:val="00DD1846"/>
    <w:rsid w:val="00DD193D"/>
    <w:rsid w:val="00DD2ABB"/>
    <w:rsid w:val="00DD3A58"/>
    <w:rsid w:val="00DD3C62"/>
    <w:rsid w:val="00DD4AD8"/>
    <w:rsid w:val="00DD4F85"/>
    <w:rsid w:val="00DD5067"/>
    <w:rsid w:val="00DD59A5"/>
    <w:rsid w:val="00DD62CE"/>
    <w:rsid w:val="00DD65EE"/>
    <w:rsid w:val="00DD6B46"/>
    <w:rsid w:val="00DD7AB3"/>
    <w:rsid w:val="00DE05B1"/>
    <w:rsid w:val="00DE0791"/>
    <w:rsid w:val="00DE0956"/>
    <w:rsid w:val="00DE1395"/>
    <w:rsid w:val="00DE14E0"/>
    <w:rsid w:val="00DE18D6"/>
    <w:rsid w:val="00DE18E5"/>
    <w:rsid w:val="00DE19BF"/>
    <w:rsid w:val="00DE307E"/>
    <w:rsid w:val="00DE31EB"/>
    <w:rsid w:val="00DE34DF"/>
    <w:rsid w:val="00DE3BB9"/>
    <w:rsid w:val="00DE41E3"/>
    <w:rsid w:val="00DE467E"/>
    <w:rsid w:val="00DE49A7"/>
    <w:rsid w:val="00DE4D08"/>
    <w:rsid w:val="00DE5B63"/>
    <w:rsid w:val="00DE6E5F"/>
    <w:rsid w:val="00DE7886"/>
    <w:rsid w:val="00DF2CDA"/>
    <w:rsid w:val="00DF2D15"/>
    <w:rsid w:val="00DF3DF6"/>
    <w:rsid w:val="00DF4016"/>
    <w:rsid w:val="00DF4298"/>
    <w:rsid w:val="00DF506B"/>
    <w:rsid w:val="00DF59B4"/>
    <w:rsid w:val="00DF60FB"/>
    <w:rsid w:val="00DF696A"/>
    <w:rsid w:val="00DF6ABD"/>
    <w:rsid w:val="00DF6B62"/>
    <w:rsid w:val="00DF72C4"/>
    <w:rsid w:val="00DF777F"/>
    <w:rsid w:val="00E02E7D"/>
    <w:rsid w:val="00E03092"/>
    <w:rsid w:val="00E0345E"/>
    <w:rsid w:val="00E03600"/>
    <w:rsid w:val="00E0383F"/>
    <w:rsid w:val="00E03F57"/>
    <w:rsid w:val="00E043D6"/>
    <w:rsid w:val="00E04453"/>
    <w:rsid w:val="00E05B9B"/>
    <w:rsid w:val="00E061C7"/>
    <w:rsid w:val="00E06AC6"/>
    <w:rsid w:val="00E06F10"/>
    <w:rsid w:val="00E07735"/>
    <w:rsid w:val="00E07BBB"/>
    <w:rsid w:val="00E07DE0"/>
    <w:rsid w:val="00E102F7"/>
    <w:rsid w:val="00E10CDF"/>
    <w:rsid w:val="00E10D78"/>
    <w:rsid w:val="00E11903"/>
    <w:rsid w:val="00E11EB5"/>
    <w:rsid w:val="00E1232F"/>
    <w:rsid w:val="00E135B3"/>
    <w:rsid w:val="00E13D78"/>
    <w:rsid w:val="00E142E3"/>
    <w:rsid w:val="00E15A7F"/>
    <w:rsid w:val="00E165A5"/>
    <w:rsid w:val="00E20212"/>
    <w:rsid w:val="00E20532"/>
    <w:rsid w:val="00E20854"/>
    <w:rsid w:val="00E20C9B"/>
    <w:rsid w:val="00E21101"/>
    <w:rsid w:val="00E21270"/>
    <w:rsid w:val="00E21745"/>
    <w:rsid w:val="00E22077"/>
    <w:rsid w:val="00E2288D"/>
    <w:rsid w:val="00E22C04"/>
    <w:rsid w:val="00E23731"/>
    <w:rsid w:val="00E23AFF"/>
    <w:rsid w:val="00E23FEE"/>
    <w:rsid w:val="00E24484"/>
    <w:rsid w:val="00E24AD6"/>
    <w:rsid w:val="00E24B59"/>
    <w:rsid w:val="00E2577E"/>
    <w:rsid w:val="00E25CEB"/>
    <w:rsid w:val="00E26493"/>
    <w:rsid w:val="00E2684E"/>
    <w:rsid w:val="00E268FB"/>
    <w:rsid w:val="00E26A53"/>
    <w:rsid w:val="00E275E7"/>
    <w:rsid w:val="00E27845"/>
    <w:rsid w:val="00E278EA"/>
    <w:rsid w:val="00E27B3E"/>
    <w:rsid w:val="00E3054C"/>
    <w:rsid w:val="00E309B6"/>
    <w:rsid w:val="00E310A9"/>
    <w:rsid w:val="00E32580"/>
    <w:rsid w:val="00E333DF"/>
    <w:rsid w:val="00E339BB"/>
    <w:rsid w:val="00E33CC4"/>
    <w:rsid w:val="00E33F7A"/>
    <w:rsid w:val="00E34196"/>
    <w:rsid w:val="00E343D1"/>
    <w:rsid w:val="00E34667"/>
    <w:rsid w:val="00E34771"/>
    <w:rsid w:val="00E34D48"/>
    <w:rsid w:val="00E34D49"/>
    <w:rsid w:val="00E35182"/>
    <w:rsid w:val="00E3626B"/>
    <w:rsid w:val="00E36AAF"/>
    <w:rsid w:val="00E405AD"/>
    <w:rsid w:val="00E40AB2"/>
    <w:rsid w:val="00E41037"/>
    <w:rsid w:val="00E42315"/>
    <w:rsid w:val="00E42B89"/>
    <w:rsid w:val="00E42E5B"/>
    <w:rsid w:val="00E431A2"/>
    <w:rsid w:val="00E43B63"/>
    <w:rsid w:val="00E43E12"/>
    <w:rsid w:val="00E440EF"/>
    <w:rsid w:val="00E4438F"/>
    <w:rsid w:val="00E44595"/>
    <w:rsid w:val="00E459E3"/>
    <w:rsid w:val="00E45CEE"/>
    <w:rsid w:val="00E462E4"/>
    <w:rsid w:val="00E463DF"/>
    <w:rsid w:val="00E47019"/>
    <w:rsid w:val="00E47297"/>
    <w:rsid w:val="00E47573"/>
    <w:rsid w:val="00E47E6A"/>
    <w:rsid w:val="00E5007B"/>
    <w:rsid w:val="00E50655"/>
    <w:rsid w:val="00E51730"/>
    <w:rsid w:val="00E524C2"/>
    <w:rsid w:val="00E52792"/>
    <w:rsid w:val="00E52C77"/>
    <w:rsid w:val="00E53775"/>
    <w:rsid w:val="00E54502"/>
    <w:rsid w:val="00E54BDB"/>
    <w:rsid w:val="00E56321"/>
    <w:rsid w:val="00E56410"/>
    <w:rsid w:val="00E56E68"/>
    <w:rsid w:val="00E5750C"/>
    <w:rsid w:val="00E576D0"/>
    <w:rsid w:val="00E60EA0"/>
    <w:rsid w:val="00E613BA"/>
    <w:rsid w:val="00E617D4"/>
    <w:rsid w:val="00E618F7"/>
    <w:rsid w:val="00E61A7F"/>
    <w:rsid w:val="00E625BF"/>
    <w:rsid w:val="00E62A6F"/>
    <w:rsid w:val="00E6345B"/>
    <w:rsid w:val="00E63E03"/>
    <w:rsid w:val="00E63F9F"/>
    <w:rsid w:val="00E660E2"/>
    <w:rsid w:val="00E66A74"/>
    <w:rsid w:val="00E66AD4"/>
    <w:rsid w:val="00E7016A"/>
    <w:rsid w:val="00E727AF"/>
    <w:rsid w:val="00E72AD2"/>
    <w:rsid w:val="00E72E97"/>
    <w:rsid w:val="00E74A89"/>
    <w:rsid w:val="00E75694"/>
    <w:rsid w:val="00E76694"/>
    <w:rsid w:val="00E76991"/>
    <w:rsid w:val="00E776C5"/>
    <w:rsid w:val="00E77C81"/>
    <w:rsid w:val="00E80C57"/>
    <w:rsid w:val="00E81155"/>
    <w:rsid w:val="00E8185C"/>
    <w:rsid w:val="00E81E52"/>
    <w:rsid w:val="00E829A0"/>
    <w:rsid w:val="00E83089"/>
    <w:rsid w:val="00E83607"/>
    <w:rsid w:val="00E838DA"/>
    <w:rsid w:val="00E83A34"/>
    <w:rsid w:val="00E83AC5"/>
    <w:rsid w:val="00E84079"/>
    <w:rsid w:val="00E863A0"/>
    <w:rsid w:val="00E873A2"/>
    <w:rsid w:val="00E87A83"/>
    <w:rsid w:val="00E90470"/>
    <w:rsid w:val="00E91F7B"/>
    <w:rsid w:val="00E92F0E"/>
    <w:rsid w:val="00E934F5"/>
    <w:rsid w:val="00E93901"/>
    <w:rsid w:val="00E93E67"/>
    <w:rsid w:val="00E9512F"/>
    <w:rsid w:val="00E95AF5"/>
    <w:rsid w:val="00E95D41"/>
    <w:rsid w:val="00E96394"/>
    <w:rsid w:val="00E96B6E"/>
    <w:rsid w:val="00E97B79"/>
    <w:rsid w:val="00EA05C3"/>
    <w:rsid w:val="00EA0C13"/>
    <w:rsid w:val="00EA0F45"/>
    <w:rsid w:val="00EA1269"/>
    <w:rsid w:val="00EA146B"/>
    <w:rsid w:val="00EA15C4"/>
    <w:rsid w:val="00EA1BE8"/>
    <w:rsid w:val="00EA27E0"/>
    <w:rsid w:val="00EA2E7B"/>
    <w:rsid w:val="00EA2F14"/>
    <w:rsid w:val="00EA327F"/>
    <w:rsid w:val="00EA442E"/>
    <w:rsid w:val="00EA4D58"/>
    <w:rsid w:val="00EA4D5C"/>
    <w:rsid w:val="00EA4E26"/>
    <w:rsid w:val="00EA5DF8"/>
    <w:rsid w:val="00EA6482"/>
    <w:rsid w:val="00EA6E62"/>
    <w:rsid w:val="00EA78C1"/>
    <w:rsid w:val="00EA7DAC"/>
    <w:rsid w:val="00EB0D02"/>
    <w:rsid w:val="00EB0D8C"/>
    <w:rsid w:val="00EB3223"/>
    <w:rsid w:val="00EB38C8"/>
    <w:rsid w:val="00EB38F5"/>
    <w:rsid w:val="00EB3E5C"/>
    <w:rsid w:val="00EB61BF"/>
    <w:rsid w:val="00EB643B"/>
    <w:rsid w:val="00EB6605"/>
    <w:rsid w:val="00EB6F5A"/>
    <w:rsid w:val="00EB73B2"/>
    <w:rsid w:val="00EB73C7"/>
    <w:rsid w:val="00EB744F"/>
    <w:rsid w:val="00EB76AE"/>
    <w:rsid w:val="00EC0383"/>
    <w:rsid w:val="00EC05D0"/>
    <w:rsid w:val="00EC0A7F"/>
    <w:rsid w:val="00EC232C"/>
    <w:rsid w:val="00EC2ABC"/>
    <w:rsid w:val="00EC45FE"/>
    <w:rsid w:val="00EC4F1F"/>
    <w:rsid w:val="00EC6024"/>
    <w:rsid w:val="00EC66DC"/>
    <w:rsid w:val="00EC6802"/>
    <w:rsid w:val="00EC6AC5"/>
    <w:rsid w:val="00EC7BC3"/>
    <w:rsid w:val="00EC7C3A"/>
    <w:rsid w:val="00ED0340"/>
    <w:rsid w:val="00ED0CB8"/>
    <w:rsid w:val="00ED24B6"/>
    <w:rsid w:val="00ED285D"/>
    <w:rsid w:val="00ED28B3"/>
    <w:rsid w:val="00ED3312"/>
    <w:rsid w:val="00ED3647"/>
    <w:rsid w:val="00ED41ED"/>
    <w:rsid w:val="00ED427F"/>
    <w:rsid w:val="00ED43C7"/>
    <w:rsid w:val="00ED4740"/>
    <w:rsid w:val="00ED480E"/>
    <w:rsid w:val="00ED5383"/>
    <w:rsid w:val="00ED612C"/>
    <w:rsid w:val="00ED67A3"/>
    <w:rsid w:val="00ED6938"/>
    <w:rsid w:val="00ED6A03"/>
    <w:rsid w:val="00ED6D21"/>
    <w:rsid w:val="00ED72A9"/>
    <w:rsid w:val="00ED7337"/>
    <w:rsid w:val="00ED74FC"/>
    <w:rsid w:val="00EE0CB2"/>
    <w:rsid w:val="00EE111D"/>
    <w:rsid w:val="00EE1CB3"/>
    <w:rsid w:val="00EE2841"/>
    <w:rsid w:val="00EE31BC"/>
    <w:rsid w:val="00EE336A"/>
    <w:rsid w:val="00EE3820"/>
    <w:rsid w:val="00EE423F"/>
    <w:rsid w:val="00EE44CA"/>
    <w:rsid w:val="00EE45E3"/>
    <w:rsid w:val="00EE69C3"/>
    <w:rsid w:val="00EE69DF"/>
    <w:rsid w:val="00EE6A83"/>
    <w:rsid w:val="00EE6BE2"/>
    <w:rsid w:val="00EE7920"/>
    <w:rsid w:val="00EF0208"/>
    <w:rsid w:val="00EF0787"/>
    <w:rsid w:val="00EF07EA"/>
    <w:rsid w:val="00EF1289"/>
    <w:rsid w:val="00EF16E3"/>
    <w:rsid w:val="00EF19EE"/>
    <w:rsid w:val="00EF19FA"/>
    <w:rsid w:val="00EF2203"/>
    <w:rsid w:val="00EF26FE"/>
    <w:rsid w:val="00EF42B8"/>
    <w:rsid w:val="00EF43FF"/>
    <w:rsid w:val="00EF45DE"/>
    <w:rsid w:val="00EF53A2"/>
    <w:rsid w:val="00EF5ECD"/>
    <w:rsid w:val="00EF6633"/>
    <w:rsid w:val="00EF6AAB"/>
    <w:rsid w:val="00EF7182"/>
    <w:rsid w:val="00EF71A8"/>
    <w:rsid w:val="00EF749C"/>
    <w:rsid w:val="00EF757A"/>
    <w:rsid w:val="00EF770E"/>
    <w:rsid w:val="00F00347"/>
    <w:rsid w:val="00F00E4F"/>
    <w:rsid w:val="00F01124"/>
    <w:rsid w:val="00F01970"/>
    <w:rsid w:val="00F038FB"/>
    <w:rsid w:val="00F03C13"/>
    <w:rsid w:val="00F03DEB"/>
    <w:rsid w:val="00F048C0"/>
    <w:rsid w:val="00F04D5C"/>
    <w:rsid w:val="00F04EFE"/>
    <w:rsid w:val="00F05304"/>
    <w:rsid w:val="00F06746"/>
    <w:rsid w:val="00F074DB"/>
    <w:rsid w:val="00F07FB9"/>
    <w:rsid w:val="00F103C8"/>
    <w:rsid w:val="00F104B5"/>
    <w:rsid w:val="00F10527"/>
    <w:rsid w:val="00F10D81"/>
    <w:rsid w:val="00F10EA1"/>
    <w:rsid w:val="00F1119C"/>
    <w:rsid w:val="00F12F8A"/>
    <w:rsid w:val="00F13157"/>
    <w:rsid w:val="00F13DCB"/>
    <w:rsid w:val="00F14B7C"/>
    <w:rsid w:val="00F14CD5"/>
    <w:rsid w:val="00F14F82"/>
    <w:rsid w:val="00F15353"/>
    <w:rsid w:val="00F15622"/>
    <w:rsid w:val="00F15D25"/>
    <w:rsid w:val="00F169F1"/>
    <w:rsid w:val="00F16D5D"/>
    <w:rsid w:val="00F17ECE"/>
    <w:rsid w:val="00F20132"/>
    <w:rsid w:val="00F210F9"/>
    <w:rsid w:val="00F215A9"/>
    <w:rsid w:val="00F2161C"/>
    <w:rsid w:val="00F221AF"/>
    <w:rsid w:val="00F228EC"/>
    <w:rsid w:val="00F24441"/>
    <w:rsid w:val="00F247F3"/>
    <w:rsid w:val="00F2525E"/>
    <w:rsid w:val="00F25903"/>
    <w:rsid w:val="00F26DBC"/>
    <w:rsid w:val="00F27627"/>
    <w:rsid w:val="00F27ADE"/>
    <w:rsid w:val="00F27E92"/>
    <w:rsid w:val="00F301E2"/>
    <w:rsid w:val="00F31241"/>
    <w:rsid w:val="00F31423"/>
    <w:rsid w:val="00F3246D"/>
    <w:rsid w:val="00F33C90"/>
    <w:rsid w:val="00F33FF1"/>
    <w:rsid w:val="00F346B9"/>
    <w:rsid w:val="00F351BD"/>
    <w:rsid w:val="00F352D6"/>
    <w:rsid w:val="00F35C99"/>
    <w:rsid w:val="00F35D60"/>
    <w:rsid w:val="00F3631A"/>
    <w:rsid w:val="00F36F0D"/>
    <w:rsid w:val="00F3705E"/>
    <w:rsid w:val="00F37E7F"/>
    <w:rsid w:val="00F37F84"/>
    <w:rsid w:val="00F4083E"/>
    <w:rsid w:val="00F41458"/>
    <w:rsid w:val="00F418EC"/>
    <w:rsid w:val="00F41D81"/>
    <w:rsid w:val="00F41F31"/>
    <w:rsid w:val="00F420FF"/>
    <w:rsid w:val="00F421C8"/>
    <w:rsid w:val="00F4277D"/>
    <w:rsid w:val="00F42B92"/>
    <w:rsid w:val="00F43857"/>
    <w:rsid w:val="00F43C4C"/>
    <w:rsid w:val="00F44EE2"/>
    <w:rsid w:val="00F453B7"/>
    <w:rsid w:val="00F45C35"/>
    <w:rsid w:val="00F45C86"/>
    <w:rsid w:val="00F4652C"/>
    <w:rsid w:val="00F46C5E"/>
    <w:rsid w:val="00F5053B"/>
    <w:rsid w:val="00F5058E"/>
    <w:rsid w:val="00F51B03"/>
    <w:rsid w:val="00F521A6"/>
    <w:rsid w:val="00F5349F"/>
    <w:rsid w:val="00F5352A"/>
    <w:rsid w:val="00F535E2"/>
    <w:rsid w:val="00F543FE"/>
    <w:rsid w:val="00F54740"/>
    <w:rsid w:val="00F55588"/>
    <w:rsid w:val="00F55DA1"/>
    <w:rsid w:val="00F55F25"/>
    <w:rsid w:val="00F56162"/>
    <w:rsid w:val="00F5634C"/>
    <w:rsid w:val="00F56AC0"/>
    <w:rsid w:val="00F56C9A"/>
    <w:rsid w:val="00F57166"/>
    <w:rsid w:val="00F571D7"/>
    <w:rsid w:val="00F57481"/>
    <w:rsid w:val="00F57573"/>
    <w:rsid w:val="00F57979"/>
    <w:rsid w:val="00F60D59"/>
    <w:rsid w:val="00F61423"/>
    <w:rsid w:val="00F62F00"/>
    <w:rsid w:val="00F63849"/>
    <w:rsid w:val="00F63B28"/>
    <w:rsid w:val="00F65E71"/>
    <w:rsid w:val="00F6648A"/>
    <w:rsid w:val="00F6698B"/>
    <w:rsid w:val="00F66D12"/>
    <w:rsid w:val="00F67611"/>
    <w:rsid w:val="00F676F8"/>
    <w:rsid w:val="00F67B51"/>
    <w:rsid w:val="00F72384"/>
    <w:rsid w:val="00F736E2"/>
    <w:rsid w:val="00F7370E"/>
    <w:rsid w:val="00F739A9"/>
    <w:rsid w:val="00F743F9"/>
    <w:rsid w:val="00F746EE"/>
    <w:rsid w:val="00F74848"/>
    <w:rsid w:val="00F74EF4"/>
    <w:rsid w:val="00F75143"/>
    <w:rsid w:val="00F7533C"/>
    <w:rsid w:val="00F75849"/>
    <w:rsid w:val="00F7661E"/>
    <w:rsid w:val="00F76EDC"/>
    <w:rsid w:val="00F779DD"/>
    <w:rsid w:val="00F80D78"/>
    <w:rsid w:val="00F80F81"/>
    <w:rsid w:val="00F81271"/>
    <w:rsid w:val="00F82053"/>
    <w:rsid w:val="00F824E5"/>
    <w:rsid w:val="00F82B93"/>
    <w:rsid w:val="00F83394"/>
    <w:rsid w:val="00F84326"/>
    <w:rsid w:val="00F869EB"/>
    <w:rsid w:val="00F87102"/>
    <w:rsid w:val="00F90291"/>
    <w:rsid w:val="00F90587"/>
    <w:rsid w:val="00F90A3D"/>
    <w:rsid w:val="00F910A4"/>
    <w:rsid w:val="00F911EC"/>
    <w:rsid w:val="00F9124E"/>
    <w:rsid w:val="00F91881"/>
    <w:rsid w:val="00F91B2C"/>
    <w:rsid w:val="00F92BEC"/>
    <w:rsid w:val="00F92E60"/>
    <w:rsid w:val="00F9398D"/>
    <w:rsid w:val="00F93E81"/>
    <w:rsid w:val="00F94378"/>
    <w:rsid w:val="00F9498C"/>
    <w:rsid w:val="00F95140"/>
    <w:rsid w:val="00F95CBA"/>
    <w:rsid w:val="00F960A2"/>
    <w:rsid w:val="00F975F5"/>
    <w:rsid w:val="00F979DD"/>
    <w:rsid w:val="00F97BE6"/>
    <w:rsid w:val="00F97F73"/>
    <w:rsid w:val="00FA0028"/>
    <w:rsid w:val="00FA004E"/>
    <w:rsid w:val="00FA03DC"/>
    <w:rsid w:val="00FA0DC3"/>
    <w:rsid w:val="00FA1276"/>
    <w:rsid w:val="00FA1D08"/>
    <w:rsid w:val="00FA2163"/>
    <w:rsid w:val="00FA22D1"/>
    <w:rsid w:val="00FA3BCA"/>
    <w:rsid w:val="00FA3EF4"/>
    <w:rsid w:val="00FA4056"/>
    <w:rsid w:val="00FA5395"/>
    <w:rsid w:val="00FA55CF"/>
    <w:rsid w:val="00FA6E58"/>
    <w:rsid w:val="00FA75E7"/>
    <w:rsid w:val="00FA7A87"/>
    <w:rsid w:val="00FA7FB7"/>
    <w:rsid w:val="00FB037A"/>
    <w:rsid w:val="00FB08D2"/>
    <w:rsid w:val="00FB0BDA"/>
    <w:rsid w:val="00FB15F4"/>
    <w:rsid w:val="00FB1860"/>
    <w:rsid w:val="00FB1897"/>
    <w:rsid w:val="00FB2FB4"/>
    <w:rsid w:val="00FB3A02"/>
    <w:rsid w:val="00FB4E83"/>
    <w:rsid w:val="00FB5D09"/>
    <w:rsid w:val="00FB71B2"/>
    <w:rsid w:val="00FB76EA"/>
    <w:rsid w:val="00FB78AB"/>
    <w:rsid w:val="00FC0473"/>
    <w:rsid w:val="00FC0551"/>
    <w:rsid w:val="00FC0579"/>
    <w:rsid w:val="00FC0E11"/>
    <w:rsid w:val="00FC14DC"/>
    <w:rsid w:val="00FC1AD6"/>
    <w:rsid w:val="00FC1C5A"/>
    <w:rsid w:val="00FC2635"/>
    <w:rsid w:val="00FC2A6C"/>
    <w:rsid w:val="00FC2C2D"/>
    <w:rsid w:val="00FC2CEA"/>
    <w:rsid w:val="00FC342F"/>
    <w:rsid w:val="00FC4311"/>
    <w:rsid w:val="00FC5858"/>
    <w:rsid w:val="00FC59AE"/>
    <w:rsid w:val="00FC5AE4"/>
    <w:rsid w:val="00FC6B5C"/>
    <w:rsid w:val="00FC6E8E"/>
    <w:rsid w:val="00FC762F"/>
    <w:rsid w:val="00FD1DEB"/>
    <w:rsid w:val="00FD2923"/>
    <w:rsid w:val="00FD2E68"/>
    <w:rsid w:val="00FD4052"/>
    <w:rsid w:val="00FD42F7"/>
    <w:rsid w:val="00FD4C10"/>
    <w:rsid w:val="00FD56E8"/>
    <w:rsid w:val="00FD59A8"/>
    <w:rsid w:val="00FD5A8C"/>
    <w:rsid w:val="00FD6462"/>
    <w:rsid w:val="00FD64DB"/>
    <w:rsid w:val="00FD65D3"/>
    <w:rsid w:val="00FD65DB"/>
    <w:rsid w:val="00FD69AF"/>
    <w:rsid w:val="00FD6BEF"/>
    <w:rsid w:val="00FD7D61"/>
    <w:rsid w:val="00FD7E06"/>
    <w:rsid w:val="00FE0AA4"/>
    <w:rsid w:val="00FE1326"/>
    <w:rsid w:val="00FE1CDF"/>
    <w:rsid w:val="00FE2183"/>
    <w:rsid w:val="00FE2B78"/>
    <w:rsid w:val="00FE2F9C"/>
    <w:rsid w:val="00FE3072"/>
    <w:rsid w:val="00FE30A8"/>
    <w:rsid w:val="00FE31A9"/>
    <w:rsid w:val="00FE31C1"/>
    <w:rsid w:val="00FE3F0F"/>
    <w:rsid w:val="00FE44F5"/>
    <w:rsid w:val="00FE47DA"/>
    <w:rsid w:val="00FE4D48"/>
    <w:rsid w:val="00FE4FBD"/>
    <w:rsid w:val="00FE5E22"/>
    <w:rsid w:val="00FE638E"/>
    <w:rsid w:val="00FE6B44"/>
    <w:rsid w:val="00FE7665"/>
    <w:rsid w:val="00FE76E5"/>
    <w:rsid w:val="00FE78CC"/>
    <w:rsid w:val="00FE7983"/>
    <w:rsid w:val="00FE7A9E"/>
    <w:rsid w:val="00FE7B98"/>
    <w:rsid w:val="00FE7E76"/>
    <w:rsid w:val="00FF0262"/>
    <w:rsid w:val="00FF143F"/>
    <w:rsid w:val="00FF1719"/>
    <w:rsid w:val="00FF1DC4"/>
    <w:rsid w:val="00FF2514"/>
    <w:rsid w:val="00FF2A5D"/>
    <w:rsid w:val="00FF326A"/>
    <w:rsid w:val="00FF381D"/>
    <w:rsid w:val="00FF5275"/>
    <w:rsid w:val="00FF5922"/>
    <w:rsid w:val="00FF5CF5"/>
    <w:rsid w:val="00FF6088"/>
    <w:rsid w:val="00FF60C9"/>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10887F"/>
  <w15:docId w15:val="{327AEF91-550E-40FE-9B77-24518A806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10527"/>
    <w:pPr>
      <w:spacing w:line="256" w:lineRule="auto"/>
    </w:pPr>
  </w:style>
  <w:style w:type="paragraph" w:styleId="berschrift1">
    <w:name w:val="heading 1"/>
    <w:basedOn w:val="Standard"/>
    <w:next w:val="Standard"/>
    <w:link w:val="berschrift1Zchn"/>
    <w:uiPriority w:val="9"/>
    <w:qFormat/>
    <w:rsid w:val="00871F3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3">
    <w:name w:val="heading 3"/>
    <w:basedOn w:val="Standard"/>
    <w:next w:val="Standard"/>
    <w:link w:val="berschrift3Zchn"/>
    <w:uiPriority w:val="9"/>
    <w:semiHidden/>
    <w:unhideWhenUsed/>
    <w:qFormat/>
    <w:rsid w:val="00D11D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ellenraster1">
    <w:name w:val="Tabellenraster1"/>
    <w:basedOn w:val="NormaleTabelle"/>
    <w:next w:val="Tabellenraster"/>
    <w:uiPriority w:val="59"/>
    <w:rsid w:val="0062184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39"/>
    <w:rsid w:val="006218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DF506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F506B"/>
    <w:rPr>
      <w:rFonts w:ascii="Segoe UI" w:hAnsi="Segoe UI" w:cs="Segoe UI"/>
      <w:sz w:val="18"/>
      <w:szCs w:val="18"/>
    </w:rPr>
  </w:style>
  <w:style w:type="paragraph" w:customStyle="1" w:styleId="JS-berschriftTrkis">
    <w:name w:val="JS-Überschrift Türkis"/>
    <w:basedOn w:val="Standard"/>
    <w:rsid w:val="00F74848"/>
    <w:pPr>
      <w:spacing w:after="0" w:line="360" w:lineRule="auto"/>
    </w:pPr>
    <w:rPr>
      <w:rFonts w:eastAsia="Times New Roman" w:cs="Times New Roman"/>
      <w:b/>
      <w:bCs/>
      <w:color w:val="2EB2C2"/>
      <w:kern w:val="28"/>
      <w:sz w:val="26"/>
      <w:szCs w:val="24"/>
      <w:lang w:eastAsia="de-DE"/>
      <w14:ligatures w14:val="standard"/>
      <w14:cntxtAlts/>
    </w:rPr>
  </w:style>
  <w:style w:type="paragraph" w:styleId="Listenabsatz">
    <w:name w:val="List Paragraph"/>
    <w:basedOn w:val="Standard"/>
    <w:uiPriority w:val="34"/>
    <w:qFormat/>
    <w:rsid w:val="00A610F5"/>
    <w:pPr>
      <w:ind w:left="720"/>
      <w:contextualSpacing/>
    </w:pPr>
  </w:style>
  <w:style w:type="paragraph" w:customStyle="1" w:styleId="JS-Aufzhlung">
    <w:name w:val="JS-Aufzählung"/>
    <w:basedOn w:val="Listenabsatz"/>
    <w:qFormat/>
    <w:rsid w:val="00761D9E"/>
    <w:pPr>
      <w:numPr>
        <w:numId w:val="2"/>
      </w:numPr>
      <w:spacing w:afterLines="50" w:after="50" w:line="240" w:lineRule="auto"/>
      <w:ind w:left="227" w:hanging="227"/>
      <w:jc w:val="both"/>
    </w:pPr>
    <w:rPr>
      <w:rFonts w:eastAsia="Calibri" w:cstheme="minorHAnsi"/>
      <w:sz w:val="20"/>
    </w:rPr>
  </w:style>
  <w:style w:type="paragraph" w:customStyle="1" w:styleId="JS-AufzhlungsboxBibeltexte">
    <w:name w:val="JS-Aufzählungsbox Bibeltexte"/>
    <w:basedOn w:val="Listenabsatz"/>
    <w:qFormat/>
    <w:rsid w:val="00356823"/>
    <w:pPr>
      <w:numPr>
        <w:numId w:val="3"/>
      </w:numPr>
      <w:spacing w:after="0" w:line="264" w:lineRule="auto"/>
      <w:ind w:left="227" w:hanging="227"/>
      <w:contextualSpacing w:val="0"/>
    </w:pPr>
    <w:rPr>
      <w:rFonts w:eastAsia="Calibri" w:cstheme="minorHAnsi"/>
      <w:sz w:val="20"/>
    </w:rPr>
  </w:style>
  <w:style w:type="table" w:customStyle="1" w:styleId="Tabellenraster11">
    <w:name w:val="Tabellenraster11"/>
    <w:basedOn w:val="NormaleTabelle"/>
    <w:next w:val="Tabellenraster"/>
    <w:uiPriority w:val="59"/>
    <w:rsid w:val="00212D8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2">
    <w:name w:val="Tabellenraster12"/>
    <w:basedOn w:val="NormaleTabelle"/>
    <w:next w:val="Tabellenraster"/>
    <w:uiPriority w:val="59"/>
    <w:rsid w:val="00212D8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
    <w:name w:val="Tabellenraster13"/>
    <w:basedOn w:val="NormaleTabelle"/>
    <w:next w:val="Tabellenraster"/>
    <w:uiPriority w:val="59"/>
    <w:rsid w:val="00212D8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ufzhlungPunkt">
    <w:name w:val="L-Aufzählung Punkt"/>
    <w:basedOn w:val="Listenabsatz"/>
    <w:qFormat/>
    <w:rsid w:val="00BF3E08"/>
    <w:pPr>
      <w:numPr>
        <w:numId w:val="4"/>
      </w:numPr>
      <w:spacing w:after="0" w:line="264" w:lineRule="auto"/>
      <w:ind w:left="714" w:hanging="357"/>
      <w:contextualSpacing w:val="0"/>
      <w:jc w:val="both"/>
    </w:pPr>
  </w:style>
  <w:style w:type="paragraph" w:customStyle="1" w:styleId="JS-berschrift">
    <w:name w:val="JS-Überschrift"/>
    <w:basedOn w:val="Standard"/>
    <w:qFormat/>
    <w:rsid w:val="00D13396"/>
    <w:pPr>
      <w:spacing w:after="0" w:line="264" w:lineRule="auto"/>
    </w:pPr>
    <w:rPr>
      <w:rFonts w:eastAsia="Calibri" w:cstheme="minorHAnsi"/>
      <w:sz w:val="20"/>
      <w:szCs w:val="20"/>
      <w:u w:val="single"/>
    </w:rPr>
  </w:style>
  <w:style w:type="table" w:customStyle="1" w:styleId="Tabellenraster14">
    <w:name w:val="Tabellenraster14"/>
    <w:basedOn w:val="NormaleTabelle"/>
    <w:next w:val="Tabellenraster"/>
    <w:uiPriority w:val="59"/>
    <w:rsid w:val="008E7B2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871F30"/>
    <w:rPr>
      <w:rFonts w:asciiTheme="majorHAnsi" w:eastAsiaTheme="majorEastAsia" w:hAnsiTheme="majorHAnsi" w:cstheme="majorBidi"/>
      <w:color w:val="2E74B5" w:themeColor="accent1" w:themeShade="BF"/>
      <w:sz w:val="32"/>
      <w:szCs w:val="32"/>
    </w:rPr>
  </w:style>
  <w:style w:type="paragraph" w:styleId="KeinLeerraum">
    <w:name w:val="No Spacing"/>
    <w:uiPriority w:val="1"/>
    <w:qFormat/>
    <w:rsid w:val="00F07FB9"/>
    <w:pPr>
      <w:spacing w:after="0" w:line="240" w:lineRule="auto"/>
    </w:pPr>
  </w:style>
  <w:style w:type="paragraph" w:customStyle="1" w:styleId="JS-WeiteresStudium">
    <w:name w:val="JS-Weiteres Studium"/>
    <w:basedOn w:val="Standard"/>
    <w:qFormat/>
    <w:rsid w:val="000A42E6"/>
    <w:pPr>
      <w:spacing w:after="40" w:line="264" w:lineRule="auto"/>
    </w:pPr>
    <w:rPr>
      <w:sz w:val="20"/>
      <w:szCs w:val="20"/>
    </w:rPr>
  </w:style>
  <w:style w:type="paragraph" w:customStyle="1" w:styleId="JS-Titel">
    <w:name w:val="JS-Titel"/>
    <w:basedOn w:val="Standard"/>
    <w:qFormat/>
    <w:rsid w:val="00D13396"/>
    <w:pPr>
      <w:numPr>
        <w:numId w:val="1"/>
      </w:numPr>
      <w:spacing w:after="0" w:line="264" w:lineRule="auto"/>
      <w:ind w:left="312" w:hanging="312"/>
    </w:pPr>
    <w:rPr>
      <w:rFonts w:eastAsia="Calibri" w:cstheme="minorHAnsi"/>
      <w:sz w:val="20"/>
      <w:szCs w:val="20"/>
    </w:rPr>
  </w:style>
  <w:style w:type="table" w:customStyle="1" w:styleId="Tabellenraster15">
    <w:name w:val="Tabellenraster15"/>
    <w:basedOn w:val="NormaleTabelle"/>
    <w:next w:val="Tabellenraster"/>
    <w:uiPriority w:val="59"/>
    <w:rsid w:val="00C23E7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NormaleTabelle"/>
    <w:next w:val="Tabellenraster"/>
    <w:uiPriority w:val="39"/>
    <w:rsid w:val="00F52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1">
    <w:name w:val="Tabellenraster21"/>
    <w:basedOn w:val="NormaleTabelle"/>
    <w:next w:val="Tabellenraster"/>
    <w:uiPriority w:val="39"/>
    <w:rsid w:val="001911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Text">
    <w:name w:val="L-Text"/>
    <w:basedOn w:val="Standard"/>
    <w:qFormat/>
    <w:rsid w:val="00EA2E7B"/>
    <w:pPr>
      <w:spacing w:after="120" w:line="264" w:lineRule="auto"/>
      <w:jc w:val="both"/>
    </w:pPr>
    <w:rPr>
      <w:sz w:val="20"/>
    </w:rPr>
  </w:style>
  <w:style w:type="numbering" w:customStyle="1" w:styleId="ImportedStyle1">
    <w:name w:val="Imported Style 1"/>
    <w:rsid w:val="00685EAB"/>
    <w:pPr>
      <w:numPr>
        <w:numId w:val="17"/>
      </w:numPr>
    </w:pPr>
  </w:style>
  <w:style w:type="paragraph" w:customStyle="1" w:styleId="AufzhlungsboxBibeltexte">
    <w:name w:val="Aufzählungsbox Bibeltexte"/>
    <w:basedOn w:val="Listenabsatz"/>
    <w:qFormat/>
    <w:rsid w:val="004F35B6"/>
    <w:pPr>
      <w:spacing w:beforeLines="20" w:before="48" w:after="0" w:line="240" w:lineRule="auto"/>
      <w:ind w:left="227" w:hanging="227"/>
      <w:contextualSpacing w:val="0"/>
    </w:pPr>
    <w:rPr>
      <w:rFonts w:eastAsia="Calibri" w:cstheme="minorHAnsi"/>
    </w:rPr>
  </w:style>
  <w:style w:type="character" w:customStyle="1" w:styleId="berschrift3Zchn">
    <w:name w:val="Überschrift 3 Zchn"/>
    <w:basedOn w:val="Absatz-Standardschriftart"/>
    <w:link w:val="berschrift3"/>
    <w:uiPriority w:val="9"/>
    <w:semiHidden/>
    <w:rsid w:val="00D11DA0"/>
    <w:rPr>
      <w:rFonts w:asciiTheme="majorHAnsi" w:eastAsiaTheme="majorEastAsia" w:hAnsiTheme="majorHAnsi" w:cstheme="majorBidi"/>
      <w:color w:val="1F4D78" w:themeColor="accent1" w:themeShade="7F"/>
      <w:sz w:val="24"/>
      <w:szCs w:val="24"/>
    </w:rPr>
  </w:style>
  <w:style w:type="table" w:customStyle="1" w:styleId="TableNormal">
    <w:name w:val="Table Normal"/>
    <w:rsid w:val="00EF220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ko-KR"/>
    </w:rPr>
    <w:tblPr>
      <w:tblInd w:w="0" w:type="dxa"/>
      <w:tblCellMar>
        <w:top w:w="0" w:type="dxa"/>
        <w:left w:w="0" w:type="dxa"/>
        <w:bottom w:w="0" w:type="dxa"/>
        <w:right w:w="0" w:type="dxa"/>
      </w:tblCellMar>
    </w:tblPr>
  </w:style>
  <w:style w:type="paragraph" w:styleId="Kopfzeile">
    <w:name w:val="header"/>
    <w:basedOn w:val="Standard"/>
    <w:link w:val="KopfzeileZchn"/>
    <w:uiPriority w:val="99"/>
    <w:unhideWhenUsed/>
    <w:rsid w:val="0010212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02124"/>
  </w:style>
  <w:style w:type="paragraph" w:styleId="Fuzeile">
    <w:name w:val="footer"/>
    <w:basedOn w:val="Standard"/>
    <w:link w:val="FuzeileZchn"/>
    <w:uiPriority w:val="99"/>
    <w:unhideWhenUsed/>
    <w:rsid w:val="0010212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02124"/>
  </w:style>
  <w:style w:type="character" w:styleId="Hyperlink">
    <w:name w:val="Hyperlink"/>
    <w:basedOn w:val="Absatz-Standardschriftart"/>
    <w:uiPriority w:val="99"/>
    <w:unhideWhenUsed/>
    <w:rsid w:val="009D74EA"/>
    <w:rPr>
      <w:color w:val="0563C1" w:themeColor="hyperlink"/>
      <w:u w:val="single"/>
    </w:rPr>
  </w:style>
  <w:style w:type="character" w:styleId="NichtaufgelsteErwhnung">
    <w:name w:val="Unresolved Mention"/>
    <w:basedOn w:val="Absatz-Standardschriftart"/>
    <w:uiPriority w:val="99"/>
    <w:semiHidden/>
    <w:unhideWhenUsed/>
    <w:rsid w:val="009D74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4057">
      <w:bodyDiv w:val="1"/>
      <w:marLeft w:val="0"/>
      <w:marRight w:val="0"/>
      <w:marTop w:val="0"/>
      <w:marBottom w:val="0"/>
      <w:divBdr>
        <w:top w:val="none" w:sz="0" w:space="0" w:color="auto"/>
        <w:left w:val="none" w:sz="0" w:space="0" w:color="auto"/>
        <w:bottom w:val="none" w:sz="0" w:space="0" w:color="auto"/>
        <w:right w:val="none" w:sz="0" w:space="0" w:color="auto"/>
      </w:divBdr>
    </w:div>
    <w:div w:id="36903451">
      <w:bodyDiv w:val="1"/>
      <w:marLeft w:val="0"/>
      <w:marRight w:val="0"/>
      <w:marTop w:val="0"/>
      <w:marBottom w:val="0"/>
      <w:divBdr>
        <w:top w:val="none" w:sz="0" w:space="0" w:color="auto"/>
        <w:left w:val="none" w:sz="0" w:space="0" w:color="auto"/>
        <w:bottom w:val="none" w:sz="0" w:space="0" w:color="auto"/>
        <w:right w:val="none" w:sz="0" w:space="0" w:color="auto"/>
      </w:divBdr>
    </w:div>
    <w:div w:id="40175627">
      <w:bodyDiv w:val="1"/>
      <w:marLeft w:val="0"/>
      <w:marRight w:val="0"/>
      <w:marTop w:val="0"/>
      <w:marBottom w:val="0"/>
      <w:divBdr>
        <w:top w:val="none" w:sz="0" w:space="0" w:color="auto"/>
        <w:left w:val="none" w:sz="0" w:space="0" w:color="auto"/>
        <w:bottom w:val="none" w:sz="0" w:space="0" w:color="auto"/>
        <w:right w:val="none" w:sz="0" w:space="0" w:color="auto"/>
      </w:divBdr>
    </w:div>
    <w:div w:id="42171597">
      <w:bodyDiv w:val="1"/>
      <w:marLeft w:val="0"/>
      <w:marRight w:val="0"/>
      <w:marTop w:val="0"/>
      <w:marBottom w:val="0"/>
      <w:divBdr>
        <w:top w:val="none" w:sz="0" w:space="0" w:color="auto"/>
        <w:left w:val="none" w:sz="0" w:space="0" w:color="auto"/>
        <w:bottom w:val="none" w:sz="0" w:space="0" w:color="auto"/>
        <w:right w:val="none" w:sz="0" w:space="0" w:color="auto"/>
      </w:divBdr>
    </w:div>
    <w:div w:id="45837913">
      <w:bodyDiv w:val="1"/>
      <w:marLeft w:val="0"/>
      <w:marRight w:val="0"/>
      <w:marTop w:val="0"/>
      <w:marBottom w:val="0"/>
      <w:divBdr>
        <w:top w:val="none" w:sz="0" w:space="0" w:color="auto"/>
        <w:left w:val="none" w:sz="0" w:space="0" w:color="auto"/>
        <w:bottom w:val="none" w:sz="0" w:space="0" w:color="auto"/>
        <w:right w:val="none" w:sz="0" w:space="0" w:color="auto"/>
      </w:divBdr>
    </w:div>
    <w:div w:id="85007515">
      <w:bodyDiv w:val="1"/>
      <w:marLeft w:val="0"/>
      <w:marRight w:val="0"/>
      <w:marTop w:val="0"/>
      <w:marBottom w:val="0"/>
      <w:divBdr>
        <w:top w:val="none" w:sz="0" w:space="0" w:color="auto"/>
        <w:left w:val="none" w:sz="0" w:space="0" w:color="auto"/>
        <w:bottom w:val="none" w:sz="0" w:space="0" w:color="auto"/>
        <w:right w:val="none" w:sz="0" w:space="0" w:color="auto"/>
      </w:divBdr>
    </w:div>
    <w:div w:id="116720265">
      <w:bodyDiv w:val="1"/>
      <w:marLeft w:val="0"/>
      <w:marRight w:val="0"/>
      <w:marTop w:val="0"/>
      <w:marBottom w:val="0"/>
      <w:divBdr>
        <w:top w:val="none" w:sz="0" w:space="0" w:color="auto"/>
        <w:left w:val="none" w:sz="0" w:space="0" w:color="auto"/>
        <w:bottom w:val="none" w:sz="0" w:space="0" w:color="auto"/>
        <w:right w:val="none" w:sz="0" w:space="0" w:color="auto"/>
      </w:divBdr>
    </w:div>
    <w:div w:id="171065258">
      <w:bodyDiv w:val="1"/>
      <w:marLeft w:val="0"/>
      <w:marRight w:val="0"/>
      <w:marTop w:val="0"/>
      <w:marBottom w:val="0"/>
      <w:divBdr>
        <w:top w:val="none" w:sz="0" w:space="0" w:color="auto"/>
        <w:left w:val="none" w:sz="0" w:space="0" w:color="auto"/>
        <w:bottom w:val="none" w:sz="0" w:space="0" w:color="auto"/>
        <w:right w:val="none" w:sz="0" w:space="0" w:color="auto"/>
      </w:divBdr>
    </w:div>
    <w:div w:id="195388908">
      <w:bodyDiv w:val="1"/>
      <w:marLeft w:val="0"/>
      <w:marRight w:val="0"/>
      <w:marTop w:val="0"/>
      <w:marBottom w:val="0"/>
      <w:divBdr>
        <w:top w:val="none" w:sz="0" w:space="0" w:color="auto"/>
        <w:left w:val="none" w:sz="0" w:space="0" w:color="auto"/>
        <w:bottom w:val="none" w:sz="0" w:space="0" w:color="auto"/>
        <w:right w:val="none" w:sz="0" w:space="0" w:color="auto"/>
      </w:divBdr>
    </w:div>
    <w:div w:id="203562360">
      <w:bodyDiv w:val="1"/>
      <w:marLeft w:val="0"/>
      <w:marRight w:val="0"/>
      <w:marTop w:val="0"/>
      <w:marBottom w:val="0"/>
      <w:divBdr>
        <w:top w:val="none" w:sz="0" w:space="0" w:color="auto"/>
        <w:left w:val="none" w:sz="0" w:space="0" w:color="auto"/>
        <w:bottom w:val="none" w:sz="0" w:space="0" w:color="auto"/>
        <w:right w:val="none" w:sz="0" w:space="0" w:color="auto"/>
      </w:divBdr>
    </w:div>
    <w:div w:id="210263523">
      <w:bodyDiv w:val="1"/>
      <w:marLeft w:val="0"/>
      <w:marRight w:val="0"/>
      <w:marTop w:val="0"/>
      <w:marBottom w:val="0"/>
      <w:divBdr>
        <w:top w:val="none" w:sz="0" w:space="0" w:color="auto"/>
        <w:left w:val="none" w:sz="0" w:space="0" w:color="auto"/>
        <w:bottom w:val="none" w:sz="0" w:space="0" w:color="auto"/>
        <w:right w:val="none" w:sz="0" w:space="0" w:color="auto"/>
      </w:divBdr>
    </w:div>
    <w:div w:id="246304368">
      <w:bodyDiv w:val="1"/>
      <w:marLeft w:val="0"/>
      <w:marRight w:val="0"/>
      <w:marTop w:val="0"/>
      <w:marBottom w:val="0"/>
      <w:divBdr>
        <w:top w:val="none" w:sz="0" w:space="0" w:color="auto"/>
        <w:left w:val="none" w:sz="0" w:space="0" w:color="auto"/>
        <w:bottom w:val="none" w:sz="0" w:space="0" w:color="auto"/>
        <w:right w:val="none" w:sz="0" w:space="0" w:color="auto"/>
      </w:divBdr>
    </w:div>
    <w:div w:id="292171772">
      <w:bodyDiv w:val="1"/>
      <w:marLeft w:val="0"/>
      <w:marRight w:val="0"/>
      <w:marTop w:val="0"/>
      <w:marBottom w:val="0"/>
      <w:divBdr>
        <w:top w:val="none" w:sz="0" w:space="0" w:color="auto"/>
        <w:left w:val="none" w:sz="0" w:space="0" w:color="auto"/>
        <w:bottom w:val="none" w:sz="0" w:space="0" w:color="auto"/>
        <w:right w:val="none" w:sz="0" w:space="0" w:color="auto"/>
      </w:divBdr>
    </w:div>
    <w:div w:id="313728241">
      <w:bodyDiv w:val="1"/>
      <w:marLeft w:val="0"/>
      <w:marRight w:val="0"/>
      <w:marTop w:val="0"/>
      <w:marBottom w:val="0"/>
      <w:divBdr>
        <w:top w:val="none" w:sz="0" w:space="0" w:color="auto"/>
        <w:left w:val="none" w:sz="0" w:space="0" w:color="auto"/>
        <w:bottom w:val="none" w:sz="0" w:space="0" w:color="auto"/>
        <w:right w:val="none" w:sz="0" w:space="0" w:color="auto"/>
      </w:divBdr>
    </w:div>
    <w:div w:id="319358726">
      <w:bodyDiv w:val="1"/>
      <w:marLeft w:val="0"/>
      <w:marRight w:val="0"/>
      <w:marTop w:val="0"/>
      <w:marBottom w:val="0"/>
      <w:divBdr>
        <w:top w:val="none" w:sz="0" w:space="0" w:color="auto"/>
        <w:left w:val="none" w:sz="0" w:space="0" w:color="auto"/>
        <w:bottom w:val="none" w:sz="0" w:space="0" w:color="auto"/>
        <w:right w:val="none" w:sz="0" w:space="0" w:color="auto"/>
      </w:divBdr>
    </w:div>
    <w:div w:id="339627731">
      <w:bodyDiv w:val="1"/>
      <w:marLeft w:val="0"/>
      <w:marRight w:val="0"/>
      <w:marTop w:val="0"/>
      <w:marBottom w:val="0"/>
      <w:divBdr>
        <w:top w:val="none" w:sz="0" w:space="0" w:color="auto"/>
        <w:left w:val="none" w:sz="0" w:space="0" w:color="auto"/>
        <w:bottom w:val="none" w:sz="0" w:space="0" w:color="auto"/>
        <w:right w:val="none" w:sz="0" w:space="0" w:color="auto"/>
      </w:divBdr>
    </w:div>
    <w:div w:id="369452460">
      <w:bodyDiv w:val="1"/>
      <w:marLeft w:val="0"/>
      <w:marRight w:val="0"/>
      <w:marTop w:val="0"/>
      <w:marBottom w:val="0"/>
      <w:divBdr>
        <w:top w:val="none" w:sz="0" w:space="0" w:color="auto"/>
        <w:left w:val="none" w:sz="0" w:space="0" w:color="auto"/>
        <w:bottom w:val="none" w:sz="0" w:space="0" w:color="auto"/>
        <w:right w:val="none" w:sz="0" w:space="0" w:color="auto"/>
      </w:divBdr>
    </w:div>
    <w:div w:id="420175606">
      <w:bodyDiv w:val="1"/>
      <w:marLeft w:val="0"/>
      <w:marRight w:val="0"/>
      <w:marTop w:val="0"/>
      <w:marBottom w:val="0"/>
      <w:divBdr>
        <w:top w:val="none" w:sz="0" w:space="0" w:color="auto"/>
        <w:left w:val="none" w:sz="0" w:space="0" w:color="auto"/>
        <w:bottom w:val="none" w:sz="0" w:space="0" w:color="auto"/>
        <w:right w:val="none" w:sz="0" w:space="0" w:color="auto"/>
      </w:divBdr>
    </w:div>
    <w:div w:id="484593662">
      <w:bodyDiv w:val="1"/>
      <w:marLeft w:val="0"/>
      <w:marRight w:val="0"/>
      <w:marTop w:val="0"/>
      <w:marBottom w:val="0"/>
      <w:divBdr>
        <w:top w:val="none" w:sz="0" w:space="0" w:color="auto"/>
        <w:left w:val="none" w:sz="0" w:space="0" w:color="auto"/>
        <w:bottom w:val="none" w:sz="0" w:space="0" w:color="auto"/>
        <w:right w:val="none" w:sz="0" w:space="0" w:color="auto"/>
      </w:divBdr>
    </w:div>
    <w:div w:id="519591085">
      <w:bodyDiv w:val="1"/>
      <w:marLeft w:val="0"/>
      <w:marRight w:val="0"/>
      <w:marTop w:val="0"/>
      <w:marBottom w:val="0"/>
      <w:divBdr>
        <w:top w:val="none" w:sz="0" w:space="0" w:color="auto"/>
        <w:left w:val="none" w:sz="0" w:space="0" w:color="auto"/>
        <w:bottom w:val="none" w:sz="0" w:space="0" w:color="auto"/>
        <w:right w:val="none" w:sz="0" w:space="0" w:color="auto"/>
      </w:divBdr>
    </w:div>
    <w:div w:id="593048858">
      <w:bodyDiv w:val="1"/>
      <w:marLeft w:val="0"/>
      <w:marRight w:val="0"/>
      <w:marTop w:val="0"/>
      <w:marBottom w:val="0"/>
      <w:divBdr>
        <w:top w:val="none" w:sz="0" w:space="0" w:color="auto"/>
        <w:left w:val="none" w:sz="0" w:space="0" w:color="auto"/>
        <w:bottom w:val="none" w:sz="0" w:space="0" w:color="auto"/>
        <w:right w:val="none" w:sz="0" w:space="0" w:color="auto"/>
      </w:divBdr>
    </w:div>
    <w:div w:id="660932135">
      <w:bodyDiv w:val="1"/>
      <w:marLeft w:val="0"/>
      <w:marRight w:val="0"/>
      <w:marTop w:val="0"/>
      <w:marBottom w:val="0"/>
      <w:divBdr>
        <w:top w:val="none" w:sz="0" w:space="0" w:color="auto"/>
        <w:left w:val="none" w:sz="0" w:space="0" w:color="auto"/>
        <w:bottom w:val="none" w:sz="0" w:space="0" w:color="auto"/>
        <w:right w:val="none" w:sz="0" w:space="0" w:color="auto"/>
      </w:divBdr>
    </w:div>
    <w:div w:id="749930453">
      <w:bodyDiv w:val="1"/>
      <w:marLeft w:val="0"/>
      <w:marRight w:val="0"/>
      <w:marTop w:val="0"/>
      <w:marBottom w:val="0"/>
      <w:divBdr>
        <w:top w:val="none" w:sz="0" w:space="0" w:color="auto"/>
        <w:left w:val="none" w:sz="0" w:space="0" w:color="auto"/>
        <w:bottom w:val="none" w:sz="0" w:space="0" w:color="auto"/>
        <w:right w:val="none" w:sz="0" w:space="0" w:color="auto"/>
      </w:divBdr>
    </w:div>
    <w:div w:id="759302795">
      <w:bodyDiv w:val="1"/>
      <w:marLeft w:val="0"/>
      <w:marRight w:val="0"/>
      <w:marTop w:val="0"/>
      <w:marBottom w:val="0"/>
      <w:divBdr>
        <w:top w:val="none" w:sz="0" w:space="0" w:color="auto"/>
        <w:left w:val="none" w:sz="0" w:space="0" w:color="auto"/>
        <w:bottom w:val="none" w:sz="0" w:space="0" w:color="auto"/>
        <w:right w:val="none" w:sz="0" w:space="0" w:color="auto"/>
      </w:divBdr>
    </w:div>
    <w:div w:id="763916942">
      <w:bodyDiv w:val="1"/>
      <w:marLeft w:val="0"/>
      <w:marRight w:val="0"/>
      <w:marTop w:val="0"/>
      <w:marBottom w:val="0"/>
      <w:divBdr>
        <w:top w:val="none" w:sz="0" w:space="0" w:color="auto"/>
        <w:left w:val="none" w:sz="0" w:space="0" w:color="auto"/>
        <w:bottom w:val="none" w:sz="0" w:space="0" w:color="auto"/>
        <w:right w:val="none" w:sz="0" w:space="0" w:color="auto"/>
      </w:divBdr>
    </w:div>
    <w:div w:id="828403810">
      <w:bodyDiv w:val="1"/>
      <w:marLeft w:val="0"/>
      <w:marRight w:val="0"/>
      <w:marTop w:val="0"/>
      <w:marBottom w:val="0"/>
      <w:divBdr>
        <w:top w:val="none" w:sz="0" w:space="0" w:color="auto"/>
        <w:left w:val="none" w:sz="0" w:space="0" w:color="auto"/>
        <w:bottom w:val="none" w:sz="0" w:space="0" w:color="auto"/>
        <w:right w:val="none" w:sz="0" w:space="0" w:color="auto"/>
      </w:divBdr>
    </w:div>
    <w:div w:id="857544584">
      <w:bodyDiv w:val="1"/>
      <w:marLeft w:val="0"/>
      <w:marRight w:val="0"/>
      <w:marTop w:val="0"/>
      <w:marBottom w:val="0"/>
      <w:divBdr>
        <w:top w:val="none" w:sz="0" w:space="0" w:color="auto"/>
        <w:left w:val="none" w:sz="0" w:space="0" w:color="auto"/>
        <w:bottom w:val="none" w:sz="0" w:space="0" w:color="auto"/>
        <w:right w:val="none" w:sz="0" w:space="0" w:color="auto"/>
      </w:divBdr>
    </w:div>
    <w:div w:id="905531817">
      <w:bodyDiv w:val="1"/>
      <w:marLeft w:val="0"/>
      <w:marRight w:val="0"/>
      <w:marTop w:val="0"/>
      <w:marBottom w:val="0"/>
      <w:divBdr>
        <w:top w:val="none" w:sz="0" w:space="0" w:color="auto"/>
        <w:left w:val="none" w:sz="0" w:space="0" w:color="auto"/>
        <w:bottom w:val="none" w:sz="0" w:space="0" w:color="auto"/>
        <w:right w:val="none" w:sz="0" w:space="0" w:color="auto"/>
      </w:divBdr>
    </w:div>
    <w:div w:id="1022706408">
      <w:bodyDiv w:val="1"/>
      <w:marLeft w:val="0"/>
      <w:marRight w:val="0"/>
      <w:marTop w:val="0"/>
      <w:marBottom w:val="0"/>
      <w:divBdr>
        <w:top w:val="none" w:sz="0" w:space="0" w:color="auto"/>
        <w:left w:val="none" w:sz="0" w:space="0" w:color="auto"/>
        <w:bottom w:val="none" w:sz="0" w:space="0" w:color="auto"/>
        <w:right w:val="none" w:sz="0" w:space="0" w:color="auto"/>
      </w:divBdr>
    </w:div>
    <w:div w:id="1025978583">
      <w:bodyDiv w:val="1"/>
      <w:marLeft w:val="0"/>
      <w:marRight w:val="0"/>
      <w:marTop w:val="0"/>
      <w:marBottom w:val="0"/>
      <w:divBdr>
        <w:top w:val="none" w:sz="0" w:space="0" w:color="auto"/>
        <w:left w:val="none" w:sz="0" w:space="0" w:color="auto"/>
        <w:bottom w:val="none" w:sz="0" w:space="0" w:color="auto"/>
        <w:right w:val="none" w:sz="0" w:space="0" w:color="auto"/>
      </w:divBdr>
    </w:div>
    <w:div w:id="1104501079">
      <w:bodyDiv w:val="1"/>
      <w:marLeft w:val="0"/>
      <w:marRight w:val="0"/>
      <w:marTop w:val="0"/>
      <w:marBottom w:val="0"/>
      <w:divBdr>
        <w:top w:val="none" w:sz="0" w:space="0" w:color="auto"/>
        <w:left w:val="none" w:sz="0" w:space="0" w:color="auto"/>
        <w:bottom w:val="none" w:sz="0" w:space="0" w:color="auto"/>
        <w:right w:val="none" w:sz="0" w:space="0" w:color="auto"/>
      </w:divBdr>
    </w:div>
    <w:div w:id="1123814294">
      <w:bodyDiv w:val="1"/>
      <w:marLeft w:val="0"/>
      <w:marRight w:val="0"/>
      <w:marTop w:val="0"/>
      <w:marBottom w:val="0"/>
      <w:divBdr>
        <w:top w:val="none" w:sz="0" w:space="0" w:color="auto"/>
        <w:left w:val="none" w:sz="0" w:space="0" w:color="auto"/>
        <w:bottom w:val="none" w:sz="0" w:space="0" w:color="auto"/>
        <w:right w:val="none" w:sz="0" w:space="0" w:color="auto"/>
      </w:divBdr>
    </w:div>
    <w:div w:id="1164977731">
      <w:bodyDiv w:val="1"/>
      <w:marLeft w:val="0"/>
      <w:marRight w:val="0"/>
      <w:marTop w:val="0"/>
      <w:marBottom w:val="0"/>
      <w:divBdr>
        <w:top w:val="none" w:sz="0" w:space="0" w:color="auto"/>
        <w:left w:val="none" w:sz="0" w:space="0" w:color="auto"/>
        <w:bottom w:val="none" w:sz="0" w:space="0" w:color="auto"/>
        <w:right w:val="none" w:sz="0" w:space="0" w:color="auto"/>
      </w:divBdr>
    </w:div>
    <w:div w:id="1175462879">
      <w:bodyDiv w:val="1"/>
      <w:marLeft w:val="0"/>
      <w:marRight w:val="0"/>
      <w:marTop w:val="0"/>
      <w:marBottom w:val="0"/>
      <w:divBdr>
        <w:top w:val="none" w:sz="0" w:space="0" w:color="auto"/>
        <w:left w:val="none" w:sz="0" w:space="0" w:color="auto"/>
        <w:bottom w:val="none" w:sz="0" w:space="0" w:color="auto"/>
        <w:right w:val="none" w:sz="0" w:space="0" w:color="auto"/>
      </w:divBdr>
    </w:div>
    <w:div w:id="1227641029">
      <w:bodyDiv w:val="1"/>
      <w:marLeft w:val="0"/>
      <w:marRight w:val="0"/>
      <w:marTop w:val="0"/>
      <w:marBottom w:val="0"/>
      <w:divBdr>
        <w:top w:val="none" w:sz="0" w:space="0" w:color="auto"/>
        <w:left w:val="none" w:sz="0" w:space="0" w:color="auto"/>
        <w:bottom w:val="none" w:sz="0" w:space="0" w:color="auto"/>
        <w:right w:val="none" w:sz="0" w:space="0" w:color="auto"/>
      </w:divBdr>
    </w:div>
    <w:div w:id="1231421484">
      <w:bodyDiv w:val="1"/>
      <w:marLeft w:val="0"/>
      <w:marRight w:val="0"/>
      <w:marTop w:val="0"/>
      <w:marBottom w:val="0"/>
      <w:divBdr>
        <w:top w:val="none" w:sz="0" w:space="0" w:color="auto"/>
        <w:left w:val="none" w:sz="0" w:space="0" w:color="auto"/>
        <w:bottom w:val="none" w:sz="0" w:space="0" w:color="auto"/>
        <w:right w:val="none" w:sz="0" w:space="0" w:color="auto"/>
      </w:divBdr>
    </w:div>
    <w:div w:id="1307511981">
      <w:bodyDiv w:val="1"/>
      <w:marLeft w:val="0"/>
      <w:marRight w:val="0"/>
      <w:marTop w:val="0"/>
      <w:marBottom w:val="0"/>
      <w:divBdr>
        <w:top w:val="none" w:sz="0" w:space="0" w:color="auto"/>
        <w:left w:val="none" w:sz="0" w:space="0" w:color="auto"/>
        <w:bottom w:val="none" w:sz="0" w:space="0" w:color="auto"/>
        <w:right w:val="none" w:sz="0" w:space="0" w:color="auto"/>
      </w:divBdr>
    </w:div>
    <w:div w:id="1331177146">
      <w:bodyDiv w:val="1"/>
      <w:marLeft w:val="0"/>
      <w:marRight w:val="0"/>
      <w:marTop w:val="0"/>
      <w:marBottom w:val="0"/>
      <w:divBdr>
        <w:top w:val="none" w:sz="0" w:space="0" w:color="auto"/>
        <w:left w:val="none" w:sz="0" w:space="0" w:color="auto"/>
        <w:bottom w:val="none" w:sz="0" w:space="0" w:color="auto"/>
        <w:right w:val="none" w:sz="0" w:space="0" w:color="auto"/>
      </w:divBdr>
    </w:div>
    <w:div w:id="1349409852">
      <w:bodyDiv w:val="1"/>
      <w:marLeft w:val="0"/>
      <w:marRight w:val="0"/>
      <w:marTop w:val="0"/>
      <w:marBottom w:val="0"/>
      <w:divBdr>
        <w:top w:val="none" w:sz="0" w:space="0" w:color="auto"/>
        <w:left w:val="none" w:sz="0" w:space="0" w:color="auto"/>
        <w:bottom w:val="none" w:sz="0" w:space="0" w:color="auto"/>
        <w:right w:val="none" w:sz="0" w:space="0" w:color="auto"/>
      </w:divBdr>
    </w:div>
    <w:div w:id="1378895194">
      <w:bodyDiv w:val="1"/>
      <w:marLeft w:val="0"/>
      <w:marRight w:val="0"/>
      <w:marTop w:val="0"/>
      <w:marBottom w:val="0"/>
      <w:divBdr>
        <w:top w:val="none" w:sz="0" w:space="0" w:color="auto"/>
        <w:left w:val="none" w:sz="0" w:space="0" w:color="auto"/>
        <w:bottom w:val="none" w:sz="0" w:space="0" w:color="auto"/>
        <w:right w:val="none" w:sz="0" w:space="0" w:color="auto"/>
      </w:divBdr>
    </w:div>
    <w:div w:id="1426657754">
      <w:bodyDiv w:val="1"/>
      <w:marLeft w:val="0"/>
      <w:marRight w:val="0"/>
      <w:marTop w:val="0"/>
      <w:marBottom w:val="0"/>
      <w:divBdr>
        <w:top w:val="none" w:sz="0" w:space="0" w:color="auto"/>
        <w:left w:val="none" w:sz="0" w:space="0" w:color="auto"/>
        <w:bottom w:val="none" w:sz="0" w:space="0" w:color="auto"/>
        <w:right w:val="none" w:sz="0" w:space="0" w:color="auto"/>
      </w:divBdr>
    </w:div>
    <w:div w:id="1455711230">
      <w:bodyDiv w:val="1"/>
      <w:marLeft w:val="0"/>
      <w:marRight w:val="0"/>
      <w:marTop w:val="0"/>
      <w:marBottom w:val="0"/>
      <w:divBdr>
        <w:top w:val="none" w:sz="0" w:space="0" w:color="auto"/>
        <w:left w:val="none" w:sz="0" w:space="0" w:color="auto"/>
        <w:bottom w:val="none" w:sz="0" w:space="0" w:color="auto"/>
        <w:right w:val="none" w:sz="0" w:space="0" w:color="auto"/>
      </w:divBdr>
    </w:div>
    <w:div w:id="1478303369">
      <w:bodyDiv w:val="1"/>
      <w:marLeft w:val="0"/>
      <w:marRight w:val="0"/>
      <w:marTop w:val="0"/>
      <w:marBottom w:val="0"/>
      <w:divBdr>
        <w:top w:val="none" w:sz="0" w:space="0" w:color="auto"/>
        <w:left w:val="none" w:sz="0" w:space="0" w:color="auto"/>
        <w:bottom w:val="none" w:sz="0" w:space="0" w:color="auto"/>
        <w:right w:val="none" w:sz="0" w:space="0" w:color="auto"/>
      </w:divBdr>
    </w:div>
    <w:div w:id="1609198435">
      <w:bodyDiv w:val="1"/>
      <w:marLeft w:val="0"/>
      <w:marRight w:val="0"/>
      <w:marTop w:val="0"/>
      <w:marBottom w:val="0"/>
      <w:divBdr>
        <w:top w:val="none" w:sz="0" w:space="0" w:color="auto"/>
        <w:left w:val="none" w:sz="0" w:space="0" w:color="auto"/>
        <w:bottom w:val="none" w:sz="0" w:space="0" w:color="auto"/>
        <w:right w:val="none" w:sz="0" w:space="0" w:color="auto"/>
      </w:divBdr>
    </w:div>
    <w:div w:id="1628391498">
      <w:bodyDiv w:val="1"/>
      <w:marLeft w:val="0"/>
      <w:marRight w:val="0"/>
      <w:marTop w:val="0"/>
      <w:marBottom w:val="0"/>
      <w:divBdr>
        <w:top w:val="none" w:sz="0" w:space="0" w:color="auto"/>
        <w:left w:val="none" w:sz="0" w:space="0" w:color="auto"/>
        <w:bottom w:val="none" w:sz="0" w:space="0" w:color="auto"/>
        <w:right w:val="none" w:sz="0" w:space="0" w:color="auto"/>
      </w:divBdr>
    </w:div>
    <w:div w:id="1647321604">
      <w:bodyDiv w:val="1"/>
      <w:marLeft w:val="0"/>
      <w:marRight w:val="0"/>
      <w:marTop w:val="0"/>
      <w:marBottom w:val="0"/>
      <w:divBdr>
        <w:top w:val="none" w:sz="0" w:space="0" w:color="auto"/>
        <w:left w:val="none" w:sz="0" w:space="0" w:color="auto"/>
        <w:bottom w:val="none" w:sz="0" w:space="0" w:color="auto"/>
        <w:right w:val="none" w:sz="0" w:space="0" w:color="auto"/>
      </w:divBdr>
    </w:div>
    <w:div w:id="1690057405">
      <w:bodyDiv w:val="1"/>
      <w:marLeft w:val="0"/>
      <w:marRight w:val="0"/>
      <w:marTop w:val="0"/>
      <w:marBottom w:val="0"/>
      <w:divBdr>
        <w:top w:val="none" w:sz="0" w:space="0" w:color="auto"/>
        <w:left w:val="none" w:sz="0" w:space="0" w:color="auto"/>
        <w:bottom w:val="none" w:sz="0" w:space="0" w:color="auto"/>
        <w:right w:val="none" w:sz="0" w:space="0" w:color="auto"/>
      </w:divBdr>
    </w:div>
    <w:div w:id="1732582077">
      <w:bodyDiv w:val="1"/>
      <w:marLeft w:val="0"/>
      <w:marRight w:val="0"/>
      <w:marTop w:val="0"/>
      <w:marBottom w:val="0"/>
      <w:divBdr>
        <w:top w:val="none" w:sz="0" w:space="0" w:color="auto"/>
        <w:left w:val="none" w:sz="0" w:space="0" w:color="auto"/>
        <w:bottom w:val="none" w:sz="0" w:space="0" w:color="auto"/>
        <w:right w:val="none" w:sz="0" w:space="0" w:color="auto"/>
      </w:divBdr>
    </w:div>
    <w:div w:id="1742754549">
      <w:bodyDiv w:val="1"/>
      <w:marLeft w:val="0"/>
      <w:marRight w:val="0"/>
      <w:marTop w:val="0"/>
      <w:marBottom w:val="0"/>
      <w:divBdr>
        <w:top w:val="none" w:sz="0" w:space="0" w:color="auto"/>
        <w:left w:val="none" w:sz="0" w:space="0" w:color="auto"/>
        <w:bottom w:val="none" w:sz="0" w:space="0" w:color="auto"/>
        <w:right w:val="none" w:sz="0" w:space="0" w:color="auto"/>
      </w:divBdr>
    </w:div>
    <w:div w:id="1749499870">
      <w:bodyDiv w:val="1"/>
      <w:marLeft w:val="0"/>
      <w:marRight w:val="0"/>
      <w:marTop w:val="0"/>
      <w:marBottom w:val="0"/>
      <w:divBdr>
        <w:top w:val="none" w:sz="0" w:space="0" w:color="auto"/>
        <w:left w:val="none" w:sz="0" w:space="0" w:color="auto"/>
        <w:bottom w:val="none" w:sz="0" w:space="0" w:color="auto"/>
        <w:right w:val="none" w:sz="0" w:space="0" w:color="auto"/>
      </w:divBdr>
    </w:div>
    <w:div w:id="1762019017">
      <w:bodyDiv w:val="1"/>
      <w:marLeft w:val="0"/>
      <w:marRight w:val="0"/>
      <w:marTop w:val="0"/>
      <w:marBottom w:val="0"/>
      <w:divBdr>
        <w:top w:val="none" w:sz="0" w:space="0" w:color="auto"/>
        <w:left w:val="none" w:sz="0" w:space="0" w:color="auto"/>
        <w:bottom w:val="none" w:sz="0" w:space="0" w:color="auto"/>
        <w:right w:val="none" w:sz="0" w:space="0" w:color="auto"/>
      </w:divBdr>
    </w:div>
    <w:div w:id="1765953192">
      <w:bodyDiv w:val="1"/>
      <w:marLeft w:val="0"/>
      <w:marRight w:val="0"/>
      <w:marTop w:val="0"/>
      <w:marBottom w:val="0"/>
      <w:divBdr>
        <w:top w:val="none" w:sz="0" w:space="0" w:color="auto"/>
        <w:left w:val="none" w:sz="0" w:space="0" w:color="auto"/>
        <w:bottom w:val="none" w:sz="0" w:space="0" w:color="auto"/>
        <w:right w:val="none" w:sz="0" w:space="0" w:color="auto"/>
      </w:divBdr>
    </w:div>
    <w:div w:id="1786805713">
      <w:bodyDiv w:val="1"/>
      <w:marLeft w:val="0"/>
      <w:marRight w:val="0"/>
      <w:marTop w:val="0"/>
      <w:marBottom w:val="0"/>
      <w:divBdr>
        <w:top w:val="none" w:sz="0" w:space="0" w:color="auto"/>
        <w:left w:val="none" w:sz="0" w:space="0" w:color="auto"/>
        <w:bottom w:val="none" w:sz="0" w:space="0" w:color="auto"/>
        <w:right w:val="none" w:sz="0" w:space="0" w:color="auto"/>
      </w:divBdr>
    </w:div>
    <w:div w:id="1820801175">
      <w:bodyDiv w:val="1"/>
      <w:marLeft w:val="0"/>
      <w:marRight w:val="0"/>
      <w:marTop w:val="0"/>
      <w:marBottom w:val="0"/>
      <w:divBdr>
        <w:top w:val="none" w:sz="0" w:space="0" w:color="auto"/>
        <w:left w:val="none" w:sz="0" w:space="0" w:color="auto"/>
        <w:bottom w:val="none" w:sz="0" w:space="0" w:color="auto"/>
        <w:right w:val="none" w:sz="0" w:space="0" w:color="auto"/>
      </w:divBdr>
    </w:div>
    <w:div w:id="1827209735">
      <w:bodyDiv w:val="1"/>
      <w:marLeft w:val="0"/>
      <w:marRight w:val="0"/>
      <w:marTop w:val="0"/>
      <w:marBottom w:val="0"/>
      <w:divBdr>
        <w:top w:val="none" w:sz="0" w:space="0" w:color="auto"/>
        <w:left w:val="none" w:sz="0" w:space="0" w:color="auto"/>
        <w:bottom w:val="none" w:sz="0" w:space="0" w:color="auto"/>
        <w:right w:val="none" w:sz="0" w:space="0" w:color="auto"/>
      </w:divBdr>
    </w:div>
    <w:div w:id="1862817253">
      <w:bodyDiv w:val="1"/>
      <w:marLeft w:val="0"/>
      <w:marRight w:val="0"/>
      <w:marTop w:val="0"/>
      <w:marBottom w:val="0"/>
      <w:divBdr>
        <w:top w:val="none" w:sz="0" w:space="0" w:color="auto"/>
        <w:left w:val="none" w:sz="0" w:space="0" w:color="auto"/>
        <w:bottom w:val="none" w:sz="0" w:space="0" w:color="auto"/>
        <w:right w:val="none" w:sz="0" w:space="0" w:color="auto"/>
      </w:divBdr>
    </w:div>
    <w:div w:id="1869558513">
      <w:bodyDiv w:val="1"/>
      <w:marLeft w:val="0"/>
      <w:marRight w:val="0"/>
      <w:marTop w:val="0"/>
      <w:marBottom w:val="0"/>
      <w:divBdr>
        <w:top w:val="none" w:sz="0" w:space="0" w:color="auto"/>
        <w:left w:val="none" w:sz="0" w:space="0" w:color="auto"/>
        <w:bottom w:val="none" w:sz="0" w:space="0" w:color="auto"/>
        <w:right w:val="none" w:sz="0" w:space="0" w:color="auto"/>
      </w:divBdr>
    </w:div>
    <w:div w:id="1872036205">
      <w:bodyDiv w:val="1"/>
      <w:marLeft w:val="0"/>
      <w:marRight w:val="0"/>
      <w:marTop w:val="0"/>
      <w:marBottom w:val="0"/>
      <w:divBdr>
        <w:top w:val="none" w:sz="0" w:space="0" w:color="auto"/>
        <w:left w:val="none" w:sz="0" w:space="0" w:color="auto"/>
        <w:bottom w:val="none" w:sz="0" w:space="0" w:color="auto"/>
        <w:right w:val="none" w:sz="0" w:space="0" w:color="auto"/>
      </w:divBdr>
    </w:div>
    <w:div w:id="1916166097">
      <w:bodyDiv w:val="1"/>
      <w:marLeft w:val="0"/>
      <w:marRight w:val="0"/>
      <w:marTop w:val="0"/>
      <w:marBottom w:val="0"/>
      <w:divBdr>
        <w:top w:val="none" w:sz="0" w:space="0" w:color="auto"/>
        <w:left w:val="none" w:sz="0" w:space="0" w:color="auto"/>
        <w:bottom w:val="none" w:sz="0" w:space="0" w:color="auto"/>
        <w:right w:val="none" w:sz="0" w:space="0" w:color="auto"/>
      </w:divBdr>
    </w:div>
    <w:div w:id="1984001515">
      <w:bodyDiv w:val="1"/>
      <w:marLeft w:val="0"/>
      <w:marRight w:val="0"/>
      <w:marTop w:val="0"/>
      <w:marBottom w:val="0"/>
      <w:divBdr>
        <w:top w:val="none" w:sz="0" w:space="0" w:color="auto"/>
        <w:left w:val="none" w:sz="0" w:space="0" w:color="auto"/>
        <w:bottom w:val="none" w:sz="0" w:space="0" w:color="auto"/>
        <w:right w:val="none" w:sz="0" w:space="0" w:color="auto"/>
      </w:divBdr>
    </w:div>
    <w:div w:id="2007785432">
      <w:bodyDiv w:val="1"/>
      <w:marLeft w:val="0"/>
      <w:marRight w:val="0"/>
      <w:marTop w:val="0"/>
      <w:marBottom w:val="0"/>
      <w:divBdr>
        <w:top w:val="none" w:sz="0" w:space="0" w:color="auto"/>
        <w:left w:val="none" w:sz="0" w:space="0" w:color="auto"/>
        <w:bottom w:val="none" w:sz="0" w:space="0" w:color="auto"/>
        <w:right w:val="none" w:sz="0" w:space="0" w:color="auto"/>
      </w:divBdr>
    </w:div>
    <w:div w:id="2018070475">
      <w:bodyDiv w:val="1"/>
      <w:marLeft w:val="0"/>
      <w:marRight w:val="0"/>
      <w:marTop w:val="0"/>
      <w:marBottom w:val="0"/>
      <w:divBdr>
        <w:top w:val="none" w:sz="0" w:space="0" w:color="auto"/>
        <w:left w:val="none" w:sz="0" w:space="0" w:color="auto"/>
        <w:bottom w:val="none" w:sz="0" w:space="0" w:color="auto"/>
        <w:right w:val="none" w:sz="0" w:space="0" w:color="auto"/>
      </w:divBdr>
    </w:div>
    <w:div w:id="2019381093">
      <w:bodyDiv w:val="1"/>
      <w:marLeft w:val="0"/>
      <w:marRight w:val="0"/>
      <w:marTop w:val="0"/>
      <w:marBottom w:val="0"/>
      <w:divBdr>
        <w:top w:val="none" w:sz="0" w:space="0" w:color="auto"/>
        <w:left w:val="none" w:sz="0" w:space="0" w:color="auto"/>
        <w:bottom w:val="none" w:sz="0" w:space="0" w:color="auto"/>
        <w:right w:val="none" w:sz="0" w:space="0" w:color="auto"/>
      </w:divBdr>
    </w:div>
    <w:div w:id="2035574128">
      <w:bodyDiv w:val="1"/>
      <w:marLeft w:val="0"/>
      <w:marRight w:val="0"/>
      <w:marTop w:val="0"/>
      <w:marBottom w:val="0"/>
      <w:divBdr>
        <w:top w:val="none" w:sz="0" w:space="0" w:color="auto"/>
        <w:left w:val="none" w:sz="0" w:space="0" w:color="auto"/>
        <w:bottom w:val="none" w:sz="0" w:space="0" w:color="auto"/>
        <w:right w:val="none" w:sz="0" w:space="0" w:color="auto"/>
      </w:divBdr>
    </w:div>
    <w:div w:id="2106146772">
      <w:bodyDiv w:val="1"/>
      <w:marLeft w:val="0"/>
      <w:marRight w:val="0"/>
      <w:marTop w:val="0"/>
      <w:marBottom w:val="0"/>
      <w:divBdr>
        <w:top w:val="none" w:sz="0" w:space="0" w:color="auto"/>
        <w:left w:val="none" w:sz="0" w:space="0" w:color="auto"/>
        <w:bottom w:val="none" w:sz="0" w:space="0" w:color="auto"/>
        <w:right w:val="none" w:sz="0" w:space="0" w:color="auto"/>
      </w:divBdr>
    </w:div>
    <w:div w:id="2123915447">
      <w:bodyDiv w:val="1"/>
      <w:marLeft w:val="0"/>
      <w:marRight w:val="0"/>
      <w:marTop w:val="0"/>
      <w:marBottom w:val="0"/>
      <w:divBdr>
        <w:top w:val="none" w:sz="0" w:space="0" w:color="auto"/>
        <w:left w:val="none" w:sz="0" w:space="0" w:color="auto"/>
        <w:bottom w:val="none" w:sz="0" w:space="0" w:color="auto"/>
        <w:right w:val="none" w:sz="0" w:space="0" w:color="auto"/>
      </w:divBdr>
    </w:div>
    <w:div w:id="213597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B64D4-AC98-4359-95D2-5B94384D3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92</Words>
  <Characters>5087</Characters>
  <Application>Microsoft Office Word</Application>
  <DocSecurity>0</DocSecurity>
  <Lines>42</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Dörnbrack</dc:creator>
  <cp:keywords/>
  <dc:description/>
  <cp:lastModifiedBy>Michael Doernbrack</cp:lastModifiedBy>
  <cp:revision>12</cp:revision>
  <cp:lastPrinted>2018-04-26T12:53:00Z</cp:lastPrinted>
  <dcterms:created xsi:type="dcterms:W3CDTF">2021-04-29T09:53:00Z</dcterms:created>
  <dcterms:modified xsi:type="dcterms:W3CDTF">2021-04-29T12:16:00Z</dcterms:modified>
</cp:coreProperties>
</file>